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EC48E" w14:textId="4AAEBDBA" w:rsidR="00D10F0B" w:rsidRDefault="00D10F0B" w:rsidP="00AC3DD9">
      <w:pPr>
        <w:pBdr>
          <w:bar w:val="single" w:sz="4" w:color="auto"/>
        </w:pBdr>
        <w:jc w:val="right"/>
      </w:pPr>
      <w:r w:rsidRPr="0051707C">
        <w:rPr>
          <w:rFonts w:ascii="Goudy Old Style" w:hAnsi="Goudy Old Style"/>
          <w:sz w:val="28"/>
          <w:szCs w:val="28"/>
        </w:rPr>
        <w:t>St. Andrew’s Episcopal Cathedral</w:t>
      </w:r>
      <w:r>
        <w:rPr>
          <w:rFonts w:ascii="Goudy Old Style" w:hAnsi="Goudy Old Style"/>
          <w:sz w:val="28"/>
          <w:szCs w:val="28"/>
        </w:rPr>
        <w:br/>
      </w:r>
      <w:r w:rsidR="00BE39DC">
        <w:rPr>
          <w:rFonts w:ascii="Goudy Old Style" w:hAnsi="Goudy Old Style"/>
          <w:sz w:val="28"/>
          <w:szCs w:val="28"/>
        </w:rPr>
        <w:t xml:space="preserve">The </w:t>
      </w:r>
      <w:r w:rsidR="00991EA0">
        <w:rPr>
          <w:rFonts w:ascii="Goudy Old Style" w:hAnsi="Goudy Old Style"/>
          <w:sz w:val="28"/>
          <w:szCs w:val="28"/>
        </w:rPr>
        <w:t>Fifth</w:t>
      </w:r>
      <w:r w:rsidR="00BE39DC">
        <w:rPr>
          <w:rFonts w:ascii="Goudy Old Style" w:hAnsi="Goudy Old Style"/>
          <w:sz w:val="28"/>
          <w:szCs w:val="28"/>
        </w:rPr>
        <w:t xml:space="preserve"> Sunday </w:t>
      </w:r>
      <w:r w:rsidR="00963EA6">
        <w:rPr>
          <w:rFonts w:ascii="Goudy Old Style" w:hAnsi="Goudy Old Style"/>
          <w:sz w:val="28"/>
          <w:szCs w:val="28"/>
        </w:rPr>
        <w:t>of</w:t>
      </w:r>
      <w:r w:rsidR="00BE39DC">
        <w:rPr>
          <w:rFonts w:ascii="Goudy Old Style" w:hAnsi="Goudy Old Style"/>
          <w:sz w:val="28"/>
          <w:szCs w:val="28"/>
        </w:rPr>
        <w:t xml:space="preserve"> Easter</w:t>
      </w:r>
      <w:r>
        <w:rPr>
          <w:rFonts w:ascii="Goudy Old Style" w:hAnsi="Goudy Old Style"/>
          <w:sz w:val="28"/>
          <w:szCs w:val="28"/>
        </w:rPr>
        <w:br/>
      </w:r>
      <w:r w:rsidR="00B92428">
        <w:rPr>
          <w:noProof/>
        </w:rPr>
        <w:drawing>
          <wp:anchor distT="0" distB="0" distL="114300" distR="114300" simplePos="0" relativeHeight="251658240" behindDoc="0" locked="0" layoutInCell="1" allowOverlap="1" wp14:anchorId="5596CF5D" wp14:editId="159E0C10">
            <wp:simplePos x="0" y="0"/>
            <wp:positionH relativeFrom="column">
              <wp:posOffset>361315</wp:posOffset>
            </wp:positionH>
            <wp:positionV relativeFrom="paragraph">
              <wp:posOffset>192405</wp:posOffset>
            </wp:positionV>
            <wp:extent cx="795020" cy="925195"/>
            <wp:effectExtent l="0" t="0" r="0" b="0"/>
            <wp:wrapNone/>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5020" cy="925195"/>
                    </a:xfrm>
                    <a:prstGeom prst="rect">
                      <a:avLst/>
                    </a:prstGeom>
                    <a:noFill/>
                  </pic:spPr>
                </pic:pic>
              </a:graphicData>
            </a:graphic>
            <wp14:sizeRelH relativeFrom="page">
              <wp14:pctWidth>0</wp14:pctWidth>
            </wp14:sizeRelH>
            <wp14:sizeRelV relativeFrom="page">
              <wp14:pctHeight>0</wp14:pctHeight>
            </wp14:sizeRelV>
          </wp:anchor>
        </w:drawing>
      </w:r>
      <w:r w:rsidR="00E9754C">
        <w:rPr>
          <w:rFonts w:ascii="Goudy Old Style" w:hAnsi="Goudy Old Style"/>
          <w:sz w:val="28"/>
          <w:szCs w:val="28"/>
        </w:rPr>
        <w:t xml:space="preserve">May </w:t>
      </w:r>
      <w:r w:rsidR="00991EA0">
        <w:rPr>
          <w:rFonts w:ascii="Goudy Old Style" w:hAnsi="Goudy Old Style"/>
          <w:sz w:val="28"/>
          <w:szCs w:val="28"/>
        </w:rPr>
        <w:t>1</w:t>
      </w:r>
      <w:r w:rsidR="003305B8">
        <w:rPr>
          <w:rFonts w:ascii="Goudy Old Style" w:hAnsi="Goudy Old Style"/>
          <w:sz w:val="28"/>
          <w:szCs w:val="28"/>
        </w:rPr>
        <w:t>9</w:t>
      </w:r>
      <w:r w:rsidRPr="0051707C">
        <w:rPr>
          <w:rFonts w:ascii="Goudy Old Style" w:hAnsi="Goudy Old Style"/>
          <w:sz w:val="28"/>
          <w:szCs w:val="28"/>
        </w:rPr>
        <w:t>, 201</w:t>
      </w:r>
      <w:r>
        <w:rPr>
          <w:rFonts w:ascii="Goudy Old Style" w:hAnsi="Goudy Old Style"/>
          <w:sz w:val="28"/>
          <w:szCs w:val="28"/>
        </w:rPr>
        <w:t>9</w:t>
      </w:r>
      <w:r w:rsidRPr="0051707C">
        <w:rPr>
          <w:rFonts w:ascii="Goudy Old Style" w:hAnsi="Goudy Old Style"/>
          <w:sz w:val="28"/>
          <w:szCs w:val="28"/>
        </w:rPr>
        <w:t xml:space="preserve"> </w:t>
      </w:r>
      <w:r w:rsidRPr="0051707C">
        <w:rPr>
          <w:rFonts w:ascii="Goudy Old Style" w:hAnsi="Goudy Old Style"/>
          <w:b/>
          <w:sz w:val="28"/>
          <w:szCs w:val="28"/>
        </w:rPr>
        <w:t>|</w:t>
      </w:r>
      <w:r>
        <w:rPr>
          <w:rFonts w:ascii="Goudy Old Style" w:hAnsi="Goudy Old Style"/>
          <w:sz w:val="28"/>
          <w:szCs w:val="28"/>
        </w:rPr>
        <w:t xml:space="preserve"> Rite II</w:t>
      </w:r>
      <w:r w:rsidR="000818FA">
        <w:rPr>
          <w:rFonts w:ascii="Goudy Old Style" w:hAnsi="Goudy Old Style"/>
          <w:sz w:val="28"/>
          <w:szCs w:val="28"/>
        </w:rPr>
        <w:t xml:space="preserve"> </w:t>
      </w:r>
      <w:r w:rsidR="00DB2B11">
        <w:rPr>
          <w:rFonts w:ascii="Goudy Old Style" w:hAnsi="Goudy Old Style"/>
          <w:sz w:val="28"/>
          <w:szCs w:val="28"/>
        </w:rPr>
        <w:t xml:space="preserve">8:40 and </w:t>
      </w:r>
      <w:r w:rsidR="00BE39DC">
        <w:rPr>
          <w:rFonts w:ascii="Goudy Old Style" w:hAnsi="Goudy Old Style"/>
          <w:sz w:val="28"/>
          <w:szCs w:val="28"/>
        </w:rPr>
        <w:t>1</w:t>
      </w:r>
      <w:r w:rsidR="00DB2B11">
        <w:rPr>
          <w:rFonts w:ascii="Goudy Old Style" w:hAnsi="Goudy Old Style"/>
          <w:sz w:val="28"/>
          <w:szCs w:val="28"/>
        </w:rPr>
        <w:t>1</w:t>
      </w:r>
      <w:r w:rsidR="00BE39DC">
        <w:rPr>
          <w:rFonts w:ascii="Goudy Old Style" w:hAnsi="Goudy Old Style"/>
          <w:sz w:val="28"/>
          <w:szCs w:val="28"/>
        </w:rPr>
        <w:t>:00</w:t>
      </w:r>
      <w:r w:rsidR="00DC3C7D">
        <w:rPr>
          <w:rFonts w:ascii="Goudy Old Style" w:hAnsi="Goudy Old Style"/>
          <w:sz w:val="28"/>
          <w:szCs w:val="28"/>
        </w:rPr>
        <w:t xml:space="preserve"> a.m.</w:t>
      </w:r>
    </w:p>
    <w:p w14:paraId="03274432" w14:textId="43EDDD43" w:rsidR="00D10F0B" w:rsidRDefault="008740DB" w:rsidP="00054204">
      <w:pPr>
        <w:spacing w:line="72" w:lineRule="auto"/>
        <w:jc w:val="center"/>
      </w:pPr>
      <w:r>
        <w:pict w14:anchorId="10641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1.75pt" o:hrpct="0" o:hralign="center" o:hr="t">
            <v:imagedata r:id="rId9" o:title=""/>
          </v:shape>
        </w:pict>
      </w:r>
    </w:p>
    <w:p w14:paraId="174E21A5" w14:textId="77777777" w:rsidR="004B544B" w:rsidRDefault="004B544B" w:rsidP="00054204">
      <w:pPr>
        <w:spacing w:line="72" w:lineRule="auto"/>
        <w:jc w:val="center"/>
        <w:rPr>
          <w:sz w:val="32"/>
        </w:rPr>
      </w:pPr>
    </w:p>
    <w:p w14:paraId="0D9539F4" w14:textId="640BDC13" w:rsidR="004B544B" w:rsidRDefault="004B544B" w:rsidP="00054204">
      <w:pPr>
        <w:jc w:val="center"/>
      </w:pPr>
      <w:r>
        <w:rPr>
          <w:noProof/>
        </w:rPr>
        <mc:AlternateContent>
          <mc:Choice Requires="wps">
            <w:drawing>
              <wp:anchor distT="0" distB="0" distL="114300" distR="114300" simplePos="0" relativeHeight="251659264" behindDoc="0" locked="0" layoutInCell="1" allowOverlap="1" wp14:anchorId="4A6B3BFA" wp14:editId="01E164D8">
                <wp:simplePos x="0" y="0"/>
                <wp:positionH relativeFrom="margin">
                  <wp:align>right</wp:align>
                </wp:positionH>
                <wp:positionV relativeFrom="paragraph">
                  <wp:posOffset>12065</wp:posOffset>
                </wp:positionV>
                <wp:extent cx="5705475" cy="819150"/>
                <wp:effectExtent l="0" t="0" r="0" b="0"/>
                <wp:wrapTight wrapText="bothSides">
                  <wp:wrapPolygon edited="0">
                    <wp:start x="144" y="1507"/>
                    <wp:lineTo x="144" y="20093"/>
                    <wp:lineTo x="21348" y="20093"/>
                    <wp:lineTo x="21348" y="1507"/>
                    <wp:lineTo x="144" y="1507"/>
                  </wp:wrapPolygon>
                </wp:wrapTight>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56DA8" w14:textId="5C77C76E" w:rsidR="00CC5344" w:rsidRDefault="00CC5344" w:rsidP="00CC5344">
                            <w:pPr>
                              <w:jc w:val="left"/>
                              <w:rPr>
                                <w:i/>
                              </w:rPr>
                            </w:pPr>
                            <w:r w:rsidRPr="00CC5344">
                              <w:rPr>
                                <w:i/>
                              </w:rPr>
                              <w:t xml:space="preserve">Welcome to St. Andrew’s Episcopal Cathedral! We are glad </w:t>
                            </w:r>
                            <w:r w:rsidR="007C59E0">
                              <w:rPr>
                                <w:i/>
                              </w:rPr>
                              <w:t>we can worship together</w:t>
                            </w:r>
                            <w:r w:rsidRPr="00CC5344">
                              <w:rPr>
                                <w:i/>
                              </w:rPr>
                              <w:t xml:space="preserve"> today. If you are a newcomer, please complete a Welcome Card and place it in the offering plate so we can extend our welcome beyond this service. Join us for refreshments in between services.</w:t>
                            </w:r>
                          </w:p>
                          <w:p w14:paraId="26CD1B0D" w14:textId="2593980B" w:rsidR="003753A3" w:rsidRDefault="003753A3" w:rsidP="00CC5344">
                            <w:pPr>
                              <w:jc w:val="left"/>
                              <w:rPr>
                                <w:i/>
                              </w:rPr>
                            </w:pPr>
                          </w:p>
                          <w:p w14:paraId="2A3C9B10" w14:textId="77777777" w:rsidR="003753A3" w:rsidRPr="00CC5344" w:rsidRDefault="003753A3" w:rsidP="00CC5344">
                            <w:pPr>
                              <w:jc w:val="left"/>
                              <w:rPr>
                                <w: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B3BFA" id="_x0000_t202" coordsize="21600,21600" o:spt="202" path="m,l,21600r21600,l21600,xe">
                <v:stroke joinstyle="miter"/>
                <v:path gradientshapeok="t" o:connecttype="rect"/>
              </v:shapetype>
              <v:shape id="Text Box 1" o:spid="_x0000_s1026" type="#_x0000_t202" style="position:absolute;left:0;text-align:left;margin-left:398.05pt;margin-top:.95pt;width:449.25pt;height:6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" filled="f" stroked="f">
                <v:textbox inset=",7.2pt,,7.2pt">
                  <w:txbxContent>
                    <w:p w14:paraId="35156DA8" w14:textId="5C77C76E" w:rsidR="00CC5344" w:rsidRDefault="00CC5344" w:rsidP="00CC5344">
                      <w:pPr>
                        <w:jc w:val="left"/>
                        <w:rPr>
                          <w:i/>
                        </w:rPr>
                      </w:pPr>
                      <w:r w:rsidRPr="00CC5344">
                        <w:rPr>
                          <w:i/>
                        </w:rPr>
                        <w:t xml:space="preserve">Welcome to St. Andrew’s Episcopal Cathedral! We are glad </w:t>
                      </w:r>
                      <w:r w:rsidR="007C59E0">
                        <w:rPr>
                          <w:i/>
                        </w:rPr>
                        <w:t>we can worship together</w:t>
                      </w:r>
                      <w:r w:rsidRPr="00CC5344">
                        <w:rPr>
                          <w:i/>
                        </w:rPr>
                        <w:t xml:space="preserve"> today. If you are a newcomer, please complete a Welcome Card and place it in the offering plate so we can extend our welcome beyond this service. Join us for refreshments in between services.</w:t>
                      </w:r>
                    </w:p>
                    <w:p w14:paraId="26CD1B0D" w14:textId="2593980B" w:rsidR="003753A3" w:rsidRDefault="003753A3" w:rsidP="00CC5344">
                      <w:pPr>
                        <w:jc w:val="left"/>
                        <w:rPr>
                          <w:i/>
                        </w:rPr>
                      </w:pPr>
                    </w:p>
                    <w:p w14:paraId="2A3C9B10" w14:textId="77777777" w:rsidR="003753A3" w:rsidRPr="00CC5344" w:rsidRDefault="003753A3" w:rsidP="00CC5344">
                      <w:pPr>
                        <w:jc w:val="left"/>
                        <w:rPr>
                          <w:i/>
                        </w:rPr>
                      </w:pPr>
                    </w:p>
                  </w:txbxContent>
                </v:textbox>
                <w10:wrap type="tight" anchorx="margin"/>
              </v:shape>
            </w:pict>
          </mc:Fallback>
        </mc:AlternateContent>
      </w:r>
    </w:p>
    <w:p w14:paraId="6D760E28" w14:textId="7048888F" w:rsidR="000818FA" w:rsidRDefault="000818FA" w:rsidP="00054204">
      <w:pPr>
        <w:jc w:val="center"/>
      </w:pPr>
    </w:p>
    <w:p w14:paraId="29ABC2BF" w14:textId="146DF0F9" w:rsidR="004B544B" w:rsidRDefault="004B544B" w:rsidP="00054204">
      <w:pPr>
        <w:jc w:val="center"/>
      </w:pPr>
    </w:p>
    <w:p w14:paraId="58C22A57" w14:textId="3ED465C0" w:rsidR="004B544B" w:rsidRDefault="004B544B" w:rsidP="00054204">
      <w:pPr>
        <w:jc w:val="center"/>
      </w:pPr>
    </w:p>
    <w:tbl>
      <w:tblPr>
        <w:tblW w:w="11430" w:type="dxa"/>
        <w:tblInd w:w="-180" w:type="dxa"/>
        <w:tblBorders>
          <w:insideV w:val="single" w:sz="4" w:space="0" w:color="auto"/>
        </w:tblBorders>
        <w:tblLayout w:type="fixed"/>
        <w:tblCellMar>
          <w:left w:w="115" w:type="dxa"/>
          <w:right w:w="115" w:type="dxa"/>
        </w:tblCellMar>
        <w:tblLook w:val="00A0" w:firstRow="1" w:lastRow="0" w:firstColumn="1" w:lastColumn="0" w:noHBand="0" w:noVBand="0"/>
      </w:tblPr>
      <w:tblGrid>
        <w:gridCol w:w="1981"/>
        <w:gridCol w:w="4649"/>
        <w:gridCol w:w="4800"/>
      </w:tblGrid>
      <w:tr w:rsidR="00D10F0B" w:rsidRPr="006375C6" w14:paraId="1C022657" w14:textId="77777777" w:rsidTr="00194A7E">
        <w:tc>
          <w:tcPr>
            <w:tcW w:w="1981" w:type="dxa"/>
            <w:tcBorders>
              <w:top w:val="nil"/>
              <w:left w:val="nil"/>
              <w:bottom w:val="nil"/>
              <w:right w:val="single" w:sz="4" w:space="0" w:color="auto"/>
            </w:tcBorders>
          </w:tcPr>
          <w:p w14:paraId="7D3A93F2" w14:textId="1312A8F5" w:rsidR="004B544B" w:rsidRPr="00272452" w:rsidRDefault="004B544B" w:rsidP="00BE39DC">
            <w:pPr>
              <w:pStyle w:val="Rubric"/>
            </w:pPr>
          </w:p>
        </w:tc>
        <w:tc>
          <w:tcPr>
            <w:tcW w:w="9449" w:type="dxa"/>
            <w:gridSpan w:val="2"/>
            <w:tcBorders>
              <w:top w:val="nil"/>
              <w:left w:val="single" w:sz="4" w:space="0" w:color="auto"/>
              <w:bottom w:val="nil"/>
              <w:right w:val="nil"/>
            </w:tcBorders>
          </w:tcPr>
          <w:p w14:paraId="307FD7AF" w14:textId="72159013" w:rsidR="00BE39DC" w:rsidRDefault="00BE39DC" w:rsidP="00AC7490">
            <w:pPr>
              <w:pStyle w:val="SectionTitle"/>
            </w:pPr>
            <w:r>
              <w:t>Ministry of the Word</w:t>
            </w:r>
          </w:p>
          <w:p w14:paraId="624213E5" w14:textId="4A0C3085" w:rsidR="00282E6E" w:rsidRPr="00125121" w:rsidRDefault="00BE39DC" w:rsidP="00540B96">
            <w:pPr>
              <w:pStyle w:val="ITMusic"/>
              <w:tabs>
                <w:tab w:val="clear" w:pos="5107"/>
                <w:tab w:val="center" w:pos="4471"/>
              </w:tabs>
            </w:pPr>
            <w:r>
              <w:t xml:space="preserve">Prelude </w:t>
            </w:r>
            <w:r>
              <w:tab/>
            </w:r>
            <w:r w:rsidR="00D13B9E">
              <w:rPr>
                <w:b w:val="0"/>
                <w:i/>
                <w:smallCaps w:val="0"/>
              </w:rPr>
              <w:t xml:space="preserve">A Meditation on </w:t>
            </w:r>
            <w:r w:rsidR="00D13B9E">
              <w:rPr>
                <w:b w:val="0"/>
                <w:smallCaps w:val="0"/>
              </w:rPr>
              <w:t>“Brother James’s Air”</w:t>
            </w:r>
            <w:r w:rsidR="00125121">
              <w:rPr>
                <w:b w:val="0"/>
                <w:i/>
                <w:smallCaps w:val="0"/>
              </w:rPr>
              <w:tab/>
            </w:r>
            <w:r w:rsidR="00D13B9E">
              <w:rPr>
                <w:b w:val="0"/>
                <w:smallCaps w:val="0"/>
              </w:rPr>
              <w:t>Harold Darke</w:t>
            </w:r>
          </w:p>
        </w:tc>
      </w:tr>
      <w:tr w:rsidR="00282E6E" w:rsidRPr="006375C6" w14:paraId="2908A898" w14:textId="77777777" w:rsidTr="00194A7E">
        <w:tc>
          <w:tcPr>
            <w:tcW w:w="1981" w:type="dxa"/>
            <w:tcBorders>
              <w:top w:val="nil"/>
              <w:left w:val="nil"/>
              <w:bottom w:val="nil"/>
              <w:right w:val="single" w:sz="4" w:space="0" w:color="auto"/>
            </w:tcBorders>
          </w:tcPr>
          <w:p w14:paraId="328840C3" w14:textId="4814780A" w:rsidR="002A4B30" w:rsidRDefault="00BE39DC" w:rsidP="003305B8">
            <w:pPr>
              <w:pStyle w:val="Rubric"/>
              <w:spacing w:before="0"/>
            </w:pPr>
            <w:r w:rsidRPr="00BE39DC">
              <w:t xml:space="preserve">All stand at the </w:t>
            </w:r>
            <w:r w:rsidR="008F1E9C" w:rsidRPr="00A86159">
              <w:t>ringing</w:t>
            </w:r>
            <w:r w:rsidRPr="00BE39DC">
              <w:t xml:space="preserve"> of the </w:t>
            </w:r>
            <w:r w:rsidR="009A3982">
              <w:t xml:space="preserve">tower </w:t>
            </w:r>
            <w:r w:rsidRPr="00BE39DC">
              <w:t>bell</w:t>
            </w:r>
            <w:r w:rsidR="001936FD">
              <w:t>.</w:t>
            </w:r>
            <w:r w:rsidRPr="00BE39DC">
              <w:t xml:space="preserve">  </w:t>
            </w:r>
          </w:p>
          <w:p w14:paraId="3C1C3178" w14:textId="77777777" w:rsidR="002A4B30" w:rsidRDefault="002A4B30" w:rsidP="00BE39DC">
            <w:pPr>
              <w:pStyle w:val="Rubric"/>
            </w:pPr>
          </w:p>
          <w:p w14:paraId="1B0784F2" w14:textId="77777777" w:rsidR="002A4B30" w:rsidRDefault="002A4B30" w:rsidP="00BE39DC">
            <w:pPr>
              <w:pStyle w:val="Rubric"/>
            </w:pPr>
          </w:p>
          <w:p w14:paraId="049C0DF7" w14:textId="77777777" w:rsidR="002A4B30" w:rsidRDefault="002A4B30" w:rsidP="00BE39DC">
            <w:pPr>
              <w:pStyle w:val="Rubric"/>
            </w:pPr>
          </w:p>
          <w:p w14:paraId="659E2537" w14:textId="77777777" w:rsidR="002A4B30" w:rsidRDefault="002A4B30" w:rsidP="00BE39DC">
            <w:pPr>
              <w:pStyle w:val="Rubric"/>
            </w:pPr>
          </w:p>
          <w:p w14:paraId="3C310A21" w14:textId="77777777" w:rsidR="002A4B30" w:rsidRDefault="002A4B30" w:rsidP="00BE39DC">
            <w:pPr>
              <w:pStyle w:val="Rubric"/>
            </w:pPr>
          </w:p>
          <w:p w14:paraId="011E35E6" w14:textId="77777777" w:rsidR="002A4B30" w:rsidRDefault="002A4B30" w:rsidP="00BE39DC">
            <w:pPr>
              <w:pStyle w:val="Rubric"/>
            </w:pPr>
          </w:p>
          <w:p w14:paraId="7298F3E3" w14:textId="3410250F" w:rsidR="00282E6E" w:rsidRPr="00272452" w:rsidRDefault="002A4B30" w:rsidP="008E2740">
            <w:pPr>
              <w:pStyle w:val="Rubric"/>
              <w:spacing w:before="0"/>
            </w:pPr>
            <w:r>
              <w:t>The antiphon is sung by all, and the choir sings the verses.</w:t>
            </w:r>
          </w:p>
        </w:tc>
        <w:tc>
          <w:tcPr>
            <w:tcW w:w="9449" w:type="dxa"/>
            <w:gridSpan w:val="2"/>
            <w:tcBorders>
              <w:top w:val="nil"/>
              <w:left w:val="single" w:sz="4" w:space="0" w:color="auto"/>
              <w:bottom w:val="nil"/>
              <w:right w:val="nil"/>
            </w:tcBorders>
          </w:tcPr>
          <w:p w14:paraId="5C2019DC" w14:textId="07BF3703" w:rsidR="00BE39DC" w:rsidRPr="00125121" w:rsidRDefault="00BE39DC" w:rsidP="003305B8">
            <w:pPr>
              <w:pStyle w:val="ITMusic"/>
              <w:tabs>
                <w:tab w:val="clear" w:pos="5107"/>
                <w:tab w:val="center" w:pos="4471"/>
              </w:tabs>
              <w:spacing w:before="0"/>
            </w:pPr>
            <w:r>
              <w:t xml:space="preserve">Hymn, H-1982 </w:t>
            </w:r>
            <w:r w:rsidR="00125121">
              <w:t>#</w:t>
            </w:r>
            <w:r w:rsidR="00D13B9E">
              <w:t>400</w:t>
            </w:r>
            <w:r>
              <w:tab/>
            </w:r>
            <w:r w:rsidR="00D13B9E">
              <w:rPr>
                <w:b w:val="0"/>
                <w:smallCaps w:val="0"/>
              </w:rPr>
              <w:t>All Creatures of our God and King (vs. 1, 4, 5, and 7)</w:t>
            </w:r>
            <w:r w:rsidRPr="00BE39DC">
              <w:t xml:space="preserve"> </w:t>
            </w:r>
            <w:r w:rsidRPr="00BE39DC">
              <w:tab/>
            </w:r>
            <w:proofErr w:type="spellStart"/>
            <w:r w:rsidR="00D13B9E">
              <w:rPr>
                <w:b w:val="0"/>
              </w:rPr>
              <w:t>Lasst</w:t>
            </w:r>
            <w:proofErr w:type="spellEnd"/>
            <w:r w:rsidR="00D13B9E">
              <w:rPr>
                <w:b w:val="0"/>
              </w:rPr>
              <w:t xml:space="preserve"> </w:t>
            </w:r>
            <w:proofErr w:type="spellStart"/>
            <w:r w:rsidR="00D13B9E">
              <w:rPr>
                <w:b w:val="0"/>
              </w:rPr>
              <w:t>Uns</w:t>
            </w:r>
            <w:proofErr w:type="spellEnd"/>
            <w:r w:rsidR="00D13B9E">
              <w:rPr>
                <w:b w:val="0"/>
              </w:rPr>
              <w:t xml:space="preserve"> </w:t>
            </w:r>
            <w:proofErr w:type="spellStart"/>
            <w:r w:rsidR="00D13B9E">
              <w:rPr>
                <w:b w:val="0"/>
              </w:rPr>
              <w:t>Erfreuen</w:t>
            </w:r>
            <w:proofErr w:type="spellEnd"/>
          </w:p>
          <w:p w14:paraId="77BCB59E" w14:textId="34F8110F" w:rsidR="00BE39DC" w:rsidRDefault="00BE39DC" w:rsidP="00BE39DC">
            <w:pPr>
              <w:pStyle w:val="ITHeading"/>
            </w:pPr>
            <w:r>
              <w:t>Easter Acclamation</w:t>
            </w:r>
            <w:r>
              <w:tab/>
              <w:t xml:space="preserve">The Book of Common Prayer (BCP), </w:t>
            </w:r>
            <w:r w:rsidR="005C1FB9">
              <w:t>P</w:t>
            </w:r>
            <w:r>
              <w:t>age 355</w:t>
            </w:r>
          </w:p>
          <w:p w14:paraId="547159C0" w14:textId="55DEF929" w:rsidR="00BE39DC" w:rsidRPr="00BE39DC" w:rsidRDefault="00BE39DC" w:rsidP="00BE39DC">
            <w:pPr>
              <w:pStyle w:val="Response"/>
            </w:pPr>
            <w:r>
              <w:t>Presider</w:t>
            </w:r>
            <w:r>
              <w:tab/>
            </w:r>
            <w:r w:rsidRPr="00BE39DC">
              <w:rPr>
                <w:i w:val="0"/>
              </w:rPr>
              <w:t>Alleluia</w:t>
            </w:r>
            <w:r w:rsidRPr="00BE39DC">
              <w:rPr>
                <w:rStyle w:val="ResponseChar"/>
              </w:rPr>
              <w:t>! Christ is Risen!</w:t>
            </w:r>
            <w:r w:rsidRPr="00BE39DC">
              <w:rPr>
                <w:rStyle w:val="ResponseChar"/>
              </w:rPr>
              <w:br/>
            </w:r>
            <w:r w:rsidRPr="001936FD">
              <w:rPr>
                <w:rStyle w:val="ResponseChar"/>
                <w:i/>
              </w:rPr>
              <w:t xml:space="preserve">People </w:t>
            </w:r>
            <w:r w:rsidRPr="00BE39DC">
              <w:rPr>
                <w:rStyle w:val="ResponseChar"/>
              </w:rPr>
              <w:tab/>
            </w:r>
            <w:proofErr w:type="gramStart"/>
            <w:r w:rsidRPr="00BE39DC">
              <w:rPr>
                <w:rStyle w:val="ResponseChar"/>
                <w:b/>
              </w:rPr>
              <w:t>The</w:t>
            </w:r>
            <w:proofErr w:type="gramEnd"/>
            <w:r w:rsidRPr="00BE39DC">
              <w:rPr>
                <w:rStyle w:val="ResponseChar"/>
                <w:b/>
              </w:rPr>
              <w:t xml:space="preserve"> Lord is risen indeed!  Alleluia!</w:t>
            </w:r>
          </w:p>
          <w:p w14:paraId="08CC9F53" w14:textId="77777777" w:rsidR="00BE39DC" w:rsidRDefault="00BE39DC" w:rsidP="00BE39DC">
            <w:pPr>
              <w:pStyle w:val="ITHeading"/>
            </w:pPr>
            <w:r>
              <w:t>Collect for Purity</w:t>
            </w:r>
          </w:p>
          <w:p w14:paraId="7B043BB4" w14:textId="0A51046C" w:rsidR="00BE39DC" w:rsidRDefault="00DC3C7D" w:rsidP="00BE39DC">
            <w:pPr>
              <w:rPr>
                <w:b/>
                <w:smallCaps/>
              </w:rPr>
            </w:pPr>
            <w:r w:rsidRPr="00DC3C7D">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DC3C7D">
              <w:rPr>
                <w:b/>
              </w:rPr>
              <w:t>Amen</w:t>
            </w:r>
            <w:r w:rsidR="00BE39DC" w:rsidRPr="00DC3C7D">
              <w:rPr>
                <w:b/>
              </w:rPr>
              <w:t>.</w:t>
            </w:r>
          </w:p>
          <w:p w14:paraId="1023BFBC" w14:textId="41B21B67" w:rsidR="002A4B30" w:rsidRDefault="002A4B30" w:rsidP="002A4B30">
            <w:pPr>
              <w:pStyle w:val="ITMusic"/>
            </w:pPr>
            <w:r>
              <w:t>Song of Praise, H-1982 #S-266</w:t>
            </w:r>
            <w:r>
              <w:tab/>
            </w:r>
            <w:r w:rsidRPr="002A4B30">
              <w:rPr>
                <w:b w:val="0"/>
                <w:smallCaps w:val="0"/>
              </w:rPr>
              <w:t>A Song to the Lamb</w:t>
            </w:r>
            <w:r>
              <w:tab/>
            </w:r>
            <w:r w:rsidRPr="002A4B30">
              <w:rPr>
                <w:b w:val="0"/>
                <w:smallCaps w:val="0"/>
              </w:rPr>
              <w:t>Calvin Hampton</w:t>
            </w:r>
          </w:p>
          <w:p w14:paraId="5305EB38" w14:textId="1EAB25DE" w:rsidR="002A4B30" w:rsidRDefault="002A4B30" w:rsidP="002A4B30">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98490E3" wp14:editId="149B236F">
                  <wp:extent cx="4914900" cy="638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638175"/>
                          </a:xfrm>
                          <a:prstGeom prst="rect">
                            <a:avLst/>
                          </a:prstGeom>
                          <a:noFill/>
                          <a:ln>
                            <a:noFill/>
                          </a:ln>
                        </pic:spPr>
                      </pic:pic>
                    </a:graphicData>
                  </a:graphic>
                </wp:inline>
              </w:drawing>
            </w:r>
          </w:p>
          <w:p w14:paraId="251DB16A" w14:textId="598949E0" w:rsidR="002A4B30" w:rsidRDefault="002A4B30" w:rsidP="002A4B30">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DB710A1" wp14:editId="5BA16414">
                  <wp:extent cx="49339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3950" cy="638175"/>
                          </a:xfrm>
                          <a:prstGeom prst="rect">
                            <a:avLst/>
                          </a:prstGeom>
                          <a:noFill/>
                          <a:ln>
                            <a:noFill/>
                          </a:ln>
                        </pic:spPr>
                      </pic:pic>
                    </a:graphicData>
                  </a:graphic>
                </wp:inline>
              </w:drawing>
            </w:r>
          </w:p>
          <w:p w14:paraId="7F2C02D3" w14:textId="77777777" w:rsidR="002A4B30" w:rsidRDefault="002A4B30" w:rsidP="002A4B30">
            <w:pPr>
              <w:spacing w:before="240"/>
            </w:pPr>
            <w:r>
              <w:t xml:space="preserve">Splendor and honor and kingly power are yours by right O Lord our God, for you created everything that is, and by your will they were created and have their being.  </w:t>
            </w:r>
            <w:r>
              <w:rPr>
                <w:i/>
              </w:rPr>
              <w:t>Antiphon</w:t>
            </w:r>
          </w:p>
          <w:p w14:paraId="56755841" w14:textId="77777777" w:rsidR="002A4B30" w:rsidRDefault="002A4B30" w:rsidP="002A4B30">
            <w:pPr>
              <w:spacing w:before="240"/>
            </w:pPr>
            <w:r>
              <w:t xml:space="preserve">And yours by right, O Lamb that was slain, for with your blood you have redeemed for God, from every family, language, people, and nation, a kingdom of priests to serve our God.  </w:t>
            </w:r>
            <w:r>
              <w:rPr>
                <w:i/>
              </w:rPr>
              <w:t>Antiphon</w:t>
            </w:r>
          </w:p>
          <w:p w14:paraId="6EC79C56" w14:textId="77777777" w:rsidR="002A4B30" w:rsidRDefault="002A4B30" w:rsidP="002A4B30">
            <w:pPr>
              <w:spacing w:before="240"/>
            </w:pPr>
            <w:r>
              <w:t xml:space="preserve">And so, to him who sits upon the throne, and to Christ the Lamb, be worship and praise, dominion and splendor, </w:t>
            </w:r>
            <w:proofErr w:type="spellStart"/>
            <w:r>
              <w:t>for ever</w:t>
            </w:r>
            <w:proofErr w:type="spellEnd"/>
            <w:r>
              <w:t xml:space="preserve"> and for ever more.  </w:t>
            </w:r>
            <w:r>
              <w:rPr>
                <w:i/>
              </w:rPr>
              <w:t>Antiphon</w:t>
            </w:r>
          </w:p>
          <w:p w14:paraId="3CF18329" w14:textId="2D01FD58" w:rsidR="00BE39DC" w:rsidRDefault="003305B8" w:rsidP="00EE1461">
            <w:pPr>
              <w:pStyle w:val="ITHeading"/>
              <w:spacing w:before="240"/>
            </w:pPr>
            <w:r>
              <w:t>C</w:t>
            </w:r>
            <w:r w:rsidR="00BE39DC">
              <w:t>ollect of the Day</w:t>
            </w:r>
          </w:p>
          <w:p w14:paraId="2F95BC2C" w14:textId="77777777" w:rsidR="00BE39DC" w:rsidRDefault="00BE39DC" w:rsidP="00BE39DC">
            <w:pPr>
              <w:pStyle w:val="Response"/>
              <w:spacing w:before="0"/>
              <w:rPr>
                <w:i w:val="0"/>
              </w:rPr>
            </w:pPr>
            <w:r>
              <w:t>Presider</w:t>
            </w:r>
            <w:r>
              <w:tab/>
            </w:r>
            <w:proofErr w:type="gramStart"/>
            <w:r w:rsidRPr="00BE39DC">
              <w:rPr>
                <w:i w:val="0"/>
              </w:rPr>
              <w:t>The</w:t>
            </w:r>
            <w:proofErr w:type="gramEnd"/>
            <w:r w:rsidRPr="00BE39DC">
              <w:rPr>
                <w:i w:val="0"/>
              </w:rPr>
              <w:t xml:space="preserve"> Lord be with you.</w:t>
            </w:r>
            <w:r>
              <w:br/>
              <w:t>People</w:t>
            </w:r>
            <w:r>
              <w:tab/>
            </w:r>
            <w:r w:rsidRPr="00BE39DC">
              <w:rPr>
                <w:b/>
                <w:i w:val="0"/>
              </w:rPr>
              <w:t>And also with you.</w:t>
            </w:r>
            <w:r>
              <w:br/>
              <w:t>Presider</w:t>
            </w:r>
            <w:r>
              <w:tab/>
            </w:r>
            <w:r w:rsidRPr="00BE39DC">
              <w:rPr>
                <w:i w:val="0"/>
              </w:rPr>
              <w:t>Let us pray.</w:t>
            </w:r>
          </w:p>
          <w:p w14:paraId="31DB589A" w14:textId="0A24E472" w:rsidR="00BE39DC" w:rsidRPr="00BE39DC" w:rsidRDefault="00991EA0" w:rsidP="00991EA0">
            <w:pPr>
              <w:rPr>
                <w:i/>
              </w:rPr>
            </w:pPr>
            <w:r w:rsidRPr="00991EA0">
              <w:lastRenderedPageBreak/>
              <w:t>Almighty God, whom truly to know is everlasting life: Grant us so perfectly to know your Son Jesus Christ to be the way, the truth, and the life, that we may steadfastly follow his steps in the way that leads to eternal life; through Jesus Christ your Son our Lord, who lives and reigns with you, in the unity of the Holy Spirit, one God, for ever and ever.</w:t>
            </w:r>
            <w:r>
              <w:rPr>
                <w:i/>
                <w:iCs/>
              </w:rPr>
              <w:t xml:space="preserve"> </w:t>
            </w:r>
            <w:r w:rsidR="00BE39DC" w:rsidRPr="00BE39DC">
              <w:rPr>
                <w:b/>
              </w:rPr>
              <w:t>Amen.</w:t>
            </w:r>
            <w:r w:rsidR="00BE39DC" w:rsidRPr="00BE39DC">
              <w:rPr>
                <w:b/>
              </w:rPr>
              <w:tab/>
            </w:r>
          </w:p>
          <w:p w14:paraId="083D3137" w14:textId="183ACA50" w:rsidR="00BE39DC" w:rsidRDefault="002D6116" w:rsidP="00BE39DC">
            <w:pPr>
              <w:pStyle w:val="ITHeading"/>
            </w:pPr>
            <w:r>
              <w:t xml:space="preserve">A Reading From </w:t>
            </w:r>
            <w:r w:rsidR="002B635C">
              <w:t xml:space="preserve">The </w:t>
            </w:r>
            <w:r>
              <w:t>Acts</w:t>
            </w:r>
            <w:r w:rsidR="002B635C">
              <w:t xml:space="preserve"> of the Apostles</w:t>
            </w:r>
            <w:r w:rsidR="00BE39DC">
              <w:tab/>
              <w:t xml:space="preserve">Acts </w:t>
            </w:r>
            <w:r w:rsidR="00991EA0">
              <w:t>11:1-18</w:t>
            </w:r>
          </w:p>
          <w:p w14:paraId="1E3ED37D" w14:textId="77777777" w:rsidR="00991EA0" w:rsidRDefault="00991EA0" w:rsidP="00991EA0">
            <w:r w:rsidRPr="00991EA0">
              <w:t xml:space="preserve">Now the apostles and the believers who were in Judea heard that the Gentiles had also accepted the word of God. </w:t>
            </w:r>
            <w:proofErr w:type="gramStart"/>
            <w:r w:rsidRPr="00991EA0">
              <w:t>So</w:t>
            </w:r>
            <w:proofErr w:type="gramEnd"/>
            <w:r w:rsidRPr="00991EA0">
              <w:t xml:space="preserve"> when Peter went up to Jerusalem, the circumcised believers criticized him, saying, "Why did you go to uncircumcised men and eat with them?" Then Peter began to explain it to them, step by step, saying, "I was in the city of Joppa praying, and in a </w:t>
            </w:r>
            <w:proofErr w:type="gramStart"/>
            <w:r w:rsidRPr="00991EA0">
              <w:t>trance</w:t>
            </w:r>
            <w:proofErr w:type="gramEnd"/>
            <w:r w:rsidRPr="00991EA0">
              <w:t xml:space="preserve"> I saw a vision. There was something like a large sheet coming down from heaven, being lowered by its four corners; and it came close to me. As I looked at it closely I saw four-footed animals, beasts of prey, reptiles, and birds of the air. I also heard a voice saying to me, `Get up, Peter; kill and eat.' But I replied, `By no means, Lord; for nothing profane or unclean has ever entered my mouth.' But a second time the voice answered from heaven, `What God has made clean, you must not call profane.' This happened three times; then everything was pulled up again to heaven. At that very moment three men, sent to me from Caesarea, arrived at the house where we were. The Spirit told me to go with them and not to make a distinction between them and us. These six brothers also accompanied me, and we entered the man's house. He told us how he had seen the angel standing in his house and saying, `Send to Joppa and bring Simon, who is called Peter; he will give you a message by which you and your entire household will be saved.' And as I began to speak, the Holy Spirit fell upon them just as it had upon us at the beginning. And I remembered the word of the Lord, how he had said, `John baptized with water, but you will be baptized with the Holy Spirit.' If then God gave them the same gift that he gave us when we believed in the Lord Jesus Christ, who was I that I could hinder God?" When they heard this, they were silenced. And they praised God, saying, "Then God has given even to the Gentiles the repentance that leads to life."</w:t>
            </w:r>
          </w:p>
          <w:p w14:paraId="70D15076" w14:textId="6B441D27" w:rsidR="00282E6E" w:rsidRPr="00272452" w:rsidRDefault="00BE39DC" w:rsidP="00991EA0">
            <w:pPr>
              <w:pStyle w:val="Response"/>
            </w:pPr>
            <w:r>
              <w:t>Reader</w:t>
            </w:r>
            <w:r>
              <w:tab/>
            </w:r>
            <w:proofErr w:type="gramStart"/>
            <w:r w:rsidRPr="00991EA0">
              <w:rPr>
                <w:i w:val="0"/>
              </w:rPr>
              <w:t>The</w:t>
            </w:r>
            <w:proofErr w:type="gramEnd"/>
            <w:r w:rsidRPr="00991EA0">
              <w:rPr>
                <w:i w:val="0"/>
              </w:rPr>
              <w:t xml:space="preserve"> Word of the Lord.</w:t>
            </w:r>
            <w:r>
              <w:br/>
              <w:t>People</w:t>
            </w:r>
            <w:r>
              <w:tab/>
            </w:r>
            <w:r w:rsidRPr="00991EA0">
              <w:rPr>
                <w:b/>
                <w:i w:val="0"/>
              </w:rPr>
              <w:t>Thanks be to God.</w:t>
            </w:r>
          </w:p>
        </w:tc>
      </w:tr>
      <w:tr w:rsidR="004B544B" w:rsidRPr="006375C6" w14:paraId="47F30B3E" w14:textId="77777777" w:rsidTr="00194A7E">
        <w:tc>
          <w:tcPr>
            <w:tcW w:w="1981" w:type="dxa"/>
            <w:tcBorders>
              <w:top w:val="nil"/>
              <w:left w:val="nil"/>
              <w:bottom w:val="nil"/>
              <w:right w:val="single" w:sz="4" w:space="0" w:color="auto"/>
            </w:tcBorders>
          </w:tcPr>
          <w:p w14:paraId="7391620A" w14:textId="031455D5" w:rsidR="004B544B" w:rsidRPr="00272452" w:rsidRDefault="004B544B" w:rsidP="00BE39DC">
            <w:pPr>
              <w:pStyle w:val="Rubric"/>
            </w:pPr>
          </w:p>
        </w:tc>
        <w:tc>
          <w:tcPr>
            <w:tcW w:w="9449" w:type="dxa"/>
            <w:gridSpan w:val="2"/>
            <w:tcBorders>
              <w:top w:val="nil"/>
              <w:left w:val="single" w:sz="4" w:space="0" w:color="auto"/>
              <w:bottom w:val="nil"/>
              <w:right w:val="nil"/>
            </w:tcBorders>
          </w:tcPr>
          <w:p w14:paraId="2B6B218E" w14:textId="3A2FB0F2" w:rsidR="00BE39DC" w:rsidRPr="00272452" w:rsidRDefault="00BE39DC" w:rsidP="00BE39DC">
            <w:pPr>
              <w:pStyle w:val="ITHeading"/>
              <w:spacing w:before="0"/>
            </w:pPr>
            <w:r w:rsidRPr="008919C7">
              <w:rPr>
                <w:rFonts w:ascii="Times New Roman" w:hAnsi="Times New Roman"/>
                <w:noProof/>
              </w:rPr>
              <w:drawing>
                <wp:anchor distT="0" distB="0" distL="114300" distR="114300" simplePos="0" relativeHeight="251662336" behindDoc="0" locked="0" layoutInCell="1" allowOverlap="1" wp14:anchorId="34A524B6" wp14:editId="55739E6E">
                  <wp:simplePos x="0" y="0"/>
                  <wp:positionH relativeFrom="column">
                    <wp:posOffset>774065</wp:posOffset>
                  </wp:positionH>
                  <wp:positionV relativeFrom="paragraph">
                    <wp:posOffset>0</wp:posOffset>
                  </wp:positionV>
                  <wp:extent cx="4419600" cy="12573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9600" cy="1257300"/>
                          </a:xfrm>
                          <a:prstGeom prst="rect">
                            <a:avLst/>
                          </a:prstGeom>
                          <a:noFill/>
                          <a:ln>
                            <a:noFill/>
                          </a:ln>
                        </pic:spPr>
                      </pic:pic>
                    </a:graphicData>
                  </a:graphic>
                </wp:anchor>
              </w:drawing>
            </w:r>
          </w:p>
        </w:tc>
      </w:tr>
      <w:tr w:rsidR="002B635C" w:rsidRPr="006375C6" w14:paraId="078A595D" w14:textId="77777777" w:rsidTr="00194A7E">
        <w:tc>
          <w:tcPr>
            <w:tcW w:w="1981" w:type="dxa"/>
            <w:tcBorders>
              <w:top w:val="nil"/>
              <w:left w:val="nil"/>
              <w:bottom w:val="nil"/>
              <w:right w:val="single" w:sz="4" w:space="0" w:color="auto"/>
            </w:tcBorders>
          </w:tcPr>
          <w:p w14:paraId="1E86D05A" w14:textId="19297553" w:rsidR="002B635C" w:rsidRPr="00272452" w:rsidRDefault="002B635C" w:rsidP="002B635C">
            <w:pPr>
              <w:pStyle w:val="Rubric"/>
              <w:spacing w:before="0"/>
            </w:pPr>
            <w:r>
              <w:t>Sung by all</w:t>
            </w:r>
          </w:p>
        </w:tc>
        <w:tc>
          <w:tcPr>
            <w:tcW w:w="9449" w:type="dxa"/>
            <w:gridSpan w:val="2"/>
            <w:tcBorders>
              <w:top w:val="nil"/>
              <w:left w:val="single" w:sz="4" w:space="0" w:color="auto"/>
              <w:bottom w:val="nil"/>
              <w:right w:val="nil"/>
            </w:tcBorders>
          </w:tcPr>
          <w:p w14:paraId="34F3C99D" w14:textId="08B9446F" w:rsidR="002B635C" w:rsidRPr="008919C7" w:rsidRDefault="002B635C" w:rsidP="000B2256">
            <w:pPr>
              <w:pStyle w:val="ITHeading"/>
              <w:spacing w:before="0"/>
              <w:rPr>
                <w:rFonts w:ascii="Times New Roman" w:hAnsi="Times New Roman"/>
                <w:noProof/>
              </w:rPr>
            </w:pPr>
            <w:r w:rsidRPr="00BE39DC">
              <w:t xml:space="preserve">Psalm </w:t>
            </w:r>
            <w:r w:rsidR="00FF79AA">
              <w:t>148</w:t>
            </w:r>
          </w:p>
        </w:tc>
      </w:tr>
      <w:tr w:rsidR="004B544B" w:rsidRPr="006375C6" w14:paraId="70EE4BE7" w14:textId="77777777" w:rsidTr="00194A7E">
        <w:tc>
          <w:tcPr>
            <w:tcW w:w="1981" w:type="dxa"/>
            <w:tcBorders>
              <w:top w:val="nil"/>
              <w:left w:val="nil"/>
              <w:bottom w:val="nil"/>
              <w:right w:val="single" w:sz="4" w:space="0" w:color="auto"/>
            </w:tcBorders>
          </w:tcPr>
          <w:p w14:paraId="49084508" w14:textId="0E6A2566" w:rsidR="004B544B" w:rsidRPr="00272452" w:rsidRDefault="004B544B" w:rsidP="002B635C">
            <w:pPr>
              <w:pStyle w:val="Rubric"/>
              <w:spacing w:before="0"/>
            </w:pPr>
          </w:p>
        </w:tc>
        <w:tc>
          <w:tcPr>
            <w:tcW w:w="4649" w:type="dxa"/>
            <w:tcBorders>
              <w:top w:val="nil"/>
              <w:left w:val="single" w:sz="4" w:space="0" w:color="auto"/>
              <w:bottom w:val="nil"/>
              <w:right w:val="nil"/>
            </w:tcBorders>
          </w:tcPr>
          <w:p w14:paraId="33C75D0B" w14:textId="4DA9EB60" w:rsidR="00FF79AA" w:rsidRDefault="00FF79AA" w:rsidP="00FF79AA">
            <w:pPr>
              <w:pStyle w:val="Psalm"/>
            </w:pPr>
            <w:r w:rsidRPr="00FF79AA">
              <w:t>1 Hallelujah!</w:t>
            </w:r>
            <w:r w:rsidRPr="00FF79AA">
              <w:br/>
              <w:t xml:space="preserve">Praise the Lord from the </w:t>
            </w:r>
            <w:r w:rsidR="00D13B9E">
              <w:t xml:space="preserve">/ </w:t>
            </w:r>
            <w:r w:rsidRPr="00FF79AA">
              <w:t>heavens; *</w:t>
            </w:r>
            <w:r w:rsidRPr="00FF79AA">
              <w:br/>
              <w:t xml:space="preserve">praise him in the </w:t>
            </w:r>
            <w:r w:rsidR="00D13B9E">
              <w:t xml:space="preserve">/ </w:t>
            </w:r>
            <w:r w:rsidRPr="00FF79AA">
              <w:t>heights.</w:t>
            </w:r>
          </w:p>
          <w:p w14:paraId="4E0E7A8F" w14:textId="77777777" w:rsidR="003305B8" w:rsidRPr="00FF79AA" w:rsidRDefault="003305B8" w:rsidP="003305B8">
            <w:pPr>
              <w:pStyle w:val="Psalm"/>
            </w:pPr>
            <w:r w:rsidRPr="00FF79AA">
              <w:t xml:space="preserve">2 Praise him, </w:t>
            </w:r>
            <w:proofErr w:type="gramStart"/>
            <w:r w:rsidRPr="00FF79AA">
              <w:t xml:space="preserve">all you angels </w:t>
            </w:r>
            <w:r>
              <w:t xml:space="preserve">/ </w:t>
            </w:r>
            <w:r w:rsidRPr="00FF79AA">
              <w:t>of</w:t>
            </w:r>
            <w:proofErr w:type="gramEnd"/>
            <w:r w:rsidRPr="00FF79AA">
              <w:t xml:space="preserve"> his; *</w:t>
            </w:r>
            <w:r w:rsidRPr="00FF79AA">
              <w:br/>
              <w:t xml:space="preserve">praise him, all his </w:t>
            </w:r>
            <w:r>
              <w:t xml:space="preserve">/ </w:t>
            </w:r>
            <w:r w:rsidRPr="00FF79AA">
              <w:t>host.</w:t>
            </w:r>
          </w:p>
          <w:p w14:paraId="2056B1AF" w14:textId="77777777" w:rsidR="00253869" w:rsidRPr="00FF79AA" w:rsidRDefault="00253869" w:rsidP="00253869">
            <w:pPr>
              <w:pStyle w:val="Psalm"/>
            </w:pPr>
            <w:r w:rsidRPr="00FF79AA">
              <w:t xml:space="preserve">3 Praise him, sun and </w:t>
            </w:r>
            <w:r>
              <w:t xml:space="preserve">/ </w:t>
            </w:r>
            <w:r w:rsidRPr="00FF79AA">
              <w:t>moon; *</w:t>
            </w:r>
            <w:r w:rsidRPr="00FF79AA">
              <w:br/>
              <w:t xml:space="preserve">praise him, all you shining </w:t>
            </w:r>
            <w:r>
              <w:t xml:space="preserve">/ </w:t>
            </w:r>
            <w:r w:rsidRPr="00FF79AA">
              <w:t>stars.</w:t>
            </w:r>
          </w:p>
          <w:p w14:paraId="784EF105" w14:textId="77777777" w:rsidR="003305B8" w:rsidRDefault="003305B8" w:rsidP="00BC43C9">
            <w:pPr>
              <w:pStyle w:val="Psalm"/>
            </w:pPr>
          </w:p>
          <w:p w14:paraId="4F2F6FD8" w14:textId="77777777" w:rsidR="003305B8" w:rsidRDefault="003305B8" w:rsidP="003305B8">
            <w:pPr>
              <w:pStyle w:val="Psalm"/>
            </w:pPr>
            <w:r w:rsidRPr="00FF79AA">
              <w:t xml:space="preserve">7 Praise the Lord from the </w:t>
            </w:r>
            <w:r>
              <w:t xml:space="preserve">/ </w:t>
            </w:r>
            <w:r w:rsidRPr="00FF79AA">
              <w:t>earth, *</w:t>
            </w:r>
            <w:r w:rsidRPr="00FF79AA">
              <w:br/>
            </w:r>
            <w:proofErr w:type="gramStart"/>
            <w:r w:rsidRPr="00FF79AA">
              <w:t>you</w:t>
            </w:r>
            <w:proofErr w:type="gramEnd"/>
            <w:r w:rsidRPr="00FF79AA">
              <w:t xml:space="preserve"> sea-monsters and all </w:t>
            </w:r>
            <w:r>
              <w:t xml:space="preserve">/ </w:t>
            </w:r>
            <w:r w:rsidRPr="00FF79AA">
              <w:t>deeps;</w:t>
            </w:r>
          </w:p>
          <w:p w14:paraId="0C1C52AC" w14:textId="77777777" w:rsidR="003305B8" w:rsidRDefault="00BC43C9" w:rsidP="003305B8">
            <w:pPr>
              <w:pStyle w:val="Psalm"/>
            </w:pPr>
            <w:r w:rsidRPr="00E531C8">
              <w:t>8 Fire and hail, snow and</w:t>
            </w:r>
            <w:r>
              <w:t xml:space="preserve"> /</w:t>
            </w:r>
            <w:r w:rsidRPr="00E531C8">
              <w:t xml:space="preserve"> fog, *</w:t>
            </w:r>
            <w:r w:rsidRPr="00E531C8">
              <w:br/>
              <w:t xml:space="preserve">tempestuous wind, doing his </w:t>
            </w:r>
            <w:r>
              <w:t xml:space="preserve">/ </w:t>
            </w:r>
            <w:r w:rsidRPr="00E531C8">
              <w:t>will;</w:t>
            </w:r>
            <w:r w:rsidR="003305B8" w:rsidRPr="00E531C8">
              <w:t xml:space="preserve"> </w:t>
            </w:r>
          </w:p>
          <w:p w14:paraId="6BFE2475" w14:textId="6D9F1CAF" w:rsidR="003305B8" w:rsidRDefault="003305B8" w:rsidP="003305B8">
            <w:pPr>
              <w:pStyle w:val="Psalm"/>
            </w:pPr>
            <w:r w:rsidRPr="00E531C8">
              <w:t>9 Mountains and all</w:t>
            </w:r>
            <w:r>
              <w:t xml:space="preserve"> /</w:t>
            </w:r>
            <w:r w:rsidRPr="00E531C8">
              <w:t xml:space="preserve"> hills, *</w:t>
            </w:r>
            <w:r w:rsidRPr="00E531C8">
              <w:br/>
              <w:t>fruit trees and all</w:t>
            </w:r>
            <w:r>
              <w:t xml:space="preserve"> /</w:t>
            </w:r>
            <w:r w:rsidRPr="00E531C8">
              <w:t xml:space="preserve"> cedars;</w:t>
            </w:r>
          </w:p>
          <w:p w14:paraId="0FC97B5E" w14:textId="77777777" w:rsidR="003305B8" w:rsidRDefault="003305B8" w:rsidP="003305B8">
            <w:pPr>
              <w:pStyle w:val="Psalm"/>
            </w:pPr>
            <w:r w:rsidRPr="00E531C8">
              <w:t xml:space="preserve">10 Wild beasts and all </w:t>
            </w:r>
            <w:r>
              <w:t xml:space="preserve">/ </w:t>
            </w:r>
            <w:r w:rsidRPr="00E531C8">
              <w:t>cattle, *</w:t>
            </w:r>
            <w:r w:rsidRPr="00E531C8">
              <w:br/>
              <w:t xml:space="preserve">creeping things and </w:t>
            </w:r>
            <w:proofErr w:type="spellStart"/>
            <w:r w:rsidRPr="00E531C8">
              <w:t>wing</w:t>
            </w:r>
            <w:r>
              <w:rPr>
                <w:rFonts w:ascii="Calibri" w:hAnsi="Calibri" w:cs="Calibri"/>
              </w:rPr>
              <w:t>è</w:t>
            </w:r>
            <w:r w:rsidRPr="00E531C8">
              <w:t>d</w:t>
            </w:r>
            <w:proofErr w:type="spellEnd"/>
            <w:r w:rsidRPr="00E531C8">
              <w:t xml:space="preserve"> </w:t>
            </w:r>
            <w:r>
              <w:t xml:space="preserve">/ </w:t>
            </w:r>
            <w:r w:rsidRPr="00E531C8">
              <w:t>birds</w:t>
            </w:r>
            <w:r>
              <w:t xml:space="preserve"> </w:t>
            </w:r>
          </w:p>
          <w:p w14:paraId="4CF8163A" w14:textId="359C55F2" w:rsidR="00253869" w:rsidRPr="002B635C" w:rsidRDefault="003305B8" w:rsidP="003305B8">
            <w:pPr>
              <w:pStyle w:val="Psalm"/>
              <w:rPr>
                <w:b/>
              </w:rPr>
            </w:pPr>
            <w:r>
              <w:t>11 Kings of the earth and all / peoples, *</w:t>
            </w:r>
            <w:r>
              <w:br/>
              <w:t>princes and all rulers of the / world;</w:t>
            </w:r>
          </w:p>
        </w:tc>
        <w:tc>
          <w:tcPr>
            <w:tcW w:w="4800" w:type="dxa"/>
            <w:tcBorders>
              <w:top w:val="nil"/>
              <w:left w:val="single" w:sz="4" w:space="0" w:color="auto"/>
              <w:bottom w:val="nil"/>
              <w:right w:val="nil"/>
            </w:tcBorders>
          </w:tcPr>
          <w:p w14:paraId="478350DA" w14:textId="77777777" w:rsidR="003305B8" w:rsidRPr="00FF79AA" w:rsidRDefault="003305B8" w:rsidP="003305B8">
            <w:pPr>
              <w:pStyle w:val="Psalm"/>
            </w:pPr>
            <w:r w:rsidRPr="00FF79AA">
              <w:t>4 Praise him, heaven of</w:t>
            </w:r>
            <w:r>
              <w:t xml:space="preserve"> /</w:t>
            </w:r>
            <w:r w:rsidRPr="00FF79AA">
              <w:t xml:space="preserve"> heavens, *</w:t>
            </w:r>
            <w:r w:rsidRPr="00FF79AA">
              <w:br/>
              <w:t xml:space="preserve">and you </w:t>
            </w:r>
            <w:proofErr w:type="gramStart"/>
            <w:r w:rsidRPr="00FF79AA">
              <w:t>waters</w:t>
            </w:r>
            <w:proofErr w:type="gramEnd"/>
            <w:r w:rsidRPr="00FF79AA">
              <w:t xml:space="preserve"> above the</w:t>
            </w:r>
            <w:r>
              <w:t xml:space="preserve"> /</w:t>
            </w:r>
            <w:r w:rsidRPr="00FF79AA">
              <w:t xml:space="preserve"> heavens.</w:t>
            </w:r>
          </w:p>
          <w:p w14:paraId="13C1A0E0" w14:textId="77777777" w:rsidR="003305B8" w:rsidRPr="00FF79AA" w:rsidRDefault="003305B8" w:rsidP="003305B8">
            <w:pPr>
              <w:pStyle w:val="Psalm"/>
            </w:pPr>
            <w:r w:rsidRPr="00FF79AA">
              <w:t>5 Let them praise the Name of the </w:t>
            </w:r>
            <w:r>
              <w:t xml:space="preserve">/ </w:t>
            </w:r>
            <w:r w:rsidRPr="00FF79AA">
              <w:t>Lord; *</w:t>
            </w:r>
            <w:r w:rsidRPr="00FF79AA">
              <w:br/>
              <w:t xml:space="preserve">for he commanded, </w:t>
            </w:r>
            <w:r>
              <w:br/>
            </w:r>
            <w:r w:rsidRPr="00FF79AA">
              <w:t xml:space="preserve">and they were </w:t>
            </w:r>
            <w:proofErr w:type="spellStart"/>
            <w:r w:rsidRPr="00FF79AA">
              <w:t>cre</w:t>
            </w:r>
            <w:proofErr w:type="spellEnd"/>
            <w:r>
              <w:t>/</w:t>
            </w:r>
            <w:proofErr w:type="spellStart"/>
            <w:r w:rsidRPr="00FF79AA">
              <w:t>ated</w:t>
            </w:r>
            <w:proofErr w:type="spellEnd"/>
            <w:r w:rsidRPr="00FF79AA">
              <w:t>.</w:t>
            </w:r>
          </w:p>
          <w:p w14:paraId="1B4EA4BF" w14:textId="77777777" w:rsidR="003305B8" w:rsidRDefault="003305B8" w:rsidP="003305B8">
            <w:pPr>
              <w:pStyle w:val="Psalm"/>
            </w:pPr>
            <w:r w:rsidRPr="00FF79AA">
              <w:t>6 He made them stand fast for ever and</w:t>
            </w:r>
            <w:r>
              <w:t xml:space="preserve"> /</w:t>
            </w:r>
            <w:r w:rsidRPr="00FF79AA">
              <w:t xml:space="preserve"> ever; *</w:t>
            </w:r>
            <w:r w:rsidRPr="00FF79AA">
              <w:br/>
              <w:t>he gave them a law which shall not pass a</w:t>
            </w:r>
            <w:r>
              <w:t>/</w:t>
            </w:r>
            <w:r w:rsidRPr="00FF79AA">
              <w:t xml:space="preserve">way. </w:t>
            </w:r>
          </w:p>
          <w:p w14:paraId="06457783" w14:textId="77777777" w:rsidR="003305B8" w:rsidRPr="00FF79AA" w:rsidRDefault="003305B8" w:rsidP="003305B8">
            <w:pPr>
              <w:pStyle w:val="Psalm"/>
            </w:pPr>
          </w:p>
          <w:p w14:paraId="6F05D46C" w14:textId="77777777" w:rsidR="00BC43C9" w:rsidRDefault="00BC43C9" w:rsidP="00BC43C9">
            <w:pPr>
              <w:pStyle w:val="Psalm"/>
            </w:pPr>
            <w:r>
              <w:t>12 Young men and / maidens, *</w:t>
            </w:r>
            <w:r>
              <w:br/>
              <w:t>old and young to/</w:t>
            </w:r>
            <w:proofErr w:type="spellStart"/>
            <w:r>
              <w:t>gether</w:t>
            </w:r>
            <w:proofErr w:type="spellEnd"/>
            <w:r>
              <w:t>.</w:t>
            </w:r>
          </w:p>
          <w:p w14:paraId="6A8C8AD3" w14:textId="2FA82568" w:rsidR="00E531C8" w:rsidRDefault="00E531C8" w:rsidP="00E531C8">
            <w:pPr>
              <w:pStyle w:val="Psalm"/>
            </w:pPr>
            <w:r>
              <w:t xml:space="preserve">13 Let them praise the Name of the </w:t>
            </w:r>
            <w:r w:rsidR="00D13B9E">
              <w:t xml:space="preserve">/ </w:t>
            </w:r>
            <w:r>
              <w:t>Lord, *</w:t>
            </w:r>
            <w:r>
              <w:br/>
              <w:t>for his Name only is exalted,</w:t>
            </w:r>
            <w:r>
              <w:br/>
              <w:t xml:space="preserve">his splendor is over earth and </w:t>
            </w:r>
            <w:r w:rsidR="00D13B9E">
              <w:t xml:space="preserve">/ </w:t>
            </w:r>
            <w:r>
              <w:t>heaven.</w:t>
            </w:r>
          </w:p>
          <w:p w14:paraId="5D4D1367" w14:textId="0D7ADD07" w:rsidR="004B544B" w:rsidRPr="00E531C8" w:rsidRDefault="00E531C8" w:rsidP="00E531C8">
            <w:pPr>
              <w:pStyle w:val="Psalm"/>
            </w:pPr>
            <w:r>
              <w:t>14 He has raised up strength for his people</w:t>
            </w:r>
            <w:r>
              <w:br/>
              <w:t xml:space="preserve">and praise for all his loyal </w:t>
            </w:r>
            <w:r w:rsidR="00D13B9E">
              <w:t xml:space="preserve">/ </w:t>
            </w:r>
            <w:r>
              <w:t>servants, *</w:t>
            </w:r>
            <w:r>
              <w:br/>
              <w:t>the children of Israel, a people who are near him.</w:t>
            </w:r>
            <w:r>
              <w:br/>
              <w:t>Halle</w:t>
            </w:r>
            <w:r w:rsidR="00D13B9E">
              <w:t>/</w:t>
            </w:r>
            <w:proofErr w:type="spellStart"/>
            <w:r>
              <w:t>lujah</w:t>
            </w:r>
            <w:proofErr w:type="spellEnd"/>
            <w:r>
              <w:t>!</w:t>
            </w:r>
          </w:p>
        </w:tc>
      </w:tr>
      <w:tr w:rsidR="004B544B" w:rsidRPr="006375C6" w14:paraId="3B01ADD7" w14:textId="77777777" w:rsidTr="00194A7E">
        <w:tc>
          <w:tcPr>
            <w:tcW w:w="1981" w:type="dxa"/>
            <w:tcBorders>
              <w:top w:val="nil"/>
              <w:left w:val="nil"/>
              <w:bottom w:val="nil"/>
              <w:right w:val="single" w:sz="4" w:space="0" w:color="auto"/>
            </w:tcBorders>
          </w:tcPr>
          <w:p w14:paraId="36F80876" w14:textId="77777777" w:rsidR="004B544B" w:rsidRPr="00272452" w:rsidRDefault="004B544B" w:rsidP="00BE39DC">
            <w:pPr>
              <w:pStyle w:val="Rubric"/>
            </w:pPr>
          </w:p>
        </w:tc>
        <w:tc>
          <w:tcPr>
            <w:tcW w:w="9449" w:type="dxa"/>
            <w:gridSpan w:val="2"/>
            <w:tcBorders>
              <w:top w:val="nil"/>
              <w:left w:val="single" w:sz="4" w:space="0" w:color="auto"/>
              <w:bottom w:val="nil"/>
              <w:right w:val="nil"/>
            </w:tcBorders>
          </w:tcPr>
          <w:p w14:paraId="777AE64D" w14:textId="32F05D56" w:rsidR="009C037B" w:rsidRDefault="002D6116" w:rsidP="003305B8">
            <w:pPr>
              <w:pStyle w:val="ITHeading"/>
              <w:spacing w:before="240"/>
            </w:pPr>
            <w:r>
              <w:t xml:space="preserve">A Reading from </w:t>
            </w:r>
            <w:r w:rsidR="002B635C">
              <w:t xml:space="preserve">The </w:t>
            </w:r>
            <w:r>
              <w:t>Revelation</w:t>
            </w:r>
            <w:r w:rsidR="002B635C">
              <w:t xml:space="preserve"> to John</w:t>
            </w:r>
            <w:r w:rsidR="009C037B">
              <w:tab/>
            </w:r>
            <w:r w:rsidR="00B93028">
              <w:t>Revelation</w:t>
            </w:r>
            <w:r w:rsidR="009C037B">
              <w:t xml:space="preserve"> </w:t>
            </w:r>
            <w:r w:rsidR="00991EA0">
              <w:t>21</w:t>
            </w:r>
            <w:r w:rsidR="00B93028">
              <w:t>:</w:t>
            </w:r>
            <w:r w:rsidR="00E9754C">
              <w:t>1</w:t>
            </w:r>
            <w:r w:rsidR="00991EA0">
              <w:t>-6</w:t>
            </w:r>
          </w:p>
          <w:p w14:paraId="305C2A8F" w14:textId="77777777" w:rsidR="00991EA0" w:rsidRDefault="00991EA0" w:rsidP="00991EA0">
            <w:r>
              <w:t xml:space="preserve">I saw a new heaven and a new earth; for the first heaven and the first earth had passed away, and the sea was no more. And I saw the holy city, the new Jerusalem, coming down out of heaven from God, prepared as a bride adorned for her husband. And I heard a loud voice from the throne saying, "See, the home of God is among mortals. He will dwell with them as their God; they will be his peoples, and God himself will be with them; he will wipe every tear from their eyes. Death will be no more; mourning and crying and pain will be no more, for the first things have passed away." And the one who was seated on the throne said, "See, I am making all things new." </w:t>
            </w:r>
            <w:proofErr w:type="gramStart"/>
            <w:r>
              <w:t>Also</w:t>
            </w:r>
            <w:proofErr w:type="gramEnd"/>
            <w:r>
              <w:t xml:space="preserve"> he said, "Write this, for these words are trustworthy and true." Then he said to me, "It is done! I am the Alpha and the Omega, the beginning and the end. To the thirsty I will give water as a gift from the spring of the water of life."</w:t>
            </w:r>
          </w:p>
          <w:p w14:paraId="5DF887B0" w14:textId="5AD97E8C" w:rsidR="004B544B" w:rsidRPr="00E9754C" w:rsidRDefault="009C037B" w:rsidP="00991EA0">
            <w:pPr>
              <w:pStyle w:val="Response"/>
            </w:pPr>
            <w:r>
              <w:t>Reader</w:t>
            </w:r>
            <w:r>
              <w:tab/>
            </w:r>
            <w:proofErr w:type="gramStart"/>
            <w:r w:rsidRPr="00991EA0">
              <w:rPr>
                <w:i w:val="0"/>
              </w:rPr>
              <w:t>The</w:t>
            </w:r>
            <w:proofErr w:type="gramEnd"/>
            <w:r w:rsidRPr="00991EA0">
              <w:rPr>
                <w:i w:val="0"/>
              </w:rPr>
              <w:t xml:space="preserve"> Word of the Lord.</w:t>
            </w:r>
            <w:r w:rsidRPr="00B93028">
              <w:br/>
            </w:r>
            <w:r>
              <w:t>People</w:t>
            </w:r>
            <w:r>
              <w:tab/>
            </w:r>
            <w:r w:rsidRPr="00991EA0">
              <w:rPr>
                <w:b/>
                <w:i w:val="0"/>
              </w:rPr>
              <w:t>Thanks be to God.</w:t>
            </w:r>
          </w:p>
          <w:p w14:paraId="5BA61D31" w14:textId="77777777" w:rsidR="009C037B" w:rsidRDefault="00125121" w:rsidP="00DB2B11">
            <w:pPr>
              <w:pStyle w:val="ITMusic"/>
              <w:tabs>
                <w:tab w:val="clear" w:pos="5107"/>
                <w:tab w:val="clear" w:pos="9079"/>
                <w:tab w:val="center" w:pos="4471"/>
                <w:tab w:val="right" w:pos="9211"/>
              </w:tabs>
              <w:rPr>
                <w:b w:val="0"/>
              </w:rPr>
            </w:pPr>
            <w:r>
              <w:t xml:space="preserve">Hymn, </w:t>
            </w:r>
            <w:r w:rsidR="00CB6E4F">
              <w:t>WLP</w:t>
            </w:r>
            <w:r>
              <w:t xml:space="preserve"> </w:t>
            </w:r>
            <w:r w:rsidR="002B635C">
              <w:t>#</w:t>
            </w:r>
            <w:r w:rsidR="00CB6E4F">
              <w:t>848</w:t>
            </w:r>
            <w:r>
              <w:tab/>
            </w:r>
            <w:r w:rsidRPr="00BE39DC">
              <w:rPr>
                <w:b w:val="0"/>
                <w:smallCaps w:val="0"/>
              </w:rPr>
              <w:tab/>
            </w:r>
            <w:proofErr w:type="spellStart"/>
            <w:r w:rsidR="00CB6E4F">
              <w:rPr>
                <w:b w:val="0"/>
              </w:rPr>
              <w:t>Gelobt</w:t>
            </w:r>
            <w:proofErr w:type="spellEnd"/>
            <w:r w:rsidR="00CB6E4F">
              <w:rPr>
                <w:b w:val="0"/>
              </w:rPr>
              <w:t xml:space="preserve"> Sei Gott</w:t>
            </w:r>
          </w:p>
          <w:p w14:paraId="64696983" w14:textId="0464BF43" w:rsidR="00CB6E4F" w:rsidRPr="00272452" w:rsidRDefault="00CB6E4F" w:rsidP="00DB2B11">
            <w:pPr>
              <w:pStyle w:val="ITMusic"/>
              <w:tabs>
                <w:tab w:val="clear" w:pos="5107"/>
                <w:tab w:val="clear" w:pos="9079"/>
                <w:tab w:val="center" w:pos="4471"/>
                <w:tab w:val="right" w:pos="9211"/>
              </w:tabs>
            </w:pPr>
            <w:r>
              <w:rPr>
                <w:noProof/>
              </w:rPr>
              <w:drawing>
                <wp:inline distT="0" distB="0" distL="0" distR="0" wp14:anchorId="6F7BDB39" wp14:editId="7D95FD5C">
                  <wp:extent cx="5943600" cy="6286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eluia w Verse-1.png"/>
                          <pic:cNvPicPr/>
                        </pic:nvPicPr>
                        <pic:blipFill rotWithShape="1">
                          <a:blip r:embed="rId13">
                            <a:extLst>
                              <a:ext uri="{28A0092B-C50C-407E-A947-70E740481C1C}">
                                <a14:useLocalDpi xmlns:a14="http://schemas.microsoft.com/office/drawing/2010/main" val="0"/>
                              </a:ext>
                            </a:extLst>
                          </a:blip>
                          <a:srcRect t="13002" b="78824"/>
                          <a:stretch/>
                        </pic:blipFill>
                        <pic:spPr bwMode="auto">
                          <a:xfrm>
                            <a:off x="0" y="0"/>
                            <a:ext cx="5943600" cy="628650"/>
                          </a:xfrm>
                          <a:prstGeom prst="rect">
                            <a:avLst/>
                          </a:prstGeom>
                          <a:ln>
                            <a:noFill/>
                          </a:ln>
                          <a:extLst>
                            <a:ext uri="{53640926-AAD7-44D8-BBD7-CCE9431645EC}">
                              <a14:shadowObscured xmlns:a14="http://schemas.microsoft.com/office/drawing/2010/main"/>
                            </a:ext>
                          </a:extLst>
                        </pic:spPr>
                      </pic:pic>
                    </a:graphicData>
                  </a:graphic>
                </wp:inline>
              </w:drawing>
            </w:r>
          </w:p>
        </w:tc>
      </w:tr>
      <w:tr w:rsidR="00540B96" w:rsidRPr="006375C6" w14:paraId="54854E62" w14:textId="77777777" w:rsidTr="00194A7E">
        <w:tc>
          <w:tcPr>
            <w:tcW w:w="1981" w:type="dxa"/>
            <w:tcBorders>
              <w:top w:val="nil"/>
              <w:left w:val="nil"/>
              <w:bottom w:val="nil"/>
              <w:right w:val="single" w:sz="4" w:space="0" w:color="auto"/>
            </w:tcBorders>
          </w:tcPr>
          <w:p w14:paraId="0D6AD3C7" w14:textId="60A0756A" w:rsidR="00540B96" w:rsidRPr="006A2CE5" w:rsidRDefault="00540B96" w:rsidP="00540B96">
            <w:pPr>
              <w:pStyle w:val="Rubric"/>
              <w:spacing w:before="0"/>
            </w:pPr>
            <w:r w:rsidRPr="006A2CE5">
              <w:t xml:space="preserve">All now stand. All sing </w:t>
            </w:r>
            <w:r w:rsidRPr="009D6035">
              <w:t>the</w:t>
            </w:r>
            <w:r w:rsidRPr="006A2CE5">
              <w:t xml:space="preserve"> following refrain as the gospel procession moves into</w:t>
            </w:r>
            <w:r>
              <w:t xml:space="preserve"> </w:t>
            </w:r>
            <w:r w:rsidRPr="006A2CE5">
              <w:t>the</w:t>
            </w:r>
            <w:r w:rsidRPr="009C037B">
              <w:t xml:space="preserve"> </w:t>
            </w:r>
            <w:r w:rsidRPr="006A2CE5">
              <w:t>congregation</w:t>
            </w:r>
            <w:r w:rsidR="002B635C">
              <w:t>.</w:t>
            </w:r>
            <w:r w:rsidRPr="006A2CE5">
              <w:t xml:space="preserve"> At this time, children ages 3 to 5 are invited to follow the Children's Chapel Leaders to the Chapel.  Older children are invited to come and serve as helpers.</w:t>
            </w:r>
          </w:p>
          <w:p w14:paraId="42A2513F" w14:textId="77777777" w:rsidR="00540B96" w:rsidRPr="00272452" w:rsidRDefault="00540B96" w:rsidP="00BE39DC">
            <w:pPr>
              <w:pStyle w:val="Rubric"/>
            </w:pPr>
          </w:p>
        </w:tc>
        <w:tc>
          <w:tcPr>
            <w:tcW w:w="9449" w:type="dxa"/>
            <w:gridSpan w:val="2"/>
            <w:tcBorders>
              <w:top w:val="nil"/>
              <w:left w:val="single" w:sz="4" w:space="0" w:color="auto"/>
              <w:bottom w:val="nil"/>
              <w:right w:val="nil"/>
            </w:tcBorders>
          </w:tcPr>
          <w:p w14:paraId="7E7C4609" w14:textId="25FBD639" w:rsidR="00CB6E4F" w:rsidRDefault="00CB6E4F" w:rsidP="00CB6E4F">
            <w:pPr>
              <w:tabs>
                <w:tab w:val="right" w:pos="9281"/>
              </w:tabs>
              <w:spacing w:after="100"/>
              <w:ind w:left="0"/>
              <w:jc w:val="left"/>
              <w:rPr>
                <w:rFonts w:ascii="Goudy Old Style" w:hAnsi="Goudy Old Style"/>
                <w:b/>
                <w:smallCaps/>
              </w:rPr>
            </w:pPr>
            <w:r w:rsidRPr="00CB6E4F">
              <w:rPr>
                <w:rFonts w:ascii="Gill Sans Nova" w:hAnsi="Gill Sans Nova"/>
                <w:i/>
              </w:rPr>
              <w:t>The</w:t>
            </w:r>
            <w:r>
              <w:rPr>
                <w:rFonts w:ascii="Goudy Old Style" w:hAnsi="Goudy Old Style"/>
                <w:b/>
                <w:smallCaps/>
              </w:rPr>
              <w:t xml:space="preserve"> </w:t>
            </w:r>
            <w:r w:rsidRPr="00CB6E4F">
              <w:rPr>
                <w:rFonts w:ascii="Gill Sans Nova" w:hAnsi="Gill Sans Nova"/>
                <w:i/>
              </w:rPr>
              <w:t>Choir alone chants</w:t>
            </w:r>
            <w:r>
              <w:rPr>
                <w:rFonts w:ascii="Gill Sans Nova" w:hAnsi="Gill Sans Nova"/>
                <w:i/>
              </w:rPr>
              <w:t>:</w:t>
            </w:r>
            <w:r w:rsidRPr="00CB6E4F">
              <w:rPr>
                <w:rFonts w:ascii="Gill Sans Nova" w:hAnsi="Gill Sans Nova"/>
                <w:i/>
              </w:rPr>
              <w:t xml:space="preserve"> I am the way, the truth, and the life; no one comes to the Father but by me.</w:t>
            </w:r>
          </w:p>
          <w:p w14:paraId="5995A116" w14:textId="77777777" w:rsidR="00CB6E4F" w:rsidRDefault="00CB6E4F" w:rsidP="00540B96">
            <w:pPr>
              <w:tabs>
                <w:tab w:val="right" w:pos="9281"/>
              </w:tabs>
              <w:spacing w:after="100"/>
              <w:jc w:val="left"/>
              <w:rPr>
                <w:rFonts w:ascii="Goudy Old Style" w:hAnsi="Goudy Old Style"/>
                <w:b/>
                <w:smallCaps/>
              </w:rPr>
            </w:pPr>
          </w:p>
          <w:p w14:paraId="3029722F" w14:textId="0097C60D" w:rsidR="00540B96" w:rsidRPr="009D6035" w:rsidRDefault="00540B96" w:rsidP="00540B96">
            <w:pPr>
              <w:tabs>
                <w:tab w:val="right" w:pos="9281"/>
              </w:tabs>
              <w:spacing w:after="100"/>
              <w:jc w:val="left"/>
              <w:rPr>
                <w:rFonts w:ascii="Goudy Old Style" w:hAnsi="Goudy Old Style"/>
                <w:b/>
                <w:smallCaps/>
              </w:rPr>
            </w:pPr>
            <w:r w:rsidRPr="009D6035">
              <w:rPr>
                <w:rFonts w:ascii="Goudy Old Style" w:hAnsi="Goudy Old Style"/>
                <w:b/>
                <w:smallCaps/>
              </w:rPr>
              <w:t>The Holy Gospel of our Savior Jesus Christ according to John</w:t>
            </w:r>
            <w:r w:rsidRPr="009D6035">
              <w:rPr>
                <w:rFonts w:ascii="Goudy Old Style" w:hAnsi="Goudy Old Style"/>
                <w:b/>
                <w:smallCaps/>
              </w:rPr>
              <w:tab/>
            </w:r>
            <w:proofErr w:type="spellStart"/>
            <w:r w:rsidRPr="009D6035">
              <w:rPr>
                <w:rFonts w:ascii="Goudy Old Style" w:hAnsi="Goudy Old Style"/>
                <w:b/>
                <w:smallCaps/>
              </w:rPr>
              <w:t>John</w:t>
            </w:r>
            <w:proofErr w:type="spellEnd"/>
            <w:r w:rsidRPr="009D6035">
              <w:rPr>
                <w:rFonts w:ascii="Goudy Old Style" w:hAnsi="Goudy Old Style"/>
                <w:b/>
                <w:smallCaps/>
              </w:rPr>
              <w:t xml:space="preserve"> </w:t>
            </w:r>
            <w:r w:rsidR="00991EA0">
              <w:rPr>
                <w:rFonts w:ascii="Goudy Old Style" w:hAnsi="Goudy Old Style"/>
                <w:b/>
                <w:smallCaps/>
              </w:rPr>
              <w:t>13</w:t>
            </w:r>
            <w:r w:rsidR="008A0543">
              <w:rPr>
                <w:rFonts w:ascii="Goudy Old Style" w:hAnsi="Goudy Old Style"/>
                <w:b/>
                <w:smallCaps/>
              </w:rPr>
              <w:t>:</w:t>
            </w:r>
            <w:r w:rsidR="00991EA0">
              <w:rPr>
                <w:rFonts w:ascii="Goudy Old Style" w:hAnsi="Goudy Old Style"/>
                <w:b/>
                <w:smallCaps/>
              </w:rPr>
              <w:t>31-35</w:t>
            </w:r>
          </w:p>
          <w:p w14:paraId="410E3510" w14:textId="77777777" w:rsidR="00540B96" w:rsidRDefault="00540B96" w:rsidP="00540B96">
            <w:pPr>
              <w:tabs>
                <w:tab w:val="left" w:pos="1417"/>
              </w:tabs>
              <w:spacing w:after="220"/>
              <w:jc w:val="left"/>
              <w:rPr>
                <w:b/>
              </w:rPr>
            </w:pPr>
            <w:r w:rsidRPr="009D6035">
              <w:rPr>
                <w:i/>
              </w:rPr>
              <w:t>People</w:t>
            </w:r>
            <w:r w:rsidRPr="009D6035">
              <w:rPr>
                <w:i/>
              </w:rPr>
              <w:tab/>
            </w:r>
            <w:r w:rsidRPr="009D6035">
              <w:rPr>
                <w:b/>
              </w:rPr>
              <w:t>Glory to you, O Christ.</w:t>
            </w:r>
          </w:p>
          <w:p w14:paraId="79155AFF" w14:textId="77777777" w:rsidR="00991EA0" w:rsidRDefault="00991EA0" w:rsidP="00991EA0">
            <w:pPr>
              <w:rPr>
                <w:i/>
              </w:rPr>
            </w:pPr>
            <w:r w:rsidRPr="00991EA0">
              <w:t>At the last supper, when Judas had gone out, Jesus said, "Now the Son of Man has been glorified, and God has been glorified in him. If God has been glorified in him, God will also glorify him in himself and will glorify him at once. Little children, I am with you only a little longer. You will look for me; and as I said to the Jews so now I say to you, 'Where I am going, you cannot come.' I give you a new commandment, that you love one another. Just as I have loved you, you also should love one another. By this everyone will know that you are my disciples, if you have love for one another."</w:t>
            </w:r>
          </w:p>
          <w:p w14:paraId="6813A3F1" w14:textId="5DE6C4B6" w:rsidR="00540B96" w:rsidRDefault="00540B96" w:rsidP="008A0543">
            <w:pPr>
              <w:pStyle w:val="Response"/>
            </w:pPr>
            <w:r>
              <w:t>Deacon</w:t>
            </w:r>
            <w:r>
              <w:tab/>
            </w:r>
            <w:proofErr w:type="gramStart"/>
            <w:r w:rsidRPr="008A0543">
              <w:rPr>
                <w:i w:val="0"/>
              </w:rPr>
              <w:t>The</w:t>
            </w:r>
            <w:proofErr w:type="gramEnd"/>
            <w:r w:rsidRPr="008A0543">
              <w:rPr>
                <w:i w:val="0"/>
              </w:rPr>
              <w:t xml:space="preserve"> Gospel of Christ.</w:t>
            </w:r>
            <w:r>
              <w:br/>
              <w:t>People</w:t>
            </w:r>
            <w:r>
              <w:tab/>
            </w:r>
            <w:r w:rsidRPr="008A0543">
              <w:rPr>
                <w:b/>
                <w:i w:val="0"/>
              </w:rPr>
              <w:t>Praise to you, O Christ.</w:t>
            </w:r>
          </w:p>
        </w:tc>
      </w:tr>
      <w:tr w:rsidR="00540B96" w:rsidRPr="006375C6" w14:paraId="62CD90BD" w14:textId="77777777" w:rsidTr="00194A7E">
        <w:tc>
          <w:tcPr>
            <w:tcW w:w="1981" w:type="dxa"/>
            <w:tcBorders>
              <w:top w:val="nil"/>
              <w:left w:val="nil"/>
              <w:bottom w:val="nil"/>
              <w:right w:val="single" w:sz="4" w:space="0" w:color="auto"/>
            </w:tcBorders>
          </w:tcPr>
          <w:p w14:paraId="7F6C53CC" w14:textId="77777777" w:rsidR="00540B96" w:rsidRPr="00272452" w:rsidRDefault="00540B96" w:rsidP="00540B96">
            <w:pPr>
              <w:pStyle w:val="Rubric"/>
            </w:pPr>
          </w:p>
        </w:tc>
        <w:tc>
          <w:tcPr>
            <w:tcW w:w="9449" w:type="dxa"/>
            <w:gridSpan w:val="2"/>
            <w:tcBorders>
              <w:top w:val="nil"/>
              <w:left w:val="single" w:sz="4" w:space="0" w:color="auto"/>
              <w:bottom w:val="nil"/>
              <w:right w:val="nil"/>
            </w:tcBorders>
          </w:tcPr>
          <w:p w14:paraId="79D7B1D1" w14:textId="48434DCE" w:rsidR="00540B96" w:rsidRPr="00272452" w:rsidRDefault="00540B96" w:rsidP="00991EA0">
            <w:pPr>
              <w:pStyle w:val="ITHeading"/>
              <w:tabs>
                <w:tab w:val="clear" w:pos="9079"/>
                <w:tab w:val="right" w:pos="9211"/>
              </w:tabs>
              <w:spacing w:before="0"/>
            </w:pPr>
            <w:r w:rsidRPr="00C17B56">
              <w:t>Sermon</w:t>
            </w:r>
            <w:r w:rsidR="00BC4B02">
              <w:tab/>
            </w:r>
            <w:r w:rsidR="00991EA0" w:rsidRPr="00BC43C9">
              <w:rPr>
                <w:rStyle w:val="ResponseChar"/>
                <w:b w:val="0"/>
                <w:i w:val="0"/>
                <w:smallCaps w:val="0"/>
              </w:rPr>
              <w:t>The Very Reverend Ron Pogue, Interim Dean</w:t>
            </w:r>
            <w:r w:rsidR="008E2740" w:rsidRPr="008E2740">
              <w:rPr>
                <w:b w:val="0"/>
                <w:smallCaps w:val="0"/>
              </w:rPr>
              <w:br/>
            </w:r>
          </w:p>
        </w:tc>
      </w:tr>
      <w:tr w:rsidR="00540B96" w:rsidRPr="006375C6" w14:paraId="701105ED" w14:textId="77777777" w:rsidTr="00194A7E">
        <w:tc>
          <w:tcPr>
            <w:tcW w:w="1981" w:type="dxa"/>
            <w:tcBorders>
              <w:top w:val="nil"/>
              <w:left w:val="nil"/>
              <w:bottom w:val="nil"/>
              <w:right w:val="single" w:sz="4" w:space="0" w:color="auto"/>
            </w:tcBorders>
          </w:tcPr>
          <w:p w14:paraId="2EC4E360" w14:textId="66EC0DA1" w:rsidR="00540B96" w:rsidRPr="00272452" w:rsidRDefault="00540B96" w:rsidP="001D58F5">
            <w:pPr>
              <w:pStyle w:val="Rubric"/>
              <w:spacing w:before="0"/>
            </w:pPr>
            <w:r w:rsidRPr="006A2CE5">
              <w:t>Following the sermon, a brief silence is held for reflection. Then all stand and say</w:t>
            </w:r>
          </w:p>
        </w:tc>
        <w:tc>
          <w:tcPr>
            <w:tcW w:w="9449" w:type="dxa"/>
            <w:gridSpan w:val="2"/>
            <w:tcBorders>
              <w:top w:val="nil"/>
              <w:left w:val="single" w:sz="4" w:space="0" w:color="auto"/>
              <w:bottom w:val="nil"/>
              <w:right w:val="nil"/>
            </w:tcBorders>
          </w:tcPr>
          <w:p w14:paraId="6C378A18" w14:textId="20571AFF" w:rsidR="00540B96" w:rsidRPr="00D84E28" w:rsidRDefault="00540B96" w:rsidP="001D58F5">
            <w:pPr>
              <w:pStyle w:val="ITHeading"/>
              <w:spacing w:before="0"/>
            </w:pPr>
            <w:r w:rsidRPr="00D84E28">
              <w:t>Nicene Creed</w:t>
            </w:r>
            <w:r w:rsidR="008E2740">
              <w:tab/>
              <w:t>BCP, Page 358</w:t>
            </w:r>
          </w:p>
          <w:p w14:paraId="5253B343" w14:textId="29B9AEC9" w:rsidR="00540B96" w:rsidRPr="00B53AF1" w:rsidRDefault="00540B96" w:rsidP="00B53AF1">
            <w:pPr>
              <w:rPr>
                <w:b/>
              </w:rPr>
            </w:pPr>
            <w:r w:rsidRPr="00B53AF1">
              <w:rPr>
                <w:b/>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w:t>
            </w:r>
            <w:proofErr w:type="gramStart"/>
            <w:r w:rsidRPr="00B53AF1">
              <w:rPr>
                <w:b/>
              </w:rPr>
              <w:t>Mary, and</w:t>
            </w:r>
            <w:proofErr w:type="gramEnd"/>
            <w:r w:rsidRPr="00B53AF1">
              <w:rPr>
                <w:b/>
              </w:rPr>
              <w:t xml:space="preserve">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w:t>
            </w:r>
            <w:proofErr w:type="gramStart"/>
            <w:r w:rsidRPr="00B53AF1">
              <w:rPr>
                <w:b/>
              </w:rPr>
              <w:t>Son</w:t>
            </w:r>
            <w:proofErr w:type="gramEnd"/>
            <w:r w:rsidRPr="00B53AF1">
              <w:rPr>
                <w:b/>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tc>
      </w:tr>
      <w:tr w:rsidR="00540B96" w:rsidRPr="006375C6" w14:paraId="48545818" w14:textId="77777777" w:rsidTr="00194A7E">
        <w:tc>
          <w:tcPr>
            <w:tcW w:w="1981" w:type="dxa"/>
            <w:tcBorders>
              <w:top w:val="nil"/>
              <w:left w:val="nil"/>
              <w:bottom w:val="nil"/>
              <w:right w:val="single" w:sz="4" w:space="0" w:color="auto"/>
            </w:tcBorders>
          </w:tcPr>
          <w:p w14:paraId="45272BE5" w14:textId="5838DC31" w:rsidR="00540B96" w:rsidRPr="006A2CE5" w:rsidRDefault="00540B96" w:rsidP="008E2740">
            <w:pPr>
              <w:pStyle w:val="Rubric"/>
              <w:spacing w:before="240"/>
            </w:pPr>
            <w:r w:rsidRPr="006A2CE5">
              <w:t>The Prayers call to mind the needs, concerns, and hopes of the congregation and of the world. The Deacon bids the prayers, which are then led by an Intercessor.</w:t>
            </w:r>
            <w:r w:rsidR="008E2740">
              <w:t xml:space="preserve"> </w:t>
            </w:r>
          </w:p>
        </w:tc>
        <w:tc>
          <w:tcPr>
            <w:tcW w:w="9449" w:type="dxa"/>
            <w:gridSpan w:val="2"/>
            <w:tcBorders>
              <w:top w:val="nil"/>
              <w:left w:val="single" w:sz="4" w:space="0" w:color="auto"/>
              <w:bottom w:val="nil"/>
              <w:right w:val="nil"/>
            </w:tcBorders>
          </w:tcPr>
          <w:p w14:paraId="053B0E2E" w14:textId="041368F4" w:rsidR="00540B96" w:rsidRDefault="00540B96" w:rsidP="00540B96">
            <w:pPr>
              <w:pStyle w:val="ITHeading"/>
            </w:pPr>
            <w:r>
              <w:t xml:space="preserve">Prayers of the People   </w:t>
            </w:r>
            <w:r w:rsidRPr="006A2CE5">
              <w:rPr>
                <w:b w:val="0"/>
                <w:i/>
                <w:smallCaps w:val="0"/>
              </w:rPr>
              <w:t>Based on Form IV</w:t>
            </w:r>
            <w:r>
              <w:tab/>
              <w:t>BCP, Page 388</w:t>
            </w:r>
          </w:p>
          <w:p w14:paraId="4CE7B22A" w14:textId="77777777" w:rsidR="003305B8" w:rsidRPr="003305B8" w:rsidRDefault="003305B8" w:rsidP="003305B8">
            <w:r w:rsidRPr="003305B8">
              <w:t>We have been given a new commandment, to love one another as Christ has loved us. Let us pray for people everywhere according to their need, saying: Risen Christ, hear our prayer. In the pauses, you are welcome name aloud those persons or situations for which you pray.</w:t>
            </w:r>
          </w:p>
          <w:p w14:paraId="0ACBD26D" w14:textId="526BE9C5" w:rsidR="00540B96" w:rsidRPr="00D84E28" w:rsidRDefault="00540B96" w:rsidP="001D58F5">
            <w:pPr>
              <w:pStyle w:val="Response"/>
            </w:pPr>
            <w:r>
              <w:t>Intercessor</w:t>
            </w:r>
            <w:r>
              <w:tab/>
            </w:r>
            <w:r w:rsidRPr="001D58F5">
              <w:rPr>
                <w:i w:val="0"/>
              </w:rPr>
              <w:t>Risen Christ,</w:t>
            </w:r>
            <w:r>
              <w:br/>
              <w:t>People</w:t>
            </w:r>
            <w:r>
              <w:tab/>
            </w:r>
            <w:r w:rsidRPr="001D58F5">
              <w:rPr>
                <w:b/>
                <w:i w:val="0"/>
              </w:rPr>
              <w:t>Hear our prayer.</w:t>
            </w:r>
            <w:r>
              <w:t xml:space="preserve"> </w:t>
            </w:r>
          </w:p>
        </w:tc>
      </w:tr>
      <w:tr w:rsidR="003659B1" w:rsidRPr="006375C6" w14:paraId="6569B272" w14:textId="77777777" w:rsidTr="00194A7E">
        <w:tc>
          <w:tcPr>
            <w:tcW w:w="1981" w:type="dxa"/>
            <w:tcBorders>
              <w:top w:val="nil"/>
              <w:left w:val="nil"/>
              <w:bottom w:val="nil"/>
              <w:right w:val="single" w:sz="4" w:space="0" w:color="auto"/>
            </w:tcBorders>
          </w:tcPr>
          <w:p w14:paraId="7720234A" w14:textId="4FD78D54" w:rsidR="003659B1" w:rsidRPr="006A2CE5" w:rsidRDefault="003659B1" w:rsidP="00B53AF1">
            <w:pPr>
              <w:pStyle w:val="Rubric"/>
              <w:spacing w:before="0"/>
            </w:pPr>
            <w:r>
              <w:t>All say</w:t>
            </w:r>
          </w:p>
        </w:tc>
        <w:tc>
          <w:tcPr>
            <w:tcW w:w="9449" w:type="dxa"/>
            <w:gridSpan w:val="2"/>
            <w:tcBorders>
              <w:top w:val="nil"/>
              <w:left w:val="single" w:sz="4" w:space="0" w:color="auto"/>
              <w:bottom w:val="nil"/>
              <w:right w:val="nil"/>
            </w:tcBorders>
          </w:tcPr>
          <w:p w14:paraId="685B29B5" w14:textId="4A7FD472" w:rsidR="003659B1" w:rsidRDefault="003659B1" w:rsidP="00B53AF1">
            <w:pPr>
              <w:pStyle w:val="ITHeading"/>
              <w:spacing w:before="0"/>
            </w:pPr>
            <w:r>
              <w:t>Prayer for the Election of a New Dean</w:t>
            </w:r>
          </w:p>
          <w:p w14:paraId="26F6CED6" w14:textId="1B55A77C" w:rsidR="003659B1" w:rsidRPr="003659B1" w:rsidRDefault="003659B1" w:rsidP="003659B1">
            <w:pPr>
              <w:rPr>
                <w:b/>
              </w:rPr>
            </w:pPr>
            <w:r w:rsidRPr="003659B1">
              <w:rPr>
                <w:b/>
              </w:rPr>
              <w:t>Almighty God, giver of every good gift: We give you thanks for the Reverend Anne Maxwell, chosen Dean of St. Andrew’s Cathedral, for her husband Bill and son Sam, and for those whose faithful service and prayerful discernment led to her election. Watch over Anne, her family, and those they leave behind in this transition. Give Anne grace to lead us as a pastor, who will care for your people and equip us for our ministries. Pour out your Holy Spirit upon us to unite us as Dean and People that we may truly, devoutly, and generously serve you and our neighbor; through Jesus Christ our Savior. Amen.</w:t>
            </w:r>
          </w:p>
        </w:tc>
      </w:tr>
      <w:tr w:rsidR="00D40A45" w:rsidRPr="006375C6" w14:paraId="0B0414D4" w14:textId="77777777" w:rsidTr="00194A7E">
        <w:tc>
          <w:tcPr>
            <w:tcW w:w="1981" w:type="dxa"/>
            <w:tcBorders>
              <w:top w:val="nil"/>
              <w:left w:val="nil"/>
              <w:bottom w:val="nil"/>
              <w:right w:val="single" w:sz="4" w:space="0" w:color="auto"/>
            </w:tcBorders>
          </w:tcPr>
          <w:p w14:paraId="40DCD351" w14:textId="3EBC4284" w:rsidR="00D40A45" w:rsidRDefault="00D40A45" w:rsidP="00D40A45">
            <w:pPr>
              <w:pStyle w:val="Rubric"/>
              <w:spacing w:before="240"/>
            </w:pPr>
            <w:r>
              <w:t>The Presider concludes the prayers.</w:t>
            </w:r>
          </w:p>
        </w:tc>
        <w:tc>
          <w:tcPr>
            <w:tcW w:w="9449" w:type="dxa"/>
            <w:gridSpan w:val="2"/>
            <w:tcBorders>
              <w:top w:val="nil"/>
              <w:left w:val="single" w:sz="4" w:space="0" w:color="auto"/>
              <w:bottom w:val="nil"/>
              <w:right w:val="nil"/>
            </w:tcBorders>
          </w:tcPr>
          <w:p w14:paraId="72A3A529" w14:textId="40220D55" w:rsidR="00D40A45" w:rsidRPr="001D58F5" w:rsidRDefault="003305B8" w:rsidP="000B2256">
            <w:pPr>
              <w:spacing w:before="240"/>
            </w:pPr>
            <w:r w:rsidRPr="003305B8">
              <w:t>Grant, eternal God, that we who are made one with Jesus Christ in the power of his death and resurrection may show forth in our lives the love which proclaims us his disciples; by the power of the Holy Spirit</w:t>
            </w:r>
            <w:r w:rsidR="00D40A45" w:rsidRPr="001D58F5">
              <w:t>.</w:t>
            </w:r>
            <w:r w:rsidR="00D40A45">
              <w:t xml:space="preserve"> </w:t>
            </w:r>
            <w:r w:rsidR="00D40A45" w:rsidRPr="002B635C">
              <w:rPr>
                <w:b/>
              </w:rPr>
              <w:t>Amen</w:t>
            </w:r>
            <w:r w:rsidR="00D40A45" w:rsidRPr="002B635C">
              <w:rPr>
                <w:b/>
                <w:bCs/>
              </w:rPr>
              <w:t>.</w:t>
            </w:r>
          </w:p>
        </w:tc>
      </w:tr>
      <w:tr w:rsidR="00D40A45" w:rsidRPr="006375C6" w14:paraId="25C7C556" w14:textId="77777777" w:rsidTr="00194A7E">
        <w:tc>
          <w:tcPr>
            <w:tcW w:w="1981" w:type="dxa"/>
            <w:tcBorders>
              <w:top w:val="nil"/>
              <w:left w:val="nil"/>
              <w:bottom w:val="nil"/>
              <w:right w:val="single" w:sz="4" w:space="0" w:color="auto"/>
            </w:tcBorders>
          </w:tcPr>
          <w:p w14:paraId="72F11B97" w14:textId="77777777" w:rsidR="00D40A45" w:rsidRPr="00272452" w:rsidRDefault="00D40A45" w:rsidP="00D40A45">
            <w:pPr>
              <w:pStyle w:val="Rubric"/>
            </w:pPr>
          </w:p>
        </w:tc>
        <w:tc>
          <w:tcPr>
            <w:tcW w:w="9449" w:type="dxa"/>
            <w:gridSpan w:val="2"/>
            <w:tcBorders>
              <w:top w:val="nil"/>
              <w:left w:val="single" w:sz="4" w:space="0" w:color="auto"/>
              <w:bottom w:val="nil"/>
              <w:right w:val="nil"/>
            </w:tcBorders>
          </w:tcPr>
          <w:p w14:paraId="22C96C2B" w14:textId="4019D513" w:rsidR="00D40A45" w:rsidRDefault="00D40A45" w:rsidP="00ED4D1C">
            <w:pPr>
              <w:pStyle w:val="ITHeading"/>
              <w:spacing w:before="240"/>
            </w:pPr>
            <w:r>
              <w:t>The Peace</w:t>
            </w:r>
            <w:r>
              <w:tab/>
              <w:t>BCP, Page 360</w:t>
            </w:r>
          </w:p>
          <w:p w14:paraId="24477ACD" w14:textId="77777777" w:rsidR="00D40A45" w:rsidRDefault="00D40A45" w:rsidP="00D40A45">
            <w:pPr>
              <w:pStyle w:val="Response"/>
            </w:pPr>
            <w:r>
              <w:t>Presider</w:t>
            </w:r>
            <w:r>
              <w:tab/>
            </w:r>
            <w:r w:rsidRPr="000C6F5E">
              <w:rPr>
                <w:i w:val="0"/>
              </w:rPr>
              <w:t>The peace of Christ be always with you.</w:t>
            </w:r>
            <w:r>
              <w:br/>
              <w:t>People</w:t>
            </w:r>
            <w:r>
              <w:tab/>
            </w:r>
            <w:r w:rsidRPr="000C6F5E">
              <w:rPr>
                <w:b/>
                <w:i w:val="0"/>
              </w:rPr>
              <w:t>And also with you.</w:t>
            </w:r>
          </w:p>
          <w:p w14:paraId="653EC165" w14:textId="5FFD934D" w:rsidR="00D40A45" w:rsidRDefault="00D40A45" w:rsidP="00D40A45">
            <w:pPr>
              <w:pStyle w:val="ITHeading"/>
            </w:pPr>
            <w:r>
              <w:t xml:space="preserve">Welcome and Announcements </w:t>
            </w:r>
          </w:p>
          <w:p w14:paraId="1E08E03E" w14:textId="558F7A3F" w:rsidR="000B2256" w:rsidRDefault="000B2256" w:rsidP="00D40A45">
            <w:pPr>
              <w:pStyle w:val="ITHeading"/>
            </w:pPr>
          </w:p>
          <w:p w14:paraId="7C51A6EA" w14:textId="77777777" w:rsidR="000B2256" w:rsidRDefault="000B2256" w:rsidP="00D40A45">
            <w:pPr>
              <w:pStyle w:val="ITHeading"/>
            </w:pPr>
          </w:p>
          <w:p w14:paraId="58CC2E31" w14:textId="3B435684" w:rsidR="000B2256" w:rsidRDefault="00D40A45" w:rsidP="000B2256">
            <w:pPr>
              <w:pStyle w:val="SectionTitle"/>
            </w:pPr>
            <w:r>
              <w:t>Ministry of the Table</w:t>
            </w:r>
            <w:r w:rsidR="000B2256">
              <w:br/>
            </w:r>
          </w:p>
          <w:p w14:paraId="6DE00A8C" w14:textId="77777777" w:rsidR="00CB6E4F" w:rsidRDefault="00D40A45" w:rsidP="00CB6E4F">
            <w:pPr>
              <w:pStyle w:val="ITMusic"/>
              <w:tabs>
                <w:tab w:val="center" w:pos="4831"/>
              </w:tabs>
              <w:spacing w:before="0" w:after="0"/>
            </w:pPr>
            <w:r>
              <w:t>Offertory Anthem</w:t>
            </w:r>
            <w:r>
              <w:tab/>
            </w:r>
            <w:r w:rsidR="00CB6E4F">
              <w:rPr>
                <w:b w:val="0"/>
                <w:i/>
                <w:smallCaps w:val="0"/>
              </w:rPr>
              <w:t>Lord, for Thy Tender Mercy’s Sake</w:t>
            </w:r>
            <w:r>
              <w:rPr>
                <w:b w:val="0"/>
                <w:i/>
                <w:smallCaps w:val="0"/>
              </w:rPr>
              <w:t xml:space="preserve"> </w:t>
            </w:r>
            <w:r w:rsidRPr="000C6F5E">
              <w:rPr>
                <w:b w:val="0"/>
                <w:smallCaps w:val="0"/>
              </w:rPr>
              <w:tab/>
            </w:r>
            <w:r w:rsidR="00CB6E4F">
              <w:rPr>
                <w:b w:val="0"/>
                <w:smallCaps w:val="0"/>
              </w:rPr>
              <w:t>Richard Farrant</w:t>
            </w:r>
            <w:r w:rsidR="008A05B0">
              <w:rPr>
                <w:b w:val="0"/>
                <w:smallCaps w:val="0"/>
              </w:rPr>
              <w:t xml:space="preserve"> </w:t>
            </w:r>
          </w:p>
          <w:p w14:paraId="0BDFCB18" w14:textId="2382D988" w:rsidR="00CB6E4F" w:rsidRPr="00CB6E4F" w:rsidRDefault="00CB6E4F" w:rsidP="00DB0804">
            <w:pPr>
              <w:pStyle w:val="ITMusic"/>
              <w:tabs>
                <w:tab w:val="center" w:pos="4831"/>
              </w:tabs>
              <w:spacing w:before="0" w:after="0"/>
              <w:jc w:val="center"/>
              <w:rPr>
                <w:b w:val="0"/>
                <w:i/>
                <w:smallCaps w:val="0"/>
              </w:rPr>
            </w:pPr>
            <w:r w:rsidRPr="00CB6E4F">
              <w:rPr>
                <w:b w:val="0"/>
                <w:i/>
                <w:smallCaps w:val="0"/>
              </w:rPr>
              <w:t>Lord, for thy tender mercy's sake, lay not our sins to our charge,</w:t>
            </w:r>
          </w:p>
          <w:p w14:paraId="237EFCA9" w14:textId="77777777" w:rsidR="00CB6E4F" w:rsidRPr="00CB6E4F" w:rsidRDefault="00CB6E4F" w:rsidP="00DB0804">
            <w:pPr>
              <w:pStyle w:val="ITMusic"/>
              <w:tabs>
                <w:tab w:val="center" w:pos="4831"/>
              </w:tabs>
              <w:spacing w:before="0" w:after="0"/>
              <w:jc w:val="center"/>
              <w:rPr>
                <w:b w:val="0"/>
                <w:i/>
                <w:smallCaps w:val="0"/>
              </w:rPr>
            </w:pPr>
            <w:r w:rsidRPr="00CB6E4F">
              <w:rPr>
                <w:b w:val="0"/>
                <w:i/>
                <w:smallCaps w:val="0"/>
              </w:rPr>
              <w:t xml:space="preserve">but forgive that is </w:t>
            </w:r>
            <w:proofErr w:type="gramStart"/>
            <w:r w:rsidRPr="00CB6E4F">
              <w:rPr>
                <w:b w:val="0"/>
                <w:i/>
                <w:smallCaps w:val="0"/>
              </w:rPr>
              <w:t>past, and</w:t>
            </w:r>
            <w:proofErr w:type="gramEnd"/>
            <w:r w:rsidRPr="00CB6E4F">
              <w:rPr>
                <w:b w:val="0"/>
                <w:i/>
                <w:smallCaps w:val="0"/>
              </w:rPr>
              <w:t xml:space="preserve"> give us grace to amend our sinful lives.</w:t>
            </w:r>
          </w:p>
          <w:p w14:paraId="59AFA7ED" w14:textId="77777777" w:rsidR="00CB6E4F" w:rsidRPr="00CB6E4F" w:rsidRDefault="00CB6E4F" w:rsidP="00DB0804">
            <w:pPr>
              <w:pStyle w:val="ITMusic"/>
              <w:tabs>
                <w:tab w:val="center" w:pos="4831"/>
              </w:tabs>
              <w:spacing w:before="0" w:after="0"/>
              <w:jc w:val="center"/>
              <w:rPr>
                <w:b w:val="0"/>
                <w:i/>
                <w:smallCaps w:val="0"/>
              </w:rPr>
            </w:pPr>
            <w:r w:rsidRPr="00CB6E4F">
              <w:rPr>
                <w:b w:val="0"/>
                <w:i/>
                <w:smallCaps w:val="0"/>
              </w:rPr>
              <w:t>To decline from sin and incline to virtue, that we may walk in a perfect heart before thee,</w:t>
            </w:r>
          </w:p>
          <w:p w14:paraId="6E481EA3" w14:textId="42CA0258" w:rsidR="00D40A45" w:rsidRPr="00CB6E4F" w:rsidRDefault="00CB6E4F" w:rsidP="00DB0804">
            <w:pPr>
              <w:pStyle w:val="ITMusic"/>
              <w:tabs>
                <w:tab w:val="clear" w:pos="5107"/>
                <w:tab w:val="center" w:pos="4831"/>
              </w:tabs>
              <w:spacing w:before="0" w:after="0"/>
              <w:jc w:val="center"/>
              <w:rPr>
                <w:b w:val="0"/>
                <w:i/>
                <w:smallCaps w:val="0"/>
              </w:rPr>
            </w:pPr>
            <w:r w:rsidRPr="00CB6E4F">
              <w:rPr>
                <w:b w:val="0"/>
                <w:i/>
                <w:smallCaps w:val="0"/>
              </w:rPr>
              <w:t>now and evermore. Amen.</w:t>
            </w:r>
          </w:p>
          <w:p w14:paraId="26BC6DA9" w14:textId="39E43D29" w:rsidR="00D40A45" w:rsidRDefault="00D40A45" w:rsidP="00D40A45">
            <w:pPr>
              <w:spacing w:before="240"/>
            </w:pPr>
            <w:r w:rsidRPr="000C6F5E">
              <w:rPr>
                <w:i/>
              </w:rPr>
              <w:t>At this time the children will process into the service with their gifts and sit at the altar for the Celebration of Holy Eucharist.  Children will return to their parents at the beginning of Communion.</w:t>
            </w:r>
          </w:p>
        </w:tc>
      </w:tr>
      <w:tr w:rsidR="00D40A45" w:rsidRPr="006375C6" w14:paraId="0F25D191" w14:textId="77777777" w:rsidTr="00194A7E">
        <w:tc>
          <w:tcPr>
            <w:tcW w:w="1981" w:type="dxa"/>
            <w:tcBorders>
              <w:top w:val="nil"/>
              <w:left w:val="nil"/>
              <w:bottom w:val="nil"/>
              <w:right w:val="single" w:sz="4" w:space="0" w:color="auto"/>
            </w:tcBorders>
          </w:tcPr>
          <w:p w14:paraId="6EF7CEDE" w14:textId="77777777" w:rsidR="00CB6E4F" w:rsidRDefault="00CB6E4F" w:rsidP="00EE1CB0">
            <w:pPr>
              <w:pStyle w:val="Rubric"/>
              <w:spacing w:before="0"/>
            </w:pPr>
          </w:p>
          <w:p w14:paraId="31D3386A" w14:textId="33C806D9" w:rsidR="00D40A45" w:rsidRPr="00272452" w:rsidRDefault="00D40A45" w:rsidP="00EE1CB0">
            <w:pPr>
              <w:pStyle w:val="Rubric"/>
              <w:spacing w:before="0"/>
            </w:pPr>
            <w:r>
              <w:t>All stand and sing</w:t>
            </w:r>
          </w:p>
        </w:tc>
        <w:tc>
          <w:tcPr>
            <w:tcW w:w="9449" w:type="dxa"/>
            <w:gridSpan w:val="2"/>
            <w:tcBorders>
              <w:top w:val="nil"/>
              <w:left w:val="single" w:sz="4" w:space="0" w:color="auto"/>
              <w:bottom w:val="nil"/>
              <w:right w:val="nil"/>
            </w:tcBorders>
          </w:tcPr>
          <w:p w14:paraId="0F281121" w14:textId="47019C63" w:rsidR="00D40A45" w:rsidRDefault="00D40A45" w:rsidP="000B2256">
            <w:pPr>
              <w:pStyle w:val="ITMusic"/>
              <w:tabs>
                <w:tab w:val="clear" w:pos="5107"/>
                <w:tab w:val="center" w:pos="5191"/>
              </w:tabs>
              <w:ind w:left="0"/>
            </w:pPr>
            <w:r>
              <w:t>Hymn, H-1982 #380 v. 3</w:t>
            </w:r>
            <w:r>
              <w:tab/>
            </w:r>
            <w:r>
              <w:rPr>
                <w:b w:val="0"/>
                <w:smallCaps w:val="0"/>
              </w:rPr>
              <w:t>Praise God from Whom All Blessings Flow</w:t>
            </w:r>
            <w:r w:rsidRPr="00D40827">
              <w:rPr>
                <w:b w:val="0"/>
                <w:smallCaps w:val="0"/>
              </w:rPr>
              <w:tab/>
            </w:r>
            <w:r>
              <w:rPr>
                <w:b w:val="0"/>
              </w:rPr>
              <w:t>Old 100</w:t>
            </w:r>
            <w:r w:rsidRPr="001B64F0">
              <w:rPr>
                <w:b w:val="0"/>
                <w:vertAlign w:val="superscript"/>
              </w:rPr>
              <w:t>th</w:t>
            </w:r>
          </w:p>
        </w:tc>
      </w:tr>
      <w:tr w:rsidR="00D40A45" w:rsidRPr="006375C6" w14:paraId="40B1ECF1" w14:textId="77777777" w:rsidTr="00194A7E">
        <w:tc>
          <w:tcPr>
            <w:tcW w:w="1981" w:type="dxa"/>
            <w:tcBorders>
              <w:top w:val="nil"/>
              <w:left w:val="nil"/>
              <w:bottom w:val="nil"/>
              <w:right w:val="single" w:sz="4" w:space="0" w:color="auto"/>
            </w:tcBorders>
          </w:tcPr>
          <w:p w14:paraId="3D773A82" w14:textId="4C8B120B" w:rsidR="00D40A45" w:rsidRPr="00272452" w:rsidRDefault="00D40A45" w:rsidP="00D40A45">
            <w:pPr>
              <w:pStyle w:val="Rubric"/>
            </w:pPr>
          </w:p>
        </w:tc>
        <w:tc>
          <w:tcPr>
            <w:tcW w:w="9449" w:type="dxa"/>
            <w:gridSpan w:val="2"/>
            <w:tcBorders>
              <w:top w:val="nil"/>
              <w:left w:val="single" w:sz="4" w:space="0" w:color="auto"/>
              <w:bottom w:val="nil"/>
              <w:right w:val="nil"/>
            </w:tcBorders>
          </w:tcPr>
          <w:p w14:paraId="14E5796C" w14:textId="255C9186" w:rsidR="00D40A45" w:rsidRDefault="00D40A45" w:rsidP="00D40A45">
            <w:pPr>
              <w:pStyle w:val="ITHeading"/>
              <w:spacing w:before="0"/>
            </w:pPr>
            <w:r>
              <w:t>The Great Thanksgiving, Eucharistic Prayer A</w:t>
            </w:r>
            <w:r>
              <w:tab/>
              <w:t>BCP, Page 361</w:t>
            </w:r>
          </w:p>
          <w:p w14:paraId="04F72FAF" w14:textId="20D0A60A" w:rsidR="00351932" w:rsidRDefault="00351932" w:rsidP="0035193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ABEEE90" wp14:editId="48CAA2B4">
                  <wp:extent cx="4648200" cy="552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8200" cy="552450"/>
                          </a:xfrm>
                          <a:prstGeom prst="rect">
                            <a:avLst/>
                          </a:prstGeom>
                          <a:noFill/>
                          <a:ln>
                            <a:noFill/>
                          </a:ln>
                        </pic:spPr>
                      </pic:pic>
                    </a:graphicData>
                  </a:graphic>
                </wp:inline>
              </w:drawing>
            </w:r>
          </w:p>
          <w:p w14:paraId="19ED02FA" w14:textId="7C8DB560" w:rsidR="00351932" w:rsidRDefault="00351932" w:rsidP="0035193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69D2ECC4" wp14:editId="1A59A7F9">
                  <wp:extent cx="4743450" cy="552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3450" cy="552450"/>
                          </a:xfrm>
                          <a:prstGeom prst="rect">
                            <a:avLst/>
                          </a:prstGeom>
                          <a:noFill/>
                          <a:ln>
                            <a:noFill/>
                          </a:ln>
                        </pic:spPr>
                      </pic:pic>
                    </a:graphicData>
                  </a:graphic>
                </wp:inline>
              </w:drawing>
            </w:r>
          </w:p>
          <w:p w14:paraId="3497DF5A" w14:textId="02DD66E7" w:rsidR="00351932" w:rsidRDefault="00351932" w:rsidP="0035193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BD20EF7" wp14:editId="3A484DCC">
                  <wp:extent cx="4914900" cy="552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4900" cy="552450"/>
                          </a:xfrm>
                          <a:prstGeom prst="rect">
                            <a:avLst/>
                          </a:prstGeom>
                          <a:noFill/>
                          <a:ln>
                            <a:noFill/>
                          </a:ln>
                        </pic:spPr>
                      </pic:pic>
                    </a:graphicData>
                  </a:graphic>
                </wp:inline>
              </w:drawing>
            </w:r>
          </w:p>
          <w:p w14:paraId="41ADB97E" w14:textId="7F7E8E84" w:rsidR="00D40A45" w:rsidRPr="00194A7E" w:rsidRDefault="00351932" w:rsidP="0035193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4950BEC" wp14:editId="01CEC6B8">
                  <wp:extent cx="4743450" cy="638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3450" cy="638175"/>
                          </a:xfrm>
                          <a:prstGeom prst="rect">
                            <a:avLst/>
                          </a:prstGeom>
                          <a:noFill/>
                          <a:ln>
                            <a:noFill/>
                          </a:ln>
                        </pic:spPr>
                      </pic:pic>
                    </a:graphicData>
                  </a:graphic>
                </wp:inline>
              </w:drawing>
            </w:r>
          </w:p>
        </w:tc>
      </w:tr>
      <w:tr w:rsidR="00D40A45" w:rsidRPr="006375C6" w14:paraId="2E5EE8CE" w14:textId="77777777" w:rsidTr="00194A7E">
        <w:tc>
          <w:tcPr>
            <w:tcW w:w="1981" w:type="dxa"/>
            <w:tcBorders>
              <w:top w:val="nil"/>
              <w:left w:val="nil"/>
              <w:bottom w:val="nil"/>
              <w:right w:val="single" w:sz="4" w:space="0" w:color="auto"/>
            </w:tcBorders>
          </w:tcPr>
          <w:p w14:paraId="5D4275BD" w14:textId="5CE42CD0" w:rsidR="00D40A45" w:rsidRPr="00272452" w:rsidRDefault="00D40A45" w:rsidP="00D40A45">
            <w:pPr>
              <w:pStyle w:val="Rubric"/>
              <w:spacing w:before="0"/>
            </w:pPr>
            <w:r w:rsidRPr="00D40827">
              <w:t>The Presider continues</w:t>
            </w:r>
          </w:p>
        </w:tc>
        <w:tc>
          <w:tcPr>
            <w:tcW w:w="9449" w:type="dxa"/>
            <w:gridSpan w:val="2"/>
            <w:tcBorders>
              <w:top w:val="nil"/>
              <w:left w:val="single" w:sz="4" w:space="0" w:color="auto"/>
              <w:bottom w:val="nil"/>
              <w:right w:val="nil"/>
            </w:tcBorders>
          </w:tcPr>
          <w:p w14:paraId="7F0F90C7" w14:textId="77777777" w:rsidR="008740DB" w:rsidRDefault="00D40A45" w:rsidP="008740DB">
            <w:r w:rsidRPr="008625BA">
              <w:t xml:space="preserve">It is right, and a good and joyful thing, always and everywhere to give thanks to you, God Almighty, Creator of heaven and earth. </w:t>
            </w:r>
            <w:r w:rsidR="000A463B" w:rsidRPr="00D345F5">
              <w:t xml:space="preserve">For you sent your only Son our Savior Jesus Christ to teach us your way of unconditional and all-accepting love; that we might show that same love to one another and, by doing so, express our love of you, O Lord of </w:t>
            </w:r>
            <w:proofErr w:type="gramStart"/>
            <w:r w:rsidR="000A463B" w:rsidRPr="00D345F5">
              <w:t>all.</w:t>
            </w:r>
            <w:r w:rsidRPr="000F7694">
              <w:t>.</w:t>
            </w:r>
            <w:proofErr w:type="gramEnd"/>
            <w:r w:rsidRPr="000F7694">
              <w:t xml:space="preserve"> </w:t>
            </w:r>
            <w:proofErr w:type="gramStart"/>
            <w:r w:rsidRPr="008625BA">
              <w:t>Therefore</w:t>
            </w:r>
            <w:proofErr w:type="gramEnd"/>
            <w:r w:rsidRPr="008625BA">
              <w:t xml:space="preserve"> we praise you, joining our voices and Angels and Archangels and with all the company of heaven, who </w:t>
            </w:r>
            <w:proofErr w:type="spellStart"/>
            <w:r w:rsidRPr="008625BA">
              <w:t>for ever</w:t>
            </w:r>
            <w:proofErr w:type="spellEnd"/>
            <w:r w:rsidRPr="008625BA">
              <w:t xml:space="preserve"> sing this hymn to proclaim the glory of your Name:</w:t>
            </w:r>
          </w:p>
          <w:p w14:paraId="59ABC985" w14:textId="012BAD37" w:rsidR="00D40A45" w:rsidRPr="008740DB" w:rsidRDefault="008740DB" w:rsidP="008740DB">
            <w:pPr>
              <w:spacing w:before="240"/>
              <w:rPr>
                <w:b/>
              </w:rPr>
            </w:pPr>
            <w:r>
              <w:t>S</w:t>
            </w:r>
            <w:r w:rsidR="00D40A45" w:rsidRPr="00C40761">
              <w:rPr>
                <w:rStyle w:val="ITHeadingChar"/>
              </w:rPr>
              <w:t>anctus H-1982 #S-125</w:t>
            </w:r>
            <w:r w:rsidR="00D40A45" w:rsidRPr="00C40761">
              <w:rPr>
                <w:rStyle w:val="ITHeadingChar"/>
              </w:rPr>
              <w:tab/>
            </w:r>
            <w:r w:rsidR="00D40A45">
              <w:tab/>
            </w:r>
            <w:r w:rsidR="00C40761">
              <w:tab/>
            </w:r>
            <w:r w:rsidR="00C40761">
              <w:tab/>
            </w:r>
            <w:r w:rsidR="00C40761">
              <w:tab/>
            </w:r>
            <w:r w:rsidR="00D40A45" w:rsidRPr="00C40761">
              <w:rPr>
                <w:rFonts w:ascii="Goudy Old Style" w:hAnsi="Goudy Old Style"/>
                <w:i/>
              </w:rPr>
              <w:t>from A Community Mass</w:t>
            </w:r>
            <w:r w:rsidR="00D40A45" w:rsidRPr="00C40761">
              <w:rPr>
                <w:rFonts w:ascii="Goudy Old Style" w:hAnsi="Goudy Old Style"/>
              </w:rPr>
              <w:t>, Richard Proulx</w:t>
            </w:r>
            <w:r w:rsidR="00C40761">
              <w:rPr>
                <w:rFonts w:ascii="Goudy Old Style" w:hAnsi="Goudy Old Style"/>
              </w:rPr>
              <w:br/>
            </w:r>
            <w:r w:rsidR="00D40A45" w:rsidRPr="00D40827">
              <w:rPr>
                <w:b/>
              </w:rPr>
              <w:t>Holy, holy, holy Lord, God of power and might, heaven and earth are full of your glory. Hosanna in the highest. Blessed is he who comes in the name of the Lord. Hosanna in the highest.</w:t>
            </w:r>
          </w:p>
        </w:tc>
      </w:tr>
      <w:tr w:rsidR="00D40A45" w:rsidRPr="006375C6" w14:paraId="46AD0140"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17C8C2AA" w14:textId="60CDE868" w:rsidR="00D40A45" w:rsidRPr="00272452" w:rsidRDefault="00D40A45" w:rsidP="00D40A45">
            <w:pPr>
              <w:pStyle w:val="Rubric"/>
              <w:spacing w:before="240"/>
            </w:pPr>
            <w:r w:rsidRPr="00D40827">
              <w:t>The People stand or kneel. The</w:t>
            </w:r>
            <w:r>
              <w:t xml:space="preserve">n </w:t>
            </w:r>
            <w:proofErr w:type="gramStart"/>
            <w:r>
              <w:t xml:space="preserve">the </w:t>
            </w:r>
            <w:r w:rsidRPr="00D40827">
              <w:t xml:space="preserve"> Presider</w:t>
            </w:r>
            <w:proofErr w:type="gramEnd"/>
            <w:r w:rsidRPr="00D40827">
              <w:t xml:space="preserve"> continues</w:t>
            </w:r>
          </w:p>
        </w:tc>
        <w:tc>
          <w:tcPr>
            <w:tcW w:w="9449" w:type="dxa"/>
            <w:gridSpan w:val="2"/>
            <w:tcBorders>
              <w:top w:val="nil"/>
              <w:left w:val="single" w:sz="4" w:space="0" w:color="auto"/>
              <w:bottom w:val="nil"/>
              <w:right w:val="nil"/>
            </w:tcBorders>
          </w:tcPr>
          <w:p w14:paraId="361897E4" w14:textId="77777777" w:rsidR="00D40A45" w:rsidRDefault="00D40A45" w:rsidP="00D40A45">
            <w:pPr>
              <w:spacing w:before="240"/>
            </w:pPr>
            <w:r>
              <w:t>Holy and gracious God: In your infinite love you made us for yourself, and, when we had fallen into sin and become subject to evil and death, you, in your mercy, sent Jesus Christ, your only and eternal Son, to share our human nature, to live and die as one of us, to reconcile us to you, the God and Creator of all.  He stretched out his arms upon the cross, and offered himself, in obedience to your will, a perfect sacrifice for the whole world.</w:t>
            </w:r>
          </w:p>
          <w:p w14:paraId="0BE0B5D9" w14:textId="166BED42" w:rsidR="00D40A45" w:rsidRPr="00272452" w:rsidRDefault="00D40A45" w:rsidP="00D40A45">
            <w:pPr>
              <w:spacing w:before="240"/>
            </w:pPr>
            <w:r>
              <w:t xml:space="preserve">On the night he was handed over to suffering and death, our Savior Jesus Christ took bread; and when he had given thanks to you, he broke it, and gave it to his disciples, and said, "Take, eat: This is my Body, which is given for you. Do this for the remembrance of me” After supper he took the cup of wine; and when he had given thanks, he gave it to them, and said, "Drink this, all of you: This is my Blood of the new Covenant, which is shed for you and for many for the forgiveness of sins. Whenever you drink it, do this for the remembrance of me. </w:t>
            </w:r>
            <w:proofErr w:type="gramStart"/>
            <w:r>
              <w:t>Therefore</w:t>
            </w:r>
            <w:proofErr w:type="gramEnd"/>
            <w:r>
              <w:t xml:space="preserve"> we proclaim the mystery of faith:</w:t>
            </w:r>
          </w:p>
        </w:tc>
      </w:tr>
      <w:tr w:rsidR="00D40A45" w:rsidRPr="006375C6" w14:paraId="1DDE3BBC"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2BF47F86" w14:textId="2FA7E81F" w:rsidR="00D40A45" w:rsidRPr="00272452" w:rsidRDefault="00D40A45" w:rsidP="00BC6B16">
            <w:pPr>
              <w:pStyle w:val="Rubric"/>
              <w:spacing w:before="240"/>
            </w:pPr>
            <w:bookmarkStart w:id="0" w:name="_Hlk3451102"/>
            <w:r>
              <w:t>All say</w:t>
            </w:r>
          </w:p>
        </w:tc>
        <w:tc>
          <w:tcPr>
            <w:tcW w:w="9449" w:type="dxa"/>
            <w:gridSpan w:val="2"/>
            <w:tcBorders>
              <w:top w:val="nil"/>
              <w:left w:val="single" w:sz="4" w:space="0" w:color="auto"/>
              <w:bottom w:val="nil"/>
              <w:right w:val="nil"/>
            </w:tcBorders>
          </w:tcPr>
          <w:p w14:paraId="5DCD08FA" w14:textId="3B4EF1B5" w:rsidR="00D40A45" w:rsidRPr="00D40827" w:rsidRDefault="00D40A45" w:rsidP="00BC6B16">
            <w:pPr>
              <w:spacing w:before="240"/>
              <w:rPr>
                <w:b/>
              </w:rPr>
            </w:pPr>
            <w:r w:rsidRPr="00D40827">
              <w:rPr>
                <w:b/>
              </w:rPr>
              <w:t>Christ has died. Christ is risen. Christ will come again</w:t>
            </w:r>
            <w:r>
              <w:rPr>
                <w:b/>
              </w:rPr>
              <w:t>.</w:t>
            </w:r>
          </w:p>
        </w:tc>
      </w:tr>
      <w:tr w:rsidR="00D40A45" w:rsidRPr="006375C6" w14:paraId="6BE312D6"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4947D47F" w14:textId="1E144709" w:rsidR="00D40A45" w:rsidRPr="00D40827" w:rsidRDefault="00D40A45" w:rsidP="00D40A45">
            <w:pPr>
              <w:pStyle w:val="Rubric"/>
              <w:spacing w:before="240"/>
            </w:pPr>
            <w:r w:rsidRPr="00D40827">
              <w:t>The Presider continues</w:t>
            </w:r>
          </w:p>
        </w:tc>
        <w:tc>
          <w:tcPr>
            <w:tcW w:w="9449" w:type="dxa"/>
            <w:gridSpan w:val="2"/>
            <w:tcBorders>
              <w:top w:val="nil"/>
              <w:left w:val="single" w:sz="4" w:space="0" w:color="auto"/>
              <w:bottom w:val="nil"/>
              <w:right w:val="nil"/>
            </w:tcBorders>
          </w:tcPr>
          <w:p w14:paraId="0B301878" w14:textId="7A91FE43" w:rsidR="00C40761" w:rsidRDefault="00D40A45" w:rsidP="00C40761">
            <w:pPr>
              <w:spacing w:before="240"/>
            </w:pPr>
            <w:r w:rsidRPr="008625BA">
              <w:t xml:space="preserve">We celebrate the memorial of our redemption, O God,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reign. All this we ask through your Son Jesus Christ: By him, and with him, and in him, in the unity of the Holy Spirit all honor and glory </w:t>
            </w:r>
            <w:proofErr w:type="gramStart"/>
            <w:r w:rsidRPr="008625BA">
              <w:t>is</w:t>
            </w:r>
            <w:proofErr w:type="gramEnd"/>
            <w:r w:rsidRPr="008625BA">
              <w:t xml:space="preserve"> yours, Almighty God, now and </w:t>
            </w:r>
            <w:proofErr w:type="spellStart"/>
            <w:r w:rsidRPr="008625BA">
              <w:t>for ever</w:t>
            </w:r>
            <w:proofErr w:type="spellEnd"/>
            <w:r w:rsidRPr="008625BA">
              <w:t>.</w:t>
            </w:r>
          </w:p>
          <w:p w14:paraId="63AFD74A" w14:textId="72FA86E7" w:rsidR="00351932" w:rsidRDefault="00351932" w:rsidP="00351932">
            <w:pPr>
              <w:widowControl w:val="0"/>
              <w:autoSpaceDE w:val="0"/>
              <w:autoSpaceDN w:val="0"/>
              <w:adjustRightInd w:val="0"/>
              <w:spacing w:after="0"/>
              <w:ind w:left="0"/>
            </w:pPr>
            <w:r>
              <w:rPr>
                <w:rFonts w:ascii="Times New Roman" w:hAnsi="Times New Roman"/>
                <w:noProof/>
                <w:sz w:val="24"/>
                <w:szCs w:val="24"/>
              </w:rPr>
              <w:drawing>
                <wp:inline distT="0" distB="0" distL="0" distR="0" wp14:anchorId="2AF78736" wp14:editId="25A525C4">
                  <wp:extent cx="2504440" cy="657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8">
                            <a:extLst>
                              <a:ext uri="{28A0092B-C50C-407E-A947-70E740481C1C}">
                                <a14:useLocalDpi xmlns:a14="http://schemas.microsoft.com/office/drawing/2010/main" val="0"/>
                              </a:ext>
                            </a:extLst>
                          </a:blip>
                          <a:srcRect r="49380"/>
                          <a:stretch/>
                        </pic:blipFill>
                        <pic:spPr bwMode="auto">
                          <a:xfrm>
                            <a:off x="0" y="0"/>
                            <a:ext cx="2561125" cy="6721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59E0" w:rsidRPr="006375C6" w14:paraId="7394878F"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CF1B15C" w14:textId="0B4502B4" w:rsidR="007C59E0" w:rsidRDefault="007C59E0" w:rsidP="00FF70F2">
            <w:pPr>
              <w:pStyle w:val="Rubric"/>
              <w:spacing w:before="0"/>
            </w:pPr>
            <w:r>
              <w:t>All say</w:t>
            </w:r>
          </w:p>
        </w:tc>
        <w:tc>
          <w:tcPr>
            <w:tcW w:w="9449" w:type="dxa"/>
            <w:gridSpan w:val="2"/>
            <w:tcBorders>
              <w:top w:val="nil"/>
              <w:left w:val="single" w:sz="4" w:space="0" w:color="auto"/>
              <w:bottom w:val="nil"/>
              <w:right w:val="nil"/>
            </w:tcBorders>
          </w:tcPr>
          <w:p w14:paraId="35A06E4F" w14:textId="77777777" w:rsidR="007C59E0" w:rsidRDefault="007C59E0" w:rsidP="007C59E0">
            <w:pPr>
              <w:pStyle w:val="ITHeading"/>
              <w:spacing w:before="0"/>
              <w:ind w:left="0"/>
            </w:pPr>
            <w:r>
              <w:t>The Lord’s Prayer</w:t>
            </w:r>
            <w:r>
              <w:tab/>
              <w:t>BCP, Page 364</w:t>
            </w:r>
          </w:p>
          <w:p w14:paraId="0F2E0578" w14:textId="66B48A5D" w:rsidR="007C59E0" w:rsidRPr="007C59E0" w:rsidRDefault="007C59E0" w:rsidP="007C59E0">
            <w:r w:rsidRPr="00A33643">
              <w:rPr>
                <w:b/>
              </w:rPr>
              <w:t xml:space="preserve">Our Father, who art in heaven, hallowed be thy Name, thy kingdom come, thy will be done, on earth as it is in heaven. Give us this day our daily bread. And forgive us our trespasses, as we forgive those who trespass against us. And lead us not into </w:t>
            </w:r>
            <w:proofErr w:type="gramStart"/>
            <w:r w:rsidRPr="00A33643">
              <w:rPr>
                <w:b/>
              </w:rPr>
              <w:t>temptation, but</w:t>
            </w:r>
            <w:proofErr w:type="gramEnd"/>
            <w:r w:rsidRPr="00A33643">
              <w:rPr>
                <w:b/>
              </w:rPr>
              <w:t xml:space="preserve"> deliver us from evil. For thine is the kingdom, and the power, and the glory, for ever and ever. Amen.</w:t>
            </w:r>
          </w:p>
        </w:tc>
      </w:tr>
      <w:tr w:rsidR="00D40A45" w:rsidRPr="006375C6" w14:paraId="4F24B938"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3E8A170C" w14:textId="5D61C810" w:rsidR="00D40A45" w:rsidRPr="00272452" w:rsidRDefault="00D40A45" w:rsidP="00FF70F2">
            <w:pPr>
              <w:pStyle w:val="Rubric"/>
              <w:spacing w:before="0"/>
            </w:pPr>
          </w:p>
        </w:tc>
        <w:tc>
          <w:tcPr>
            <w:tcW w:w="9449" w:type="dxa"/>
            <w:gridSpan w:val="2"/>
            <w:tcBorders>
              <w:top w:val="nil"/>
              <w:left w:val="single" w:sz="4" w:space="0" w:color="auto"/>
              <w:bottom w:val="nil"/>
              <w:right w:val="nil"/>
            </w:tcBorders>
          </w:tcPr>
          <w:p w14:paraId="52A2EB2B" w14:textId="6BF874A9" w:rsidR="00D40A45" w:rsidRDefault="00D40A45" w:rsidP="00FF70F2"/>
        </w:tc>
      </w:tr>
      <w:bookmarkEnd w:id="0"/>
      <w:tr w:rsidR="00D40A45" w:rsidRPr="006375C6" w14:paraId="26D161F4"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7D1546C" w14:textId="65D4F68F" w:rsidR="00D40A45" w:rsidRDefault="00D40A45" w:rsidP="007C59E0">
            <w:pPr>
              <w:pStyle w:val="Rubric"/>
              <w:spacing w:before="0"/>
            </w:pPr>
            <w:r>
              <w:t>The Presider breaks the consecrated Bread to be shared with the congregation. A period of silence is kept.  The following anthem is then sung.</w:t>
            </w:r>
          </w:p>
          <w:p w14:paraId="3B64E491" w14:textId="60F1248E" w:rsidR="00D40A45" w:rsidRPr="00272452" w:rsidRDefault="00D40A45" w:rsidP="00D40A45">
            <w:pPr>
              <w:pStyle w:val="Rubric"/>
            </w:pPr>
          </w:p>
        </w:tc>
        <w:tc>
          <w:tcPr>
            <w:tcW w:w="9449" w:type="dxa"/>
            <w:gridSpan w:val="2"/>
            <w:tcBorders>
              <w:top w:val="nil"/>
              <w:left w:val="single" w:sz="4" w:space="0" w:color="auto"/>
              <w:bottom w:val="nil"/>
              <w:right w:val="nil"/>
            </w:tcBorders>
          </w:tcPr>
          <w:p w14:paraId="5EDBCD45" w14:textId="594C93D4" w:rsidR="00D40A45" w:rsidRDefault="00D40A45" w:rsidP="007C59E0">
            <w:pPr>
              <w:pStyle w:val="ITMusic"/>
              <w:tabs>
                <w:tab w:val="clear" w:pos="5107"/>
                <w:tab w:val="center" w:pos="3031"/>
              </w:tabs>
              <w:spacing w:before="0"/>
              <w:ind w:left="0"/>
              <w:rPr>
                <w:b w:val="0"/>
                <w:smallCaps w:val="0"/>
              </w:rPr>
            </w:pPr>
            <w:r>
              <w:t>The Fraction</w:t>
            </w:r>
            <w:r>
              <w:tab/>
            </w:r>
            <w:r w:rsidRPr="00D40827">
              <w:rPr>
                <w:b w:val="0"/>
                <w:smallCaps w:val="0"/>
              </w:rPr>
              <w:t>Christ our Passover</w:t>
            </w:r>
            <w:r w:rsidRPr="00D40827">
              <w:rPr>
                <w:b w:val="0"/>
                <w:smallCaps w:val="0"/>
              </w:rPr>
              <w:tab/>
              <w:t xml:space="preserve">from </w:t>
            </w:r>
            <w:r w:rsidRPr="00125121">
              <w:rPr>
                <w:b w:val="0"/>
                <w:i/>
                <w:smallCaps w:val="0"/>
              </w:rPr>
              <w:t>A Community Mass</w:t>
            </w:r>
            <w:r w:rsidRPr="00D40827">
              <w:rPr>
                <w:b w:val="0"/>
                <w:smallCaps w:val="0"/>
              </w:rPr>
              <w:t>, Richard Proulx</w:t>
            </w:r>
          </w:p>
          <w:p w14:paraId="4AF4A7AD" w14:textId="0799547E" w:rsidR="00D40A45" w:rsidRPr="00272452" w:rsidRDefault="00D40A45" w:rsidP="00D40A45">
            <w:pPr>
              <w:pStyle w:val="ITMusic"/>
              <w:tabs>
                <w:tab w:val="clear" w:pos="5107"/>
                <w:tab w:val="center" w:pos="3031"/>
              </w:tabs>
            </w:pPr>
            <w:r w:rsidRPr="008919C7">
              <w:rPr>
                <w:b w:val="0"/>
                <w:i/>
                <w:smallCaps w:val="0"/>
                <w:noProof/>
              </w:rPr>
              <w:drawing>
                <wp:inline distT="0" distB="0" distL="0" distR="0" wp14:anchorId="315EB4FF" wp14:editId="38E8B633">
                  <wp:extent cx="5587614" cy="1400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6076" cy="1404801"/>
                          </a:xfrm>
                          <a:prstGeom prst="rect">
                            <a:avLst/>
                          </a:prstGeom>
                          <a:noFill/>
                          <a:ln>
                            <a:noFill/>
                          </a:ln>
                        </pic:spPr>
                      </pic:pic>
                    </a:graphicData>
                  </a:graphic>
                </wp:inline>
              </w:drawing>
            </w:r>
          </w:p>
        </w:tc>
      </w:tr>
      <w:tr w:rsidR="00D40A45" w:rsidRPr="006375C6" w14:paraId="0B088023"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174BE90" w14:textId="364FDC42" w:rsidR="00D40A45" w:rsidRPr="00272452" w:rsidRDefault="00D40A45" w:rsidP="00D40A45">
            <w:pPr>
              <w:pStyle w:val="Rubric"/>
            </w:pPr>
          </w:p>
        </w:tc>
        <w:tc>
          <w:tcPr>
            <w:tcW w:w="9449" w:type="dxa"/>
            <w:gridSpan w:val="2"/>
            <w:tcBorders>
              <w:top w:val="nil"/>
              <w:left w:val="single" w:sz="4" w:space="0" w:color="auto"/>
              <w:bottom w:val="nil"/>
              <w:right w:val="nil"/>
            </w:tcBorders>
          </w:tcPr>
          <w:p w14:paraId="6081A4F5" w14:textId="77777777" w:rsidR="00D40A45" w:rsidRDefault="00D40A45" w:rsidP="00D40A45">
            <w:pPr>
              <w:pStyle w:val="ITHeading"/>
              <w:spacing w:before="0"/>
            </w:pPr>
            <w:r>
              <w:t>Holy Communion</w:t>
            </w:r>
          </w:p>
          <w:p w14:paraId="7302DDE9" w14:textId="77777777" w:rsidR="00D40A45" w:rsidRDefault="00D40A45" w:rsidP="00D40A45">
            <w:pPr>
              <w:rPr>
                <w:i/>
              </w:rPr>
            </w:pPr>
            <w:r w:rsidRPr="005C1FB9">
              <w:rPr>
                <w:i/>
              </w:rPr>
              <w:t xml:space="preserve">The table of bread and wine is the table of company with Jesus, and all those who love him.  So come to this table, you who have much faith, and you who would like to have more; you who have been to this Sacrament often, and you who have not been for a long time; you who have tried to follow Jesus in the world, and you who have failed; come.  It is Christ who invites us to meet him here.  </w:t>
            </w:r>
          </w:p>
          <w:p w14:paraId="3C6C5F3C" w14:textId="508E0281" w:rsidR="00D40A45" w:rsidRPr="005C1FB9" w:rsidRDefault="00D40A45" w:rsidP="00D40A45">
            <w:pPr>
              <w:spacing w:before="240"/>
              <w:rPr>
                <w:i/>
              </w:rPr>
            </w:pPr>
            <w:r w:rsidRPr="005C1FB9">
              <w:rPr>
                <w:i/>
              </w:rPr>
              <w:t>For Holy Communion, receive the bread in the open palms.  The wine may be taken from the common cup by drinking, placing your hand gently on the base of the chalice to guide it, or by carefully dipping the bread in the chalice.  If you'd prefer not to receive Holy Communion but would instead like a blessing, please come forward and indicate that by crossing your arms over your chest.   Gluten-free wafers are available upon request.</w:t>
            </w:r>
          </w:p>
          <w:p w14:paraId="03381C67" w14:textId="7F4E095F" w:rsidR="00D40A45" w:rsidRDefault="00D40A45" w:rsidP="007C59E0">
            <w:pPr>
              <w:pStyle w:val="ITHeading"/>
              <w:ind w:left="0"/>
            </w:pPr>
            <w:r>
              <w:t>Music During Communion</w:t>
            </w:r>
          </w:p>
          <w:p w14:paraId="56BF7C18" w14:textId="3F2DC5E9" w:rsidR="00450909" w:rsidRPr="005C1FB9" w:rsidRDefault="00D40A45" w:rsidP="007C59E0">
            <w:pPr>
              <w:pStyle w:val="ITMusic"/>
              <w:tabs>
                <w:tab w:val="clear" w:pos="5107"/>
                <w:tab w:val="center" w:pos="4741"/>
              </w:tabs>
              <w:ind w:left="0"/>
              <w:rPr>
                <w:b w:val="0"/>
              </w:rPr>
            </w:pPr>
            <w:r>
              <w:t>Hymn, H-1982 #</w:t>
            </w:r>
            <w:r w:rsidR="00CB6E4F">
              <w:t>463</w:t>
            </w:r>
            <w:r>
              <w:tab/>
            </w:r>
            <w:r w:rsidR="00CB6E4F">
              <w:rPr>
                <w:b w:val="0"/>
                <w:smallCaps w:val="0"/>
              </w:rPr>
              <w:t>He is the Way</w:t>
            </w:r>
            <w:r w:rsidRPr="00D40827">
              <w:rPr>
                <w:b w:val="0"/>
                <w:smallCaps w:val="0"/>
              </w:rPr>
              <w:tab/>
            </w:r>
            <w:r w:rsidR="00CB6E4F">
              <w:rPr>
                <w:b w:val="0"/>
              </w:rPr>
              <w:t>Hall</w:t>
            </w:r>
            <w:r>
              <w:rPr>
                <w:b w:val="0"/>
              </w:rPr>
              <w:br/>
            </w:r>
            <w:r>
              <w:t>Hymn, H-1982 #</w:t>
            </w:r>
            <w:r w:rsidR="00CB6E4F">
              <w:t>487</w:t>
            </w:r>
            <w:r>
              <w:tab/>
            </w:r>
            <w:r w:rsidR="00CB6E4F">
              <w:rPr>
                <w:b w:val="0"/>
                <w:smallCaps w:val="0"/>
              </w:rPr>
              <w:t>Come, My Way, My Truth, My Life</w:t>
            </w:r>
            <w:r w:rsidRPr="00D40827">
              <w:rPr>
                <w:b w:val="0"/>
                <w:smallCaps w:val="0"/>
              </w:rPr>
              <w:tab/>
            </w:r>
            <w:r w:rsidR="00CB6E4F">
              <w:rPr>
                <w:b w:val="0"/>
              </w:rPr>
              <w:t>The Call</w:t>
            </w:r>
          </w:p>
        </w:tc>
      </w:tr>
      <w:tr w:rsidR="007C59E0" w:rsidRPr="006375C6" w14:paraId="3139E6EF"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141E6671" w14:textId="2107601C" w:rsidR="007C59E0" w:rsidRPr="00272452" w:rsidRDefault="007C59E0" w:rsidP="007C59E0">
            <w:pPr>
              <w:pStyle w:val="Rubric"/>
              <w:spacing w:before="0"/>
            </w:pPr>
            <w:r>
              <w:t>All stand and say together</w:t>
            </w:r>
          </w:p>
        </w:tc>
        <w:tc>
          <w:tcPr>
            <w:tcW w:w="9449" w:type="dxa"/>
            <w:gridSpan w:val="2"/>
            <w:tcBorders>
              <w:top w:val="nil"/>
              <w:left w:val="single" w:sz="4" w:space="0" w:color="auto"/>
              <w:bottom w:val="nil"/>
              <w:right w:val="nil"/>
            </w:tcBorders>
          </w:tcPr>
          <w:p w14:paraId="4DCFD3B1" w14:textId="77777777" w:rsidR="007C59E0" w:rsidRPr="00450909" w:rsidRDefault="007C59E0" w:rsidP="007C59E0">
            <w:pPr>
              <w:pStyle w:val="ITHeading"/>
              <w:spacing w:before="0"/>
            </w:pPr>
            <w:r>
              <w:t xml:space="preserve">Dismissal of Our Lay </w:t>
            </w:r>
            <w:r w:rsidRPr="001003F9">
              <w:t>Eucharistic</w:t>
            </w:r>
            <w:r>
              <w:t xml:space="preserve"> Visitors</w:t>
            </w:r>
            <w:r w:rsidRPr="00450909">
              <w:t xml:space="preserve"> (8:4</w:t>
            </w:r>
            <w:r>
              <w:t>0</w:t>
            </w:r>
            <w:r w:rsidRPr="00450909">
              <w:t xml:space="preserve"> ONLY)</w:t>
            </w:r>
          </w:p>
          <w:p w14:paraId="6D4CAA9B" w14:textId="38F906D7" w:rsidR="007C59E0" w:rsidRPr="007C59E0" w:rsidRDefault="007C59E0" w:rsidP="007C59E0">
            <w:r w:rsidRPr="00450909">
              <w:rPr>
                <w:b/>
              </w:rPr>
              <w:t xml:space="preserve">In the Name of this congregation, we send you forth bearing these Holy gifts, that those to whom you go may share with us in the Communion of Christ’s body and blood.  We who are many </w:t>
            </w:r>
            <w:proofErr w:type="gramStart"/>
            <w:r w:rsidRPr="00450909">
              <w:rPr>
                <w:b/>
              </w:rPr>
              <w:t>share</w:t>
            </w:r>
            <w:proofErr w:type="gramEnd"/>
            <w:r w:rsidRPr="00450909">
              <w:rPr>
                <w:b/>
              </w:rPr>
              <w:t xml:space="preserve"> one bread, one cup, because we are one body in Christ Jesus. Amen</w:t>
            </w:r>
            <w:r w:rsidRPr="00450909">
              <w:t>.</w:t>
            </w:r>
          </w:p>
        </w:tc>
      </w:tr>
      <w:tr w:rsidR="00D40A45" w:rsidRPr="006375C6" w14:paraId="025270A5"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5B8C5FD4" w14:textId="0220025D" w:rsidR="00D40A45" w:rsidRPr="00272452" w:rsidRDefault="00D40A45" w:rsidP="00450909">
            <w:pPr>
              <w:pStyle w:val="Rubric"/>
              <w:spacing w:before="240"/>
            </w:pPr>
          </w:p>
        </w:tc>
        <w:tc>
          <w:tcPr>
            <w:tcW w:w="9449" w:type="dxa"/>
            <w:gridSpan w:val="2"/>
            <w:tcBorders>
              <w:top w:val="nil"/>
              <w:left w:val="single" w:sz="4" w:space="0" w:color="auto"/>
              <w:bottom w:val="nil"/>
              <w:right w:val="nil"/>
            </w:tcBorders>
          </w:tcPr>
          <w:p w14:paraId="6F4F43E1" w14:textId="410CF5C3" w:rsidR="00D40A45" w:rsidRDefault="00D40A45" w:rsidP="00450909">
            <w:pPr>
              <w:pStyle w:val="ITHeading"/>
              <w:spacing w:before="240"/>
            </w:pPr>
            <w:r>
              <w:t>Prayer for Christian Discipleship</w:t>
            </w:r>
            <w:r w:rsidRPr="00935DBD">
              <w:rPr>
                <w:b w:val="0"/>
                <w:i/>
                <w:smallCaps w:val="0"/>
              </w:rPr>
              <w:t>, from Enriching our Worship I</w:t>
            </w:r>
          </w:p>
          <w:p w14:paraId="33453D6E" w14:textId="4B42332C" w:rsidR="00D40A45" w:rsidRPr="005C1FB9" w:rsidRDefault="00D40A45" w:rsidP="00D40A45">
            <w:pPr>
              <w:rPr>
                <w:b/>
              </w:rPr>
            </w:pPr>
            <w:r w:rsidRPr="005C1FB9">
              <w:rPr>
                <w:b/>
              </w:rPr>
              <w:t>Loving God, we give you thanks for restoring us in your image and nourishing us with spiritual food in the Sacrament of Christ’s Body and Blood. Now send us forth a people, forgiven, healed, renewed; that we may proclaim your love to the world and continue in the risen life of Christ our Savior. Amen.</w:t>
            </w:r>
          </w:p>
        </w:tc>
      </w:tr>
      <w:tr w:rsidR="00D40A45" w:rsidRPr="006375C6" w14:paraId="20BD8B5D"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768B1031" w14:textId="5BD66735" w:rsidR="00D40A45" w:rsidRPr="00272452" w:rsidRDefault="00D40A45" w:rsidP="00450909">
            <w:pPr>
              <w:pStyle w:val="Rubric"/>
              <w:spacing w:before="240"/>
            </w:pPr>
            <w:r>
              <w:t>As the procession passes down the aisle, the people turn and face the doors of the Cathedral.</w:t>
            </w:r>
          </w:p>
        </w:tc>
        <w:tc>
          <w:tcPr>
            <w:tcW w:w="9449" w:type="dxa"/>
            <w:gridSpan w:val="2"/>
            <w:tcBorders>
              <w:top w:val="nil"/>
              <w:left w:val="single" w:sz="4" w:space="0" w:color="auto"/>
              <w:bottom w:val="nil"/>
              <w:right w:val="nil"/>
            </w:tcBorders>
          </w:tcPr>
          <w:p w14:paraId="72F0BA7C" w14:textId="77777777" w:rsidR="00D40A45" w:rsidRDefault="00D40A45" w:rsidP="00450909">
            <w:pPr>
              <w:pStyle w:val="ITMusic"/>
            </w:pPr>
            <w:r>
              <w:t xml:space="preserve">Blessing </w:t>
            </w:r>
          </w:p>
          <w:p w14:paraId="4FF90EE7" w14:textId="31007C1D" w:rsidR="00D40A45" w:rsidRDefault="00D40A45" w:rsidP="00D40A45">
            <w:pPr>
              <w:pStyle w:val="ITMusic"/>
            </w:pPr>
            <w:r>
              <w:t>Hymn, H-1982 #</w:t>
            </w:r>
            <w:r w:rsidR="00CB6E4F">
              <w:t>390</w:t>
            </w:r>
            <w:r>
              <w:tab/>
            </w:r>
            <w:r w:rsidR="00CB6E4F">
              <w:rPr>
                <w:b w:val="0"/>
                <w:smallCaps w:val="0"/>
              </w:rPr>
              <w:t>Praise to the Lord, the Almighty</w:t>
            </w:r>
            <w:r w:rsidRPr="00D40827">
              <w:rPr>
                <w:b w:val="0"/>
                <w:smallCaps w:val="0"/>
              </w:rPr>
              <w:tab/>
            </w:r>
            <w:r w:rsidR="00CB6E4F">
              <w:rPr>
                <w:b w:val="0"/>
              </w:rPr>
              <w:t xml:space="preserve">Lobe Den </w:t>
            </w:r>
            <w:proofErr w:type="spellStart"/>
            <w:r w:rsidR="00CB6E4F">
              <w:rPr>
                <w:b w:val="0"/>
              </w:rPr>
              <w:t>Herren</w:t>
            </w:r>
            <w:proofErr w:type="spellEnd"/>
          </w:p>
        </w:tc>
      </w:tr>
      <w:tr w:rsidR="00D40A45" w:rsidRPr="006375C6" w14:paraId="29B1020E"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152C7F05" w14:textId="42D238C0" w:rsidR="00D40A45" w:rsidRPr="00272452" w:rsidRDefault="00D40A45" w:rsidP="00FF70F2">
            <w:pPr>
              <w:pStyle w:val="Rubric"/>
              <w:spacing w:before="0"/>
            </w:pPr>
            <w:r w:rsidRPr="00D40827">
              <w:t>The Deacon dismisses the people, who respond</w:t>
            </w:r>
          </w:p>
        </w:tc>
        <w:tc>
          <w:tcPr>
            <w:tcW w:w="9449" w:type="dxa"/>
            <w:gridSpan w:val="2"/>
            <w:tcBorders>
              <w:top w:val="nil"/>
              <w:left w:val="single" w:sz="4" w:space="0" w:color="auto"/>
              <w:bottom w:val="nil"/>
              <w:right w:val="nil"/>
            </w:tcBorders>
          </w:tcPr>
          <w:p w14:paraId="6977ADA9" w14:textId="77777777" w:rsidR="00D40A45" w:rsidRPr="00A86159" w:rsidRDefault="00D40A45" w:rsidP="00FF70F2">
            <w:pPr>
              <w:pStyle w:val="ITHeading"/>
              <w:spacing w:before="0"/>
            </w:pPr>
            <w:r w:rsidRPr="00A86159">
              <w:t xml:space="preserve">Dismissal </w:t>
            </w:r>
          </w:p>
          <w:p w14:paraId="0453910F" w14:textId="68D5B46D" w:rsidR="00D40A45" w:rsidRPr="00A86159" w:rsidRDefault="00D40A45" w:rsidP="00D40A45">
            <w:pPr>
              <w:pStyle w:val="Response"/>
              <w:rPr>
                <w:b/>
              </w:rPr>
            </w:pPr>
            <w:r>
              <w:t xml:space="preserve">People </w:t>
            </w:r>
            <w:r>
              <w:tab/>
            </w:r>
            <w:r w:rsidRPr="00A86159">
              <w:rPr>
                <w:b/>
                <w:i w:val="0"/>
              </w:rPr>
              <w:t>Thanks be to God.  Alleluia, Alleluia!</w:t>
            </w:r>
          </w:p>
          <w:p w14:paraId="67119C96" w14:textId="6920F4F8" w:rsidR="00D40A45" w:rsidRPr="00272452" w:rsidRDefault="00D40A45" w:rsidP="00D40A45">
            <w:pPr>
              <w:pStyle w:val="ITMusic"/>
              <w:tabs>
                <w:tab w:val="clear" w:pos="5107"/>
                <w:tab w:val="center" w:pos="3931"/>
              </w:tabs>
            </w:pPr>
            <w:r>
              <w:t xml:space="preserve">Postlude </w:t>
            </w:r>
            <w:r>
              <w:tab/>
            </w:r>
            <w:r w:rsidR="00CB6E4F">
              <w:rPr>
                <w:b w:val="0"/>
                <w:i/>
                <w:smallCaps w:val="0"/>
              </w:rPr>
              <w:t>Fanfare for St. Anthony</w:t>
            </w:r>
            <w:r w:rsidR="0061761E">
              <w:rPr>
                <w:b w:val="0"/>
                <w:i/>
                <w:smallCaps w:val="0"/>
              </w:rPr>
              <w:tab/>
            </w:r>
            <w:r w:rsidR="00CB6E4F">
              <w:rPr>
                <w:b w:val="0"/>
                <w:smallCaps w:val="0"/>
              </w:rPr>
              <w:t>David Ashley White</w:t>
            </w:r>
            <w:r>
              <w:rPr>
                <w:b w:val="0"/>
                <w:smallCaps w:val="0"/>
              </w:rPr>
              <w:br/>
            </w:r>
            <w:r>
              <w:rPr>
                <w:b w:val="0"/>
                <w:smallCaps w:val="0"/>
              </w:rPr>
              <w:tab/>
            </w:r>
          </w:p>
        </w:tc>
      </w:tr>
    </w:tbl>
    <w:p w14:paraId="5E80385F" w14:textId="77777777" w:rsidR="00EE1CB0" w:rsidRDefault="00EE1CB0" w:rsidP="00D41F47">
      <w:pPr>
        <w:pStyle w:val="SectionTitle"/>
        <w:spacing w:line="360" w:lineRule="auto"/>
        <w:rPr>
          <w:rFonts w:ascii="Arial Black" w:hAnsi="Arial Black"/>
          <w:smallCaps w:val="0"/>
          <w:sz w:val="32"/>
          <w:szCs w:val="32"/>
        </w:rPr>
      </w:pPr>
      <w:bookmarkStart w:id="1" w:name="_Hlk4162889"/>
      <w:bookmarkStart w:id="2" w:name="_Hlk532824769"/>
    </w:p>
    <w:p w14:paraId="1D67424D" w14:textId="77777777" w:rsidR="00EE1CB0" w:rsidRDefault="00EE1CB0" w:rsidP="00D41F47">
      <w:pPr>
        <w:pStyle w:val="SectionTitle"/>
        <w:spacing w:line="360" w:lineRule="auto"/>
        <w:rPr>
          <w:rFonts w:ascii="Arial Black" w:hAnsi="Arial Black"/>
          <w:smallCaps w:val="0"/>
          <w:sz w:val="32"/>
          <w:szCs w:val="32"/>
        </w:rPr>
      </w:pPr>
    </w:p>
    <w:p w14:paraId="7354CE2F" w14:textId="77777777" w:rsidR="00C418D9" w:rsidRPr="001003F9" w:rsidRDefault="00C418D9" w:rsidP="00A92753">
      <w:pPr>
        <w:pStyle w:val="NoSpacing"/>
        <w:tabs>
          <w:tab w:val="left" w:pos="4680"/>
        </w:tabs>
        <w:rPr>
          <w:rFonts w:ascii="Goudy Old Style" w:hAnsi="Goudy Old Style"/>
          <w:b/>
          <w:bCs/>
          <w:sz w:val="40"/>
          <w:szCs w:val="40"/>
        </w:rPr>
      </w:pPr>
    </w:p>
    <w:p w14:paraId="43C793E8" w14:textId="77777777" w:rsidR="00C418D9" w:rsidRPr="001003F9" w:rsidRDefault="00C418D9" w:rsidP="00A92753">
      <w:pPr>
        <w:pStyle w:val="NoSpacing"/>
        <w:tabs>
          <w:tab w:val="left" w:pos="4680"/>
        </w:tabs>
        <w:rPr>
          <w:rFonts w:ascii="Goudy Old Style" w:hAnsi="Goudy Old Style"/>
          <w:b/>
          <w:bCs/>
          <w:sz w:val="40"/>
          <w:szCs w:val="40"/>
        </w:rPr>
      </w:pPr>
    </w:p>
    <w:p w14:paraId="4861AF90" w14:textId="77777777" w:rsidR="00C418D9" w:rsidRPr="001003F9" w:rsidRDefault="00C418D9" w:rsidP="00A92753">
      <w:pPr>
        <w:pStyle w:val="NoSpacing"/>
        <w:tabs>
          <w:tab w:val="left" w:pos="4680"/>
        </w:tabs>
        <w:rPr>
          <w:rFonts w:ascii="Goudy Old Style" w:hAnsi="Goudy Old Style"/>
          <w:b/>
          <w:bCs/>
          <w:sz w:val="40"/>
          <w:szCs w:val="40"/>
        </w:rPr>
      </w:pPr>
    </w:p>
    <w:p w14:paraId="18AE113F" w14:textId="77777777" w:rsidR="00C418D9" w:rsidRDefault="00C418D9" w:rsidP="00A92753">
      <w:pPr>
        <w:pStyle w:val="NoSpacing"/>
        <w:tabs>
          <w:tab w:val="left" w:pos="4680"/>
        </w:tabs>
        <w:rPr>
          <w:rFonts w:ascii="Goudy Old Style" w:hAnsi="Goudy Old Style"/>
          <w:b/>
          <w:bCs/>
        </w:rPr>
      </w:pPr>
    </w:p>
    <w:p w14:paraId="4DFE0B39" w14:textId="77777777" w:rsidR="00C418D9" w:rsidRDefault="00C418D9" w:rsidP="00A92753">
      <w:pPr>
        <w:pStyle w:val="NoSpacing"/>
        <w:tabs>
          <w:tab w:val="left" w:pos="4680"/>
        </w:tabs>
        <w:rPr>
          <w:rFonts w:ascii="Goudy Old Style" w:hAnsi="Goudy Old Style"/>
          <w:b/>
          <w:bCs/>
        </w:rPr>
      </w:pPr>
    </w:p>
    <w:p w14:paraId="20124F7D" w14:textId="77777777" w:rsidR="00C418D9" w:rsidRDefault="00C418D9" w:rsidP="00A92753">
      <w:pPr>
        <w:pStyle w:val="NoSpacing"/>
        <w:tabs>
          <w:tab w:val="left" w:pos="4680"/>
        </w:tabs>
        <w:rPr>
          <w:rFonts w:ascii="Goudy Old Style" w:hAnsi="Goudy Old Style"/>
          <w:b/>
          <w:bCs/>
        </w:rPr>
      </w:pPr>
    </w:p>
    <w:p w14:paraId="45921CC3" w14:textId="62A2DB0C" w:rsidR="00C418D9" w:rsidRDefault="00C418D9" w:rsidP="00A92753">
      <w:pPr>
        <w:pStyle w:val="NoSpacing"/>
        <w:tabs>
          <w:tab w:val="left" w:pos="4680"/>
        </w:tabs>
        <w:rPr>
          <w:rFonts w:ascii="Goudy Old Style" w:hAnsi="Goudy Old Style"/>
          <w:b/>
          <w:bCs/>
        </w:rPr>
      </w:pPr>
    </w:p>
    <w:p w14:paraId="1CBA57E5" w14:textId="33CA9B53" w:rsidR="00CA2B5D" w:rsidRDefault="00CA2B5D" w:rsidP="00A92753">
      <w:pPr>
        <w:pStyle w:val="NoSpacing"/>
        <w:tabs>
          <w:tab w:val="left" w:pos="4680"/>
        </w:tabs>
        <w:rPr>
          <w:rFonts w:ascii="Goudy Old Style" w:hAnsi="Goudy Old Style"/>
          <w:b/>
          <w:bCs/>
        </w:rPr>
      </w:pPr>
    </w:p>
    <w:p w14:paraId="7EB57C4A" w14:textId="136E2B7B" w:rsidR="00CA2B5D" w:rsidRDefault="00CA2B5D" w:rsidP="00A92753">
      <w:pPr>
        <w:pStyle w:val="NoSpacing"/>
        <w:tabs>
          <w:tab w:val="left" w:pos="4680"/>
        </w:tabs>
        <w:rPr>
          <w:rFonts w:ascii="Goudy Old Style" w:hAnsi="Goudy Old Style"/>
          <w:b/>
          <w:bCs/>
        </w:rPr>
      </w:pPr>
    </w:p>
    <w:p w14:paraId="0486C642" w14:textId="41708AC6" w:rsidR="00CA2B5D" w:rsidRDefault="00CA2B5D" w:rsidP="00A92753">
      <w:pPr>
        <w:pStyle w:val="NoSpacing"/>
        <w:tabs>
          <w:tab w:val="left" w:pos="4680"/>
        </w:tabs>
        <w:rPr>
          <w:rFonts w:ascii="Goudy Old Style" w:hAnsi="Goudy Old Style"/>
          <w:b/>
          <w:bCs/>
        </w:rPr>
      </w:pPr>
    </w:p>
    <w:p w14:paraId="15889BA2" w14:textId="34C75731" w:rsidR="00CA2B5D" w:rsidRDefault="00CA2B5D" w:rsidP="00A92753">
      <w:pPr>
        <w:pStyle w:val="NoSpacing"/>
        <w:tabs>
          <w:tab w:val="left" w:pos="4680"/>
        </w:tabs>
        <w:rPr>
          <w:rFonts w:ascii="Goudy Old Style" w:hAnsi="Goudy Old Style"/>
          <w:b/>
          <w:bCs/>
        </w:rPr>
      </w:pPr>
    </w:p>
    <w:p w14:paraId="5E68B543" w14:textId="71FEA999" w:rsidR="00CA2B5D" w:rsidRDefault="00CA2B5D" w:rsidP="00A92753">
      <w:pPr>
        <w:pStyle w:val="NoSpacing"/>
        <w:tabs>
          <w:tab w:val="left" w:pos="4680"/>
        </w:tabs>
        <w:rPr>
          <w:rFonts w:ascii="Goudy Old Style" w:hAnsi="Goudy Old Style"/>
          <w:b/>
          <w:bCs/>
        </w:rPr>
      </w:pPr>
    </w:p>
    <w:p w14:paraId="51BD3FC0" w14:textId="64439B9D" w:rsidR="00CA2B5D" w:rsidRDefault="00CA2B5D" w:rsidP="00A92753">
      <w:pPr>
        <w:pStyle w:val="NoSpacing"/>
        <w:tabs>
          <w:tab w:val="left" w:pos="4680"/>
        </w:tabs>
        <w:rPr>
          <w:rFonts w:ascii="Goudy Old Style" w:hAnsi="Goudy Old Style"/>
          <w:b/>
          <w:bCs/>
        </w:rPr>
      </w:pPr>
    </w:p>
    <w:p w14:paraId="10B5C156" w14:textId="27C6B7EA" w:rsidR="00CA2B5D" w:rsidRDefault="00CA2B5D" w:rsidP="00A92753">
      <w:pPr>
        <w:pStyle w:val="NoSpacing"/>
        <w:tabs>
          <w:tab w:val="left" w:pos="4680"/>
        </w:tabs>
        <w:rPr>
          <w:rFonts w:ascii="Goudy Old Style" w:hAnsi="Goudy Old Style"/>
          <w:b/>
          <w:bCs/>
        </w:rPr>
      </w:pPr>
    </w:p>
    <w:p w14:paraId="0D8A6447" w14:textId="1135AA39" w:rsidR="00CA2B5D" w:rsidRDefault="00CA2B5D" w:rsidP="00A92753">
      <w:pPr>
        <w:pStyle w:val="NoSpacing"/>
        <w:tabs>
          <w:tab w:val="left" w:pos="4680"/>
        </w:tabs>
        <w:rPr>
          <w:rFonts w:ascii="Goudy Old Style" w:hAnsi="Goudy Old Style"/>
          <w:b/>
          <w:bCs/>
        </w:rPr>
      </w:pPr>
    </w:p>
    <w:p w14:paraId="52D0098C" w14:textId="120B2C95" w:rsidR="00CA2B5D" w:rsidRDefault="00CA2B5D" w:rsidP="00A92753">
      <w:pPr>
        <w:pStyle w:val="NoSpacing"/>
        <w:tabs>
          <w:tab w:val="left" w:pos="4680"/>
        </w:tabs>
        <w:rPr>
          <w:rFonts w:ascii="Goudy Old Style" w:hAnsi="Goudy Old Style"/>
          <w:b/>
          <w:bCs/>
        </w:rPr>
      </w:pPr>
    </w:p>
    <w:p w14:paraId="51BA191C" w14:textId="6B621DDD" w:rsidR="00CA2B5D" w:rsidRDefault="00CA2B5D" w:rsidP="00A92753">
      <w:pPr>
        <w:pStyle w:val="NoSpacing"/>
        <w:tabs>
          <w:tab w:val="left" w:pos="4680"/>
        </w:tabs>
        <w:rPr>
          <w:rFonts w:ascii="Goudy Old Style" w:hAnsi="Goudy Old Style"/>
          <w:b/>
          <w:bCs/>
        </w:rPr>
      </w:pPr>
    </w:p>
    <w:p w14:paraId="2E208732" w14:textId="30EF4FD3" w:rsidR="00CA2B5D" w:rsidRDefault="00CA2B5D" w:rsidP="00A92753">
      <w:pPr>
        <w:pStyle w:val="NoSpacing"/>
        <w:tabs>
          <w:tab w:val="left" w:pos="4680"/>
        </w:tabs>
        <w:rPr>
          <w:rFonts w:ascii="Goudy Old Style" w:hAnsi="Goudy Old Style"/>
          <w:b/>
          <w:bCs/>
        </w:rPr>
      </w:pPr>
    </w:p>
    <w:p w14:paraId="67D61024" w14:textId="1A3621A7" w:rsidR="00CA2B5D" w:rsidRDefault="00CA2B5D" w:rsidP="00A92753">
      <w:pPr>
        <w:pStyle w:val="NoSpacing"/>
        <w:tabs>
          <w:tab w:val="left" w:pos="4680"/>
        </w:tabs>
        <w:rPr>
          <w:rFonts w:ascii="Goudy Old Style" w:hAnsi="Goudy Old Style"/>
          <w:b/>
          <w:bCs/>
        </w:rPr>
      </w:pPr>
    </w:p>
    <w:p w14:paraId="29B5BEB7" w14:textId="3C622B0D" w:rsidR="00CA2B5D" w:rsidRDefault="00CA2B5D" w:rsidP="00A92753">
      <w:pPr>
        <w:pStyle w:val="NoSpacing"/>
        <w:tabs>
          <w:tab w:val="left" w:pos="4680"/>
        </w:tabs>
        <w:rPr>
          <w:rFonts w:ascii="Goudy Old Style" w:hAnsi="Goudy Old Style"/>
          <w:b/>
          <w:bCs/>
        </w:rPr>
      </w:pPr>
    </w:p>
    <w:p w14:paraId="1D1A70E2" w14:textId="1A695BCE" w:rsidR="00CA2B5D" w:rsidRDefault="00CA2B5D" w:rsidP="00A92753">
      <w:pPr>
        <w:pStyle w:val="NoSpacing"/>
        <w:tabs>
          <w:tab w:val="left" w:pos="4680"/>
        </w:tabs>
        <w:rPr>
          <w:rFonts w:ascii="Goudy Old Style" w:hAnsi="Goudy Old Style"/>
          <w:b/>
          <w:bCs/>
        </w:rPr>
      </w:pPr>
    </w:p>
    <w:p w14:paraId="56F3AF2C" w14:textId="5D9413CF" w:rsidR="00CA2B5D" w:rsidRDefault="00CA2B5D" w:rsidP="00A92753">
      <w:pPr>
        <w:pStyle w:val="NoSpacing"/>
        <w:tabs>
          <w:tab w:val="left" w:pos="4680"/>
        </w:tabs>
        <w:rPr>
          <w:rFonts w:ascii="Goudy Old Style" w:hAnsi="Goudy Old Style"/>
          <w:b/>
          <w:bCs/>
        </w:rPr>
      </w:pPr>
    </w:p>
    <w:p w14:paraId="14C8CA76" w14:textId="760BD7AC" w:rsidR="00CA2B5D" w:rsidRDefault="00CA2B5D" w:rsidP="00A92753">
      <w:pPr>
        <w:pStyle w:val="NoSpacing"/>
        <w:tabs>
          <w:tab w:val="left" w:pos="4680"/>
        </w:tabs>
        <w:rPr>
          <w:rFonts w:ascii="Goudy Old Style" w:hAnsi="Goudy Old Style"/>
          <w:b/>
          <w:bCs/>
        </w:rPr>
      </w:pPr>
    </w:p>
    <w:p w14:paraId="3F5DD446" w14:textId="0DA565C3" w:rsidR="00CA2B5D" w:rsidRDefault="00CA2B5D" w:rsidP="00A92753">
      <w:pPr>
        <w:pStyle w:val="NoSpacing"/>
        <w:tabs>
          <w:tab w:val="left" w:pos="4680"/>
        </w:tabs>
        <w:rPr>
          <w:rFonts w:ascii="Goudy Old Style" w:hAnsi="Goudy Old Style"/>
          <w:b/>
          <w:bCs/>
        </w:rPr>
      </w:pPr>
    </w:p>
    <w:p w14:paraId="1D3DA5A3" w14:textId="61080FBE" w:rsidR="00CA2B5D" w:rsidRDefault="00CA2B5D" w:rsidP="00A92753">
      <w:pPr>
        <w:pStyle w:val="NoSpacing"/>
        <w:tabs>
          <w:tab w:val="left" w:pos="4680"/>
        </w:tabs>
        <w:rPr>
          <w:rFonts w:ascii="Goudy Old Style" w:hAnsi="Goudy Old Style"/>
          <w:b/>
          <w:bCs/>
        </w:rPr>
      </w:pPr>
    </w:p>
    <w:p w14:paraId="0D50C857" w14:textId="6F225CB0" w:rsidR="00CA2B5D" w:rsidRDefault="00CA2B5D" w:rsidP="00A92753">
      <w:pPr>
        <w:pStyle w:val="NoSpacing"/>
        <w:tabs>
          <w:tab w:val="left" w:pos="4680"/>
        </w:tabs>
        <w:rPr>
          <w:rFonts w:ascii="Goudy Old Style" w:hAnsi="Goudy Old Style"/>
          <w:b/>
          <w:bCs/>
        </w:rPr>
      </w:pPr>
    </w:p>
    <w:p w14:paraId="144AB6CA" w14:textId="115317C3" w:rsidR="00CA2B5D" w:rsidRDefault="00CA2B5D" w:rsidP="00A92753">
      <w:pPr>
        <w:pStyle w:val="NoSpacing"/>
        <w:tabs>
          <w:tab w:val="left" w:pos="4680"/>
        </w:tabs>
        <w:rPr>
          <w:rFonts w:ascii="Goudy Old Style" w:hAnsi="Goudy Old Style"/>
          <w:b/>
          <w:bCs/>
        </w:rPr>
      </w:pPr>
    </w:p>
    <w:p w14:paraId="3BC3460B" w14:textId="4D62E24C" w:rsidR="00CA2B5D" w:rsidRDefault="00CA2B5D" w:rsidP="00A92753">
      <w:pPr>
        <w:pStyle w:val="NoSpacing"/>
        <w:tabs>
          <w:tab w:val="left" w:pos="4680"/>
        </w:tabs>
        <w:rPr>
          <w:rFonts w:ascii="Goudy Old Style" w:hAnsi="Goudy Old Style"/>
          <w:b/>
          <w:bCs/>
        </w:rPr>
      </w:pPr>
    </w:p>
    <w:p w14:paraId="65905054" w14:textId="6C6694BC" w:rsidR="00CA2B5D" w:rsidRDefault="00CA2B5D" w:rsidP="00A92753">
      <w:pPr>
        <w:pStyle w:val="NoSpacing"/>
        <w:tabs>
          <w:tab w:val="left" w:pos="4680"/>
        </w:tabs>
        <w:rPr>
          <w:rFonts w:ascii="Goudy Old Style" w:hAnsi="Goudy Old Style"/>
          <w:b/>
          <w:bCs/>
        </w:rPr>
      </w:pPr>
    </w:p>
    <w:p w14:paraId="3664D18E" w14:textId="54C805BB" w:rsidR="00CA2B5D" w:rsidRDefault="00CA2B5D" w:rsidP="00A92753">
      <w:pPr>
        <w:pStyle w:val="NoSpacing"/>
        <w:tabs>
          <w:tab w:val="left" w:pos="4680"/>
        </w:tabs>
        <w:rPr>
          <w:rFonts w:ascii="Goudy Old Style" w:hAnsi="Goudy Old Style"/>
          <w:b/>
          <w:bCs/>
        </w:rPr>
      </w:pPr>
    </w:p>
    <w:p w14:paraId="1890CC46" w14:textId="05F95E25" w:rsidR="00CA2B5D" w:rsidRDefault="00CA2B5D" w:rsidP="00A92753">
      <w:pPr>
        <w:pStyle w:val="NoSpacing"/>
        <w:tabs>
          <w:tab w:val="left" w:pos="4680"/>
        </w:tabs>
        <w:rPr>
          <w:rFonts w:ascii="Goudy Old Style" w:hAnsi="Goudy Old Style"/>
          <w:b/>
          <w:bCs/>
        </w:rPr>
      </w:pPr>
    </w:p>
    <w:p w14:paraId="4A9D5435" w14:textId="10B459E3" w:rsidR="00CA2B5D" w:rsidRDefault="00CA2B5D" w:rsidP="00A92753">
      <w:pPr>
        <w:pStyle w:val="NoSpacing"/>
        <w:tabs>
          <w:tab w:val="left" w:pos="4680"/>
        </w:tabs>
        <w:rPr>
          <w:rFonts w:ascii="Goudy Old Style" w:hAnsi="Goudy Old Style"/>
          <w:b/>
          <w:bCs/>
        </w:rPr>
      </w:pPr>
    </w:p>
    <w:p w14:paraId="71E90AC4" w14:textId="144EEEFA" w:rsidR="00CA2B5D" w:rsidRDefault="00CA2B5D" w:rsidP="00A92753">
      <w:pPr>
        <w:pStyle w:val="NoSpacing"/>
        <w:tabs>
          <w:tab w:val="left" w:pos="4680"/>
        </w:tabs>
        <w:rPr>
          <w:rFonts w:ascii="Goudy Old Style" w:hAnsi="Goudy Old Style"/>
          <w:b/>
          <w:bCs/>
        </w:rPr>
      </w:pPr>
    </w:p>
    <w:p w14:paraId="3332A458" w14:textId="38D78E4C" w:rsidR="00CA2B5D" w:rsidRDefault="00CA2B5D" w:rsidP="00A92753">
      <w:pPr>
        <w:pStyle w:val="NoSpacing"/>
        <w:tabs>
          <w:tab w:val="left" w:pos="4680"/>
        </w:tabs>
        <w:rPr>
          <w:rFonts w:ascii="Goudy Old Style" w:hAnsi="Goudy Old Style"/>
          <w:b/>
          <w:bCs/>
        </w:rPr>
      </w:pPr>
    </w:p>
    <w:p w14:paraId="407ADAA4" w14:textId="4422A809" w:rsidR="00CA2B5D" w:rsidRDefault="00CA2B5D" w:rsidP="00A92753">
      <w:pPr>
        <w:pStyle w:val="NoSpacing"/>
        <w:tabs>
          <w:tab w:val="left" w:pos="4680"/>
        </w:tabs>
        <w:rPr>
          <w:rFonts w:ascii="Goudy Old Style" w:hAnsi="Goudy Old Style"/>
          <w:b/>
          <w:bCs/>
        </w:rPr>
      </w:pPr>
    </w:p>
    <w:p w14:paraId="00952EAD" w14:textId="762C484F" w:rsidR="00CA2B5D" w:rsidRDefault="00CA2B5D" w:rsidP="00A92753">
      <w:pPr>
        <w:pStyle w:val="NoSpacing"/>
        <w:tabs>
          <w:tab w:val="left" w:pos="4680"/>
        </w:tabs>
        <w:rPr>
          <w:rFonts w:ascii="Goudy Old Style" w:hAnsi="Goudy Old Style"/>
          <w:b/>
          <w:bCs/>
        </w:rPr>
      </w:pPr>
    </w:p>
    <w:p w14:paraId="1BDEF803" w14:textId="53DD4D1A" w:rsidR="00CA2B5D" w:rsidRDefault="00CA2B5D" w:rsidP="00A92753">
      <w:pPr>
        <w:pStyle w:val="NoSpacing"/>
        <w:tabs>
          <w:tab w:val="left" w:pos="4680"/>
        </w:tabs>
        <w:rPr>
          <w:rFonts w:ascii="Goudy Old Style" w:hAnsi="Goudy Old Style"/>
          <w:b/>
          <w:bCs/>
        </w:rPr>
      </w:pPr>
    </w:p>
    <w:p w14:paraId="6BE3B942" w14:textId="1A46F883" w:rsidR="00CA2B5D" w:rsidRDefault="00CA2B5D" w:rsidP="00A92753">
      <w:pPr>
        <w:pStyle w:val="NoSpacing"/>
        <w:tabs>
          <w:tab w:val="left" w:pos="4680"/>
        </w:tabs>
        <w:rPr>
          <w:rFonts w:ascii="Goudy Old Style" w:hAnsi="Goudy Old Style"/>
          <w:b/>
          <w:bCs/>
        </w:rPr>
      </w:pPr>
    </w:p>
    <w:p w14:paraId="2FB883D8" w14:textId="54A6CF88" w:rsidR="00CA2B5D" w:rsidRDefault="00CA2B5D" w:rsidP="00A92753">
      <w:pPr>
        <w:pStyle w:val="NoSpacing"/>
        <w:tabs>
          <w:tab w:val="left" w:pos="4680"/>
        </w:tabs>
        <w:rPr>
          <w:rFonts w:ascii="Goudy Old Style" w:hAnsi="Goudy Old Style"/>
          <w:b/>
          <w:bCs/>
        </w:rPr>
      </w:pPr>
    </w:p>
    <w:p w14:paraId="1E747AFC" w14:textId="759EE292" w:rsidR="00CA2B5D" w:rsidRDefault="00CA2B5D" w:rsidP="00A92753">
      <w:pPr>
        <w:pStyle w:val="NoSpacing"/>
        <w:tabs>
          <w:tab w:val="left" w:pos="4680"/>
        </w:tabs>
        <w:rPr>
          <w:rFonts w:ascii="Goudy Old Style" w:hAnsi="Goudy Old Style"/>
          <w:b/>
          <w:bCs/>
        </w:rPr>
      </w:pPr>
    </w:p>
    <w:p w14:paraId="6B66F0C0" w14:textId="672EDD60" w:rsidR="00CA2B5D" w:rsidRDefault="00CA2B5D" w:rsidP="00A92753">
      <w:pPr>
        <w:pStyle w:val="NoSpacing"/>
        <w:tabs>
          <w:tab w:val="left" w:pos="4680"/>
        </w:tabs>
        <w:rPr>
          <w:rFonts w:ascii="Goudy Old Style" w:hAnsi="Goudy Old Style"/>
          <w:b/>
          <w:bCs/>
        </w:rPr>
      </w:pPr>
    </w:p>
    <w:p w14:paraId="0BEF8DCF" w14:textId="00200130" w:rsidR="00CA2B5D" w:rsidRDefault="00CA2B5D" w:rsidP="00A92753">
      <w:pPr>
        <w:pStyle w:val="NoSpacing"/>
        <w:tabs>
          <w:tab w:val="left" w:pos="4680"/>
        </w:tabs>
        <w:rPr>
          <w:rFonts w:ascii="Goudy Old Style" w:hAnsi="Goudy Old Style"/>
          <w:b/>
          <w:bCs/>
        </w:rPr>
      </w:pPr>
    </w:p>
    <w:p w14:paraId="66DA50BF" w14:textId="6058A613" w:rsidR="00CA2B5D" w:rsidRDefault="00CA2B5D" w:rsidP="00A92753">
      <w:pPr>
        <w:pStyle w:val="NoSpacing"/>
        <w:tabs>
          <w:tab w:val="left" w:pos="4680"/>
        </w:tabs>
        <w:rPr>
          <w:rFonts w:ascii="Goudy Old Style" w:hAnsi="Goudy Old Style"/>
          <w:b/>
          <w:bCs/>
        </w:rPr>
      </w:pPr>
    </w:p>
    <w:p w14:paraId="43E80457" w14:textId="36FB447D" w:rsidR="00CA2B5D" w:rsidRDefault="00CA2B5D" w:rsidP="00A92753">
      <w:pPr>
        <w:pStyle w:val="NoSpacing"/>
        <w:tabs>
          <w:tab w:val="left" w:pos="4680"/>
        </w:tabs>
        <w:rPr>
          <w:rFonts w:ascii="Goudy Old Style" w:hAnsi="Goudy Old Style"/>
          <w:b/>
          <w:bCs/>
        </w:rPr>
      </w:pPr>
    </w:p>
    <w:p w14:paraId="607F42CE" w14:textId="0D32B90C" w:rsidR="00CA2B5D" w:rsidRDefault="00CA2B5D" w:rsidP="00A92753">
      <w:pPr>
        <w:pStyle w:val="NoSpacing"/>
        <w:tabs>
          <w:tab w:val="left" w:pos="4680"/>
        </w:tabs>
        <w:rPr>
          <w:rFonts w:ascii="Goudy Old Style" w:hAnsi="Goudy Old Style"/>
          <w:b/>
          <w:bCs/>
        </w:rPr>
      </w:pPr>
    </w:p>
    <w:p w14:paraId="6DF1BD86" w14:textId="6E00B869" w:rsidR="00CA2B5D" w:rsidRDefault="00CA2B5D" w:rsidP="00A92753">
      <w:pPr>
        <w:pStyle w:val="NoSpacing"/>
        <w:tabs>
          <w:tab w:val="left" w:pos="4680"/>
        </w:tabs>
        <w:rPr>
          <w:rFonts w:ascii="Goudy Old Style" w:hAnsi="Goudy Old Style"/>
          <w:b/>
          <w:bCs/>
        </w:rPr>
      </w:pPr>
    </w:p>
    <w:p w14:paraId="2CAF825E" w14:textId="64290B1D" w:rsidR="00CA2B5D" w:rsidRDefault="00CA2B5D" w:rsidP="00A92753">
      <w:pPr>
        <w:pStyle w:val="NoSpacing"/>
        <w:tabs>
          <w:tab w:val="left" w:pos="4680"/>
        </w:tabs>
        <w:rPr>
          <w:rFonts w:ascii="Goudy Old Style" w:hAnsi="Goudy Old Style"/>
          <w:b/>
          <w:bCs/>
        </w:rPr>
      </w:pPr>
    </w:p>
    <w:p w14:paraId="159C55DE" w14:textId="2996E291" w:rsidR="00CA2B5D" w:rsidRDefault="00CA2B5D" w:rsidP="00A92753">
      <w:pPr>
        <w:pStyle w:val="NoSpacing"/>
        <w:tabs>
          <w:tab w:val="left" w:pos="4680"/>
        </w:tabs>
        <w:rPr>
          <w:rFonts w:ascii="Goudy Old Style" w:hAnsi="Goudy Old Style"/>
          <w:b/>
          <w:bCs/>
        </w:rPr>
      </w:pPr>
    </w:p>
    <w:p w14:paraId="1C7EA201" w14:textId="4119C539" w:rsidR="00CA2B5D" w:rsidRDefault="00CA2B5D" w:rsidP="00A92753">
      <w:pPr>
        <w:pStyle w:val="NoSpacing"/>
        <w:tabs>
          <w:tab w:val="left" w:pos="4680"/>
        </w:tabs>
        <w:rPr>
          <w:rFonts w:ascii="Goudy Old Style" w:hAnsi="Goudy Old Style"/>
          <w:b/>
          <w:bCs/>
        </w:rPr>
      </w:pPr>
    </w:p>
    <w:p w14:paraId="14AFF2C7" w14:textId="3D017251" w:rsidR="00CA2B5D" w:rsidRDefault="00CA2B5D" w:rsidP="00A92753">
      <w:pPr>
        <w:pStyle w:val="NoSpacing"/>
        <w:tabs>
          <w:tab w:val="left" w:pos="4680"/>
        </w:tabs>
        <w:rPr>
          <w:rFonts w:ascii="Goudy Old Style" w:hAnsi="Goudy Old Style"/>
          <w:b/>
          <w:bCs/>
        </w:rPr>
      </w:pPr>
    </w:p>
    <w:p w14:paraId="2ECDEB32" w14:textId="2CC4A07D" w:rsidR="00CA2B5D" w:rsidRDefault="00CA2B5D" w:rsidP="00A92753">
      <w:pPr>
        <w:pStyle w:val="NoSpacing"/>
        <w:tabs>
          <w:tab w:val="left" w:pos="4680"/>
        </w:tabs>
        <w:rPr>
          <w:rFonts w:ascii="Goudy Old Style" w:hAnsi="Goudy Old Style"/>
          <w:b/>
          <w:bCs/>
        </w:rPr>
      </w:pPr>
    </w:p>
    <w:p w14:paraId="0E4DA9E7" w14:textId="547BAD84" w:rsidR="00CA2B5D" w:rsidRDefault="00CA2B5D" w:rsidP="00A92753">
      <w:pPr>
        <w:pStyle w:val="NoSpacing"/>
        <w:tabs>
          <w:tab w:val="left" w:pos="4680"/>
        </w:tabs>
        <w:rPr>
          <w:rFonts w:ascii="Goudy Old Style" w:hAnsi="Goudy Old Style"/>
          <w:b/>
          <w:bCs/>
        </w:rPr>
      </w:pPr>
    </w:p>
    <w:p w14:paraId="27BC71B1" w14:textId="77777777" w:rsidR="00CA2B5D" w:rsidRDefault="00CA2B5D" w:rsidP="00A92753">
      <w:pPr>
        <w:pStyle w:val="NoSpacing"/>
        <w:tabs>
          <w:tab w:val="left" w:pos="4680"/>
        </w:tabs>
        <w:rPr>
          <w:rFonts w:ascii="Goudy Old Style" w:hAnsi="Goudy Old Style"/>
          <w:b/>
          <w:bCs/>
        </w:rPr>
      </w:pPr>
    </w:p>
    <w:p w14:paraId="0360C32E" w14:textId="77777777" w:rsidR="00C418D9" w:rsidRDefault="00C418D9" w:rsidP="00A92753">
      <w:pPr>
        <w:pStyle w:val="NoSpacing"/>
        <w:tabs>
          <w:tab w:val="left" w:pos="4680"/>
        </w:tabs>
        <w:rPr>
          <w:rFonts w:ascii="Goudy Old Style" w:hAnsi="Goudy Old Style"/>
          <w:b/>
          <w:bCs/>
        </w:rPr>
      </w:pPr>
    </w:p>
    <w:p w14:paraId="6BF1494F" w14:textId="4466B7AE" w:rsidR="00C418D9" w:rsidRDefault="00C418D9" w:rsidP="00A92753">
      <w:pPr>
        <w:pStyle w:val="NoSpacing"/>
        <w:tabs>
          <w:tab w:val="left" w:pos="4680"/>
        </w:tabs>
        <w:rPr>
          <w:rFonts w:ascii="Goudy Old Style" w:hAnsi="Goudy Old Style"/>
          <w:b/>
          <w:bCs/>
        </w:rPr>
      </w:pPr>
    </w:p>
    <w:p w14:paraId="33A1608F" w14:textId="51021954" w:rsidR="00C40761" w:rsidRDefault="00C40761" w:rsidP="00A92753">
      <w:pPr>
        <w:pStyle w:val="NoSpacing"/>
        <w:tabs>
          <w:tab w:val="left" w:pos="4680"/>
        </w:tabs>
        <w:rPr>
          <w:rFonts w:ascii="Goudy Old Style" w:hAnsi="Goudy Old Style"/>
          <w:b/>
          <w:bCs/>
        </w:rPr>
      </w:pPr>
    </w:p>
    <w:p w14:paraId="58927B03" w14:textId="06861795" w:rsidR="00C40761" w:rsidRDefault="00C40761" w:rsidP="00A92753">
      <w:pPr>
        <w:pStyle w:val="NoSpacing"/>
        <w:tabs>
          <w:tab w:val="left" w:pos="4680"/>
        </w:tabs>
        <w:rPr>
          <w:rFonts w:ascii="Goudy Old Style" w:hAnsi="Goudy Old Style"/>
          <w:b/>
          <w:bCs/>
        </w:rPr>
      </w:pPr>
    </w:p>
    <w:p w14:paraId="61435B69" w14:textId="7016B265" w:rsidR="00C40761" w:rsidRDefault="00C40761" w:rsidP="00A92753">
      <w:pPr>
        <w:pStyle w:val="NoSpacing"/>
        <w:tabs>
          <w:tab w:val="left" w:pos="4680"/>
        </w:tabs>
        <w:rPr>
          <w:rFonts w:ascii="Goudy Old Style" w:hAnsi="Goudy Old Style"/>
          <w:b/>
          <w:bCs/>
        </w:rPr>
      </w:pPr>
    </w:p>
    <w:p w14:paraId="31C6B212" w14:textId="2EAA2D3D" w:rsidR="00C40761" w:rsidRDefault="00C40761" w:rsidP="00A92753">
      <w:pPr>
        <w:pStyle w:val="NoSpacing"/>
        <w:tabs>
          <w:tab w:val="left" w:pos="4680"/>
        </w:tabs>
        <w:rPr>
          <w:rFonts w:ascii="Goudy Old Style" w:hAnsi="Goudy Old Style"/>
          <w:b/>
          <w:bCs/>
        </w:rPr>
      </w:pPr>
    </w:p>
    <w:p w14:paraId="519648B0" w14:textId="0D6F6560" w:rsidR="00C40761" w:rsidRDefault="00C40761" w:rsidP="00A92753">
      <w:pPr>
        <w:pStyle w:val="NoSpacing"/>
        <w:tabs>
          <w:tab w:val="left" w:pos="4680"/>
        </w:tabs>
        <w:rPr>
          <w:rFonts w:ascii="Goudy Old Style" w:hAnsi="Goudy Old Style"/>
          <w:b/>
          <w:bCs/>
        </w:rPr>
      </w:pPr>
    </w:p>
    <w:p w14:paraId="0590DAC3" w14:textId="212517E0" w:rsidR="00C40761" w:rsidRDefault="00C40761" w:rsidP="00A92753">
      <w:pPr>
        <w:pStyle w:val="NoSpacing"/>
        <w:tabs>
          <w:tab w:val="left" w:pos="4680"/>
        </w:tabs>
        <w:rPr>
          <w:rFonts w:ascii="Goudy Old Style" w:hAnsi="Goudy Old Style"/>
          <w:b/>
          <w:bCs/>
        </w:rPr>
      </w:pPr>
    </w:p>
    <w:p w14:paraId="2711A639" w14:textId="31F8368A" w:rsidR="00C40761" w:rsidRDefault="00C40761" w:rsidP="00A92753">
      <w:pPr>
        <w:pStyle w:val="NoSpacing"/>
        <w:tabs>
          <w:tab w:val="left" w:pos="4680"/>
        </w:tabs>
        <w:rPr>
          <w:rFonts w:ascii="Goudy Old Style" w:hAnsi="Goudy Old Style"/>
          <w:b/>
          <w:bCs/>
        </w:rPr>
      </w:pPr>
    </w:p>
    <w:p w14:paraId="1A510CA6" w14:textId="325EFED8" w:rsidR="007C59E0" w:rsidRDefault="007C59E0" w:rsidP="00A92753">
      <w:pPr>
        <w:pStyle w:val="NoSpacing"/>
        <w:tabs>
          <w:tab w:val="left" w:pos="4680"/>
        </w:tabs>
        <w:rPr>
          <w:rFonts w:ascii="Goudy Old Style" w:hAnsi="Goudy Old Style"/>
          <w:b/>
          <w:bCs/>
        </w:rPr>
      </w:pPr>
    </w:p>
    <w:p w14:paraId="01636356" w14:textId="5CE69CED" w:rsidR="007C59E0" w:rsidRDefault="007C59E0" w:rsidP="00A92753">
      <w:pPr>
        <w:pStyle w:val="NoSpacing"/>
        <w:tabs>
          <w:tab w:val="left" w:pos="4680"/>
        </w:tabs>
        <w:rPr>
          <w:rFonts w:ascii="Goudy Old Style" w:hAnsi="Goudy Old Style"/>
          <w:b/>
          <w:bCs/>
        </w:rPr>
      </w:pPr>
    </w:p>
    <w:p w14:paraId="161F2344" w14:textId="4398AD9D" w:rsidR="007C59E0" w:rsidRDefault="007C59E0" w:rsidP="00A92753">
      <w:pPr>
        <w:pStyle w:val="NoSpacing"/>
        <w:tabs>
          <w:tab w:val="left" w:pos="4680"/>
        </w:tabs>
        <w:rPr>
          <w:rFonts w:ascii="Goudy Old Style" w:hAnsi="Goudy Old Style"/>
          <w:b/>
          <w:bCs/>
        </w:rPr>
      </w:pPr>
    </w:p>
    <w:p w14:paraId="4AF996E0" w14:textId="77777777" w:rsidR="008740DB" w:rsidRDefault="008740DB" w:rsidP="00A92753">
      <w:pPr>
        <w:pStyle w:val="NoSpacing"/>
        <w:tabs>
          <w:tab w:val="left" w:pos="4680"/>
        </w:tabs>
        <w:rPr>
          <w:rFonts w:ascii="Goudy Old Style" w:hAnsi="Goudy Old Style"/>
          <w:b/>
          <w:bCs/>
        </w:rPr>
      </w:pPr>
      <w:bookmarkStart w:id="3" w:name="_GoBack"/>
      <w:bookmarkEnd w:id="3"/>
    </w:p>
    <w:p w14:paraId="1BA34562" w14:textId="77777777" w:rsidR="007C59E0" w:rsidRDefault="007C59E0" w:rsidP="00A92753">
      <w:pPr>
        <w:pStyle w:val="NoSpacing"/>
        <w:tabs>
          <w:tab w:val="left" w:pos="4680"/>
        </w:tabs>
        <w:rPr>
          <w:rFonts w:ascii="Goudy Old Style" w:hAnsi="Goudy Old Style"/>
          <w:b/>
          <w:bCs/>
        </w:rPr>
      </w:pPr>
    </w:p>
    <w:p w14:paraId="79CCC737" w14:textId="77777777" w:rsidR="00C418D9" w:rsidRDefault="00C418D9" w:rsidP="00A92753">
      <w:pPr>
        <w:pStyle w:val="NoSpacing"/>
        <w:tabs>
          <w:tab w:val="left" w:pos="4680"/>
        </w:tabs>
        <w:rPr>
          <w:rFonts w:ascii="Goudy Old Style" w:hAnsi="Goudy Old Style"/>
          <w:b/>
          <w:bCs/>
        </w:rPr>
      </w:pPr>
    </w:p>
    <w:p w14:paraId="628D4393" w14:textId="77777777" w:rsidR="00C418D9" w:rsidRDefault="00C418D9" w:rsidP="00A92753">
      <w:pPr>
        <w:pStyle w:val="NoSpacing"/>
        <w:tabs>
          <w:tab w:val="left" w:pos="4680"/>
        </w:tabs>
        <w:rPr>
          <w:rFonts w:ascii="Goudy Old Style" w:hAnsi="Goudy Old Style"/>
          <w:b/>
          <w:bCs/>
        </w:rPr>
      </w:pPr>
    </w:p>
    <w:p w14:paraId="1CD838FD" w14:textId="77777777" w:rsidR="00C418D9" w:rsidRDefault="00C418D9" w:rsidP="00A92753">
      <w:pPr>
        <w:pStyle w:val="NoSpacing"/>
        <w:tabs>
          <w:tab w:val="left" w:pos="4680"/>
        </w:tabs>
        <w:rPr>
          <w:rFonts w:ascii="Goudy Old Style" w:hAnsi="Goudy Old Style"/>
          <w:b/>
          <w:bCs/>
        </w:rPr>
      </w:pPr>
    </w:p>
    <w:p w14:paraId="13A5B210" w14:textId="77777777" w:rsidR="00C418D9" w:rsidRDefault="00C418D9" w:rsidP="00A92753">
      <w:pPr>
        <w:pStyle w:val="NoSpacing"/>
        <w:tabs>
          <w:tab w:val="left" w:pos="4680"/>
        </w:tabs>
        <w:rPr>
          <w:rFonts w:ascii="Goudy Old Style" w:hAnsi="Goudy Old Style"/>
          <w:b/>
          <w:bCs/>
        </w:rPr>
      </w:pPr>
    </w:p>
    <w:p w14:paraId="4092941A" w14:textId="77777777" w:rsidR="00C418D9" w:rsidRDefault="00C418D9" w:rsidP="00A92753">
      <w:pPr>
        <w:pStyle w:val="NoSpacing"/>
        <w:tabs>
          <w:tab w:val="left" w:pos="4680"/>
        </w:tabs>
        <w:rPr>
          <w:rFonts w:ascii="Goudy Old Style" w:hAnsi="Goudy Old Style"/>
          <w:b/>
          <w:bCs/>
        </w:rPr>
      </w:pPr>
    </w:p>
    <w:p w14:paraId="6DE00F84" w14:textId="56ACDC77" w:rsidR="00D10F0B" w:rsidRPr="00C75937" w:rsidRDefault="00A92753" w:rsidP="00A92753">
      <w:pPr>
        <w:pStyle w:val="NoSpacing"/>
        <w:tabs>
          <w:tab w:val="left" w:pos="4680"/>
        </w:tabs>
        <w:rPr>
          <w:rFonts w:ascii="Goudy Old Style" w:hAnsi="Goudy Old Style"/>
          <w:b/>
          <w:bCs/>
        </w:rPr>
      </w:pPr>
      <w:r>
        <w:rPr>
          <w:noProof/>
        </w:rPr>
        <w:drawing>
          <wp:anchor distT="0" distB="0" distL="114300" distR="114300" simplePos="0" relativeHeight="251661312" behindDoc="0" locked="0" layoutInCell="1" allowOverlap="1" wp14:anchorId="32CD8AC7" wp14:editId="0134F5D3">
            <wp:simplePos x="0" y="0"/>
            <wp:positionH relativeFrom="column">
              <wp:posOffset>2108835</wp:posOffset>
            </wp:positionH>
            <wp:positionV relativeFrom="paragraph">
              <wp:posOffset>6350</wp:posOffset>
            </wp:positionV>
            <wp:extent cx="635635" cy="739775"/>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5635" cy="739775"/>
                    </a:xfrm>
                    <a:prstGeom prst="rect">
                      <a:avLst/>
                    </a:prstGeom>
                    <a:noFill/>
                  </pic:spPr>
                </pic:pic>
              </a:graphicData>
            </a:graphic>
            <wp14:sizeRelH relativeFrom="page">
              <wp14:pctWidth>0</wp14:pctWidth>
            </wp14:sizeRelH>
            <wp14:sizeRelV relativeFrom="page">
              <wp14:pctHeight>0</wp14:pctHeight>
            </wp14:sizeRelV>
          </wp:anchor>
        </w:drawing>
      </w:r>
      <w:r>
        <w:rPr>
          <w:rFonts w:ascii="Goudy Old Style" w:hAnsi="Goudy Old Style"/>
          <w:b/>
          <w:bCs/>
        </w:rPr>
        <w:tab/>
      </w:r>
      <w:r w:rsidR="00D10F0B" w:rsidRPr="00C75937">
        <w:rPr>
          <w:rFonts w:ascii="Goudy Old Style" w:hAnsi="Goudy Old Style"/>
          <w:b/>
          <w:bCs/>
        </w:rPr>
        <w:t>St. Andrew's Episcopal Cathedral</w:t>
      </w:r>
    </w:p>
    <w:p w14:paraId="47C01AB6" w14:textId="5E6353F9" w:rsidR="00D10F0B" w:rsidRPr="00C75937" w:rsidRDefault="00A92753" w:rsidP="00A92753">
      <w:pPr>
        <w:pStyle w:val="NoSpacing"/>
        <w:tabs>
          <w:tab w:val="left" w:pos="4680"/>
        </w:tabs>
        <w:rPr>
          <w:rFonts w:ascii="Goudy Old Style" w:hAnsi="Goudy Old Style"/>
          <w:b/>
          <w:bCs/>
        </w:rPr>
      </w:pPr>
      <w:r>
        <w:rPr>
          <w:rFonts w:ascii="Goudy Old Style" w:hAnsi="Goudy Old Style"/>
          <w:b/>
          <w:bCs/>
        </w:rPr>
        <w:tab/>
      </w:r>
      <w:r w:rsidR="00D10F0B" w:rsidRPr="00C75937">
        <w:rPr>
          <w:rFonts w:ascii="Goudy Old Style" w:hAnsi="Goudy Old Style"/>
          <w:b/>
          <w:bCs/>
        </w:rPr>
        <w:t>www.facebook.com/yourcathedralinthecity</w:t>
      </w:r>
    </w:p>
    <w:p w14:paraId="2FCD975A" w14:textId="23996E25" w:rsidR="00D10F0B" w:rsidRPr="00C75937" w:rsidRDefault="00A92753" w:rsidP="00A92753">
      <w:pPr>
        <w:pStyle w:val="NoSpacing"/>
        <w:tabs>
          <w:tab w:val="left" w:pos="4680"/>
        </w:tabs>
        <w:rPr>
          <w:rFonts w:ascii="Goudy Old Style" w:hAnsi="Goudy Old Style"/>
          <w:b/>
          <w:bCs/>
        </w:rPr>
      </w:pPr>
      <w:r>
        <w:rPr>
          <w:rFonts w:ascii="Goudy Old Style" w:hAnsi="Goudy Old Style"/>
          <w:b/>
          <w:bCs/>
        </w:rPr>
        <w:tab/>
      </w:r>
      <w:r w:rsidR="00D10F0B" w:rsidRPr="00C75937">
        <w:rPr>
          <w:rFonts w:ascii="Goudy Old Style" w:hAnsi="Goudy Old Style"/>
          <w:b/>
          <w:bCs/>
        </w:rPr>
        <w:t>305 E. Capitol St | Jackson MS, 39201</w:t>
      </w:r>
    </w:p>
    <w:p w14:paraId="7D342C5C" w14:textId="5023507D" w:rsidR="00D10F0B" w:rsidRPr="00C75937" w:rsidRDefault="00A92753" w:rsidP="00A92753">
      <w:pPr>
        <w:pStyle w:val="NoSpacing"/>
        <w:tabs>
          <w:tab w:val="left" w:pos="4680"/>
        </w:tabs>
        <w:rPr>
          <w:rFonts w:ascii="Goudy Old Style" w:hAnsi="Goudy Old Style"/>
          <w:b/>
          <w:bCs/>
        </w:rPr>
      </w:pPr>
      <w:r>
        <w:rPr>
          <w:rFonts w:ascii="Goudy Old Style" w:hAnsi="Goudy Old Style"/>
        </w:rPr>
        <w:tab/>
      </w:r>
      <w:r w:rsidR="00D10F0B" w:rsidRPr="00C75937">
        <w:rPr>
          <w:rFonts w:ascii="Goudy Old Style" w:hAnsi="Goudy Old Style"/>
        </w:rPr>
        <w:t>standrews.ms | 601-354-1535</w:t>
      </w:r>
      <w:bookmarkEnd w:id="1"/>
      <w:bookmarkEnd w:id="2"/>
    </w:p>
    <w:sectPr w:rsidR="00D10F0B" w:rsidRPr="00C75937" w:rsidSect="00483E47">
      <w:footerReference w:type="default" r:id="rId21"/>
      <w:type w:val="continuous"/>
      <w:pgSz w:w="12240" w:h="15840"/>
      <w:pgMar w:top="360" w:right="720" w:bottom="45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63DC5" w14:textId="77777777" w:rsidR="00D10F0B" w:rsidRDefault="00D10F0B" w:rsidP="009D6C5F">
      <w:r>
        <w:separator/>
      </w:r>
    </w:p>
  </w:endnote>
  <w:endnote w:type="continuationSeparator" w:id="0">
    <w:p w14:paraId="66E0E339" w14:textId="77777777" w:rsidR="00D10F0B" w:rsidRDefault="00D10F0B" w:rsidP="009D6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ill Sans Nova Book">
    <w:altName w:val="Calibri"/>
    <w:panose1 w:val="020B0502020204020203"/>
    <w:charset w:val="00"/>
    <w:family w:val="swiss"/>
    <w:notTrueType/>
    <w:pitch w:val="variable"/>
    <w:sig w:usb0="A00002AF" w:usb1="0000680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altName w:val="Arial"/>
    <w:panose1 w:val="020B0604020202020204"/>
    <w:charset w:val="00"/>
    <w:family w:val="roman"/>
    <w:pitch w:val="default"/>
    <w:sig w:usb0="00000003" w:usb1="00000000" w:usb2="00000000" w:usb3="00000000" w:csb0="00000001" w:csb1="00000000"/>
  </w:font>
  <w:font w:name="Gill Sans Nova">
    <w:altName w:val="Gill Sans Nova"/>
    <w:charset w:val="00"/>
    <w:family w:val="swiss"/>
    <w:pitch w:val="variable"/>
    <w:sig w:usb0="80000287" w:usb1="00000002"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A0D3" w14:textId="77777777" w:rsidR="00D10F0B" w:rsidRDefault="009B6DB0" w:rsidP="004D5C60">
    <w:pPr>
      <w:pStyle w:val="Footer"/>
      <w:jc w:val="center"/>
    </w:pPr>
    <w:r>
      <w:fldChar w:fldCharType="begin"/>
    </w:r>
    <w:r>
      <w:instrText xml:space="preserve"> PAGE   \* MERGEFORMAT </w:instrText>
    </w:r>
    <w:r>
      <w:fldChar w:fldCharType="separate"/>
    </w:r>
    <w:r w:rsidR="00D10F0B">
      <w:rPr>
        <w:noProof/>
      </w:rPr>
      <w:t>13</w:t>
    </w:r>
    <w:r>
      <w:rPr>
        <w:noProof/>
      </w:rPr>
      <w:fldChar w:fldCharType="end"/>
    </w:r>
  </w:p>
  <w:p w14:paraId="64917E0A" w14:textId="77777777" w:rsidR="00D10F0B" w:rsidRDefault="00D10F0B" w:rsidP="009D6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4398" w14:textId="77777777" w:rsidR="00D10F0B" w:rsidRDefault="00D10F0B" w:rsidP="009D6C5F">
      <w:r>
        <w:separator/>
      </w:r>
    </w:p>
  </w:footnote>
  <w:footnote w:type="continuationSeparator" w:id="0">
    <w:p w14:paraId="68975AC8" w14:textId="77777777" w:rsidR="00D10F0B" w:rsidRDefault="00D10F0B" w:rsidP="009D6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D1D24"/>
    <w:multiLevelType w:val="hybridMultilevel"/>
    <w:tmpl w:val="4986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71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ARKW5uYmpgbmpko6SsGpxcWZ+XkgBcYmtQCYCc3yLQAAAA=="/>
  </w:docVars>
  <w:rsids>
    <w:rsidRoot w:val="004B5515"/>
    <w:rsid w:val="00000ED2"/>
    <w:rsid w:val="00003B4E"/>
    <w:rsid w:val="000043C9"/>
    <w:rsid w:val="0000473E"/>
    <w:rsid w:val="000070AB"/>
    <w:rsid w:val="000131CA"/>
    <w:rsid w:val="00020C82"/>
    <w:rsid w:val="00022CCC"/>
    <w:rsid w:val="00022FB0"/>
    <w:rsid w:val="000235B6"/>
    <w:rsid w:val="00024B9C"/>
    <w:rsid w:val="00025480"/>
    <w:rsid w:val="000304C1"/>
    <w:rsid w:val="0003123A"/>
    <w:rsid w:val="00031D6B"/>
    <w:rsid w:val="00035FEA"/>
    <w:rsid w:val="00040B8B"/>
    <w:rsid w:val="00041F15"/>
    <w:rsid w:val="0004226C"/>
    <w:rsid w:val="000425AB"/>
    <w:rsid w:val="00050878"/>
    <w:rsid w:val="00054204"/>
    <w:rsid w:val="000560AF"/>
    <w:rsid w:val="00056F7C"/>
    <w:rsid w:val="000601E1"/>
    <w:rsid w:val="00061F3B"/>
    <w:rsid w:val="000713F4"/>
    <w:rsid w:val="000716EC"/>
    <w:rsid w:val="00080802"/>
    <w:rsid w:val="00081541"/>
    <w:rsid w:val="000818FA"/>
    <w:rsid w:val="000849D6"/>
    <w:rsid w:val="00084B55"/>
    <w:rsid w:val="00086537"/>
    <w:rsid w:val="00091214"/>
    <w:rsid w:val="00093394"/>
    <w:rsid w:val="00093F18"/>
    <w:rsid w:val="000949F7"/>
    <w:rsid w:val="000965C4"/>
    <w:rsid w:val="000A239B"/>
    <w:rsid w:val="000A28E5"/>
    <w:rsid w:val="000A463B"/>
    <w:rsid w:val="000A619D"/>
    <w:rsid w:val="000B2256"/>
    <w:rsid w:val="000B679F"/>
    <w:rsid w:val="000B70CA"/>
    <w:rsid w:val="000B72FF"/>
    <w:rsid w:val="000C10B3"/>
    <w:rsid w:val="000C4B2E"/>
    <w:rsid w:val="000C6B0D"/>
    <w:rsid w:val="000C6F5E"/>
    <w:rsid w:val="000E0654"/>
    <w:rsid w:val="000E306A"/>
    <w:rsid w:val="000E5CEA"/>
    <w:rsid w:val="000E7D88"/>
    <w:rsid w:val="000F2DC3"/>
    <w:rsid w:val="000F7694"/>
    <w:rsid w:val="001003F9"/>
    <w:rsid w:val="00100CA9"/>
    <w:rsid w:val="00102A6E"/>
    <w:rsid w:val="00103236"/>
    <w:rsid w:val="00106199"/>
    <w:rsid w:val="0010734A"/>
    <w:rsid w:val="00111DD7"/>
    <w:rsid w:val="00112776"/>
    <w:rsid w:val="00112ED7"/>
    <w:rsid w:val="00117427"/>
    <w:rsid w:val="00125121"/>
    <w:rsid w:val="00127331"/>
    <w:rsid w:val="0012743B"/>
    <w:rsid w:val="00133CCC"/>
    <w:rsid w:val="00134C7C"/>
    <w:rsid w:val="0013557F"/>
    <w:rsid w:val="001373C5"/>
    <w:rsid w:val="00137643"/>
    <w:rsid w:val="0014132D"/>
    <w:rsid w:val="00142AA4"/>
    <w:rsid w:val="00143128"/>
    <w:rsid w:val="00146913"/>
    <w:rsid w:val="001517CD"/>
    <w:rsid w:val="00151D85"/>
    <w:rsid w:val="0015534E"/>
    <w:rsid w:val="00155E4B"/>
    <w:rsid w:val="001572F3"/>
    <w:rsid w:val="00161E6F"/>
    <w:rsid w:val="001624DB"/>
    <w:rsid w:val="00164494"/>
    <w:rsid w:val="00175024"/>
    <w:rsid w:val="00175C7D"/>
    <w:rsid w:val="001775A5"/>
    <w:rsid w:val="001800C1"/>
    <w:rsid w:val="001811FD"/>
    <w:rsid w:val="00181CC9"/>
    <w:rsid w:val="00186681"/>
    <w:rsid w:val="001936FD"/>
    <w:rsid w:val="00194A7E"/>
    <w:rsid w:val="001958E8"/>
    <w:rsid w:val="001A032A"/>
    <w:rsid w:val="001A0C37"/>
    <w:rsid w:val="001A1232"/>
    <w:rsid w:val="001A3F00"/>
    <w:rsid w:val="001A4EAE"/>
    <w:rsid w:val="001A6BFF"/>
    <w:rsid w:val="001B0C81"/>
    <w:rsid w:val="001B1D10"/>
    <w:rsid w:val="001B2187"/>
    <w:rsid w:val="001B25B0"/>
    <w:rsid w:val="001B5EFA"/>
    <w:rsid w:val="001B64F0"/>
    <w:rsid w:val="001C1DF2"/>
    <w:rsid w:val="001C2B8A"/>
    <w:rsid w:val="001C4F71"/>
    <w:rsid w:val="001C56E8"/>
    <w:rsid w:val="001D2A41"/>
    <w:rsid w:val="001D4FBD"/>
    <w:rsid w:val="001D551D"/>
    <w:rsid w:val="001D58F5"/>
    <w:rsid w:val="001E467B"/>
    <w:rsid w:val="001F0C48"/>
    <w:rsid w:val="001F13ED"/>
    <w:rsid w:val="001F29CE"/>
    <w:rsid w:val="00200318"/>
    <w:rsid w:val="00202E56"/>
    <w:rsid w:val="00207DA3"/>
    <w:rsid w:val="00207FEF"/>
    <w:rsid w:val="00212110"/>
    <w:rsid w:val="00214112"/>
    <w:rsid w:val="002147E9"/>
    <w:rsid w:val="002162DE"/>
    <w:rsid w:val="00224DBE"/>
    <w:rsid w:val="002271C7"/>
    <w:rsid w:val="0023230F"/>
    <w:rsid w:val="002347A4"/>
    <w:rsid w:val="00236EAF"/>
    <w:rsid w:val="00241499"/>
    <w:rsid w:val="00242203"/>
    <w:rsid w:val="00242564"/>
    <w:rsid w:val="00247799"/>
    <w:rsid w:val="00253869"/>
    <w:rsid w:val="00257D5F"/>
    <w:rsid w:val="00266DB0"/>
    <w:rsid w:val="00267A00"/>
    <w:rsid w:val="002702DD"/>
    <w:rsid w:val="00272452"/>
    <w:rsid w:val="00273ACD"/>
    <w:rsid w:val="00281F10"/>
    <w:rsid w:val="00282E6E"/>
    <w:rsid w:val="00283448"/>
    <w:rsid w:val="00284ED4"/>
    <w:rsid w:val="00286D4B"/>
    <w:rsid w:val="002913D0"/>
    <w:rsid w:val="00292C1F"/>
    <w:rsid w:val="002A0D2A"/>
    <w:rsid w:val="002A127D"/>
    <w:rsid w:val="002A3BD6"/>
    <w:rsid w:val="002A4B30"/>
    <w:rsid w:val="002A6A23"/>
    <w:rsid w:val="002B375C"/>
    <w:rsid w:val="002B4F89"/>
    <w:rsid w:val="002B5B98"/>
    <w:rsid w:val="002B635C"/>
    <w:rsid w:val="002B65DD"/>
    <w:rsid w:val="002C0DDD"/>
    <w:rsid w:val="002D6116"/>
    <w:rsid w:val="002D73EE"/>
    <w:rsid w:val="002D7C90"/>
    <w:rsid w:val="002E2060"/>
    <w:rsid w:val="002E3650"/>
    <w:rsid w:val="002F2963"/>
    <w:rsid w:val="002F6299"/>
    <w:rsid w:val="003012CF"/>
    <w:rsid w:val="00301B3B"/>
    <w:rsid w:val="00303A3F"/>
    <w:rsid w:val="00304272"/>
    <w:rsid w:val="00312D99"/>
    <w:rsid w:val="003137A1"/>
    <w:rsid w:val="00313C7C"/>
    <w:rsid w:val="00315A02"/>
    <w:rsid w:val="003168DC"/>
    <w:rsid w:val="00316A5E"/>
    <w:rsid w:val="003220C5"/>
    <w:rsid w:val="00325318"/>
    <w:rsid w:val="0033024B"/>
    <w:rsid w:val="003305B8"/>
    <w:rsid w:val="00335270"/>
    <w:rsid w:val="00335A75"/>
    <w:rsid w:val="00335D1A"/>
    <w:rsid w:val="00336878"/>
    <w:rsid w:val="00340031"/>
    <w:rsid w:val="003405EE"/>
    <w:rsid w:val="00342A35"/>
    <w:rsid w:val="003437FD"/>
    <w:rsid w:val="00343E8F"/>
    <w:rsid w:val="00351932"/>
    <w:rsid w:val="00354427"/>
    <w:rsid w:val="0035505F"/>
    <w:rsid w:val="00355C4C"/>
    <w:rsid w:val="003606CF"/>
    <w:rsid w:val="003647FA"/>
    <w:rsid w:val="003659B1"/>
    <w:rsid w:val="00367425"/>
    <w:rsid w:val="003753A3"/>
    <w:rsid w:val="003806F3"/>
    <w:rsid w:val="00380A33"/>
    <w:rsid w:val="00381ABA"/>
    <w:rsid w:val="00384C2F"/>
    <w:rsid w:val="00386796"/>
    <w:rsid w:val="00387071"/>
    <w:rsid w:val="0039050C"/>
    <w:rsid w:val="00391BF6"/>
    <w:rsid w:val="00393EEB"/>
    <w:rsid w:val="003942AB"/>
    <w:rsid w:val="003968E4"/>
    <w:rsid w:val="00396E70"/>
    <w:rsid w:val="00397484"/>
    <w:rsid w:val="003A4235"/>
    <w:rsid w:val="003A7F66"/>
    <w:rsid w:val="003B072A"/>
    <w:rsid w:val="003B0946"/>
    <w:rsid w:val="003B1412"/>
    <w:rsid w:val="003B2BEB"/>
    <w:rsid w:val="003B4BA1"/>
    <w:rsid w:val="003C733A"/>
    <w:rsid w:val="003D16D5"/>
    <w:rsid w:val="003D5AAC"/>
    <w:rsid w:val="003E2B02"/>
    <w:rsid w:val="003E4F08"/>
    <w:rsid w:val="003E671C"/>
    <w:rsid w:val="003F18D9"/>
    <w:rsid w:val="003F19CD"/>
    <w:rsid w:val="003F4A8E"/>
    <w:rsid w:val="003F5A9A"/>
    <w:rsid w:val="003F6DC0"/>
    <w:rsid w:val="003F7B02"/>
    <w:rsid w:val="00402EC5"/>
    <w:rsid w:val="00403E1F"/>
    <w:rsid w:val="004040BC"/>
    <w:rsid w:val="00410037"/>
    <w:rsid w:val="004170AC"/>
    <w:rsid w:val="00422870"/>
    <w:rsid w:val="00426483"/>
    <w:rsid w:val="004266F9"/>
    <w:rsid w:val="00431D7B"/>
    <w:rsid w:val="004320DE"/>
    <w:rsid w:val="00435EC5"/>
    <w:rsid w:val="0043646D"/>
    <w:rsid w:val="004367EC"/>
    <w:rsid w:val="004370FE"/>
    <w:rsid w:val="004428EE"/>
    <w:rsid w:val="004449C6"/>
    <w:rsid w:val="00446CB2"/>
    <w:rsid w:val="00450909"/>
    <w:rsid w:val="00451060"/>
    <w:rsid w:val="0045360A"/>
    <w:rsid w:val="004547A5"/>
    <w:rsid w:val="00454BE1"/>
    <w:rsid w:val="00454FE8"/>
    <w:rsid w:val="004559DC"/>
    <w:rsid w:val="004611F0"/>
    <w:rsid w:val="00463139"/>
    <w:rsid w:val="00463A26"/>
    <w:rsid w:val="00464792"/>
    <w:rsid w:val="00467AD6"/>
    <w:rsid w:val="004748DC"/>
    <w:rsid w:val="00475857"/>
    <w:rsid w:val="00483E47"/>
    <w:rsid w:val="004852F9"/>
    <w:rsid w:val="00491D95"/>
    <w:rsid w:val="00491FD1"/>
    <w:rsid w:val="004933BC"/>
    <w:rsid w:val="00494497"/>
    <w:rsid w:val="004971C9"/>
    <w:rsid w:val="004A31FE"/>
    <w:rsid w:val="004A718C"/>
    <w:rsid w:val="004B544B"/>
    <w:rsid w:val="004B5515"/>
    <w:rsid w:val="004B6FF6"/>
    <w:rsid w:val="004C02EB"/>
    <w:rsid w:val="004C2199"/>
    <w:rsid w:val="004C2D65"/>
    <w:rsid w:val="004C4E17"/>
    <w:rsid w:val="004C53F0"/>
    <w:rsid w:val="004C5873"/>
    <w:rsid w:val="004C7CAF"/>
    <w:rsid w:val="004D01E0"/>
    <w:rsid w:val="004D1A84"/>
    <w:rsid w:val="004D2098"/>
    <w:rsid w:val="004D5C60"/>
    <w:rsid w:val="004E1026"/>
    <w:rsid w:val="004E1D32"/>
    <w:rsid w:val="004E5326"/>
    <w:rsid w:val="004E5FC2"/>
    <w:rsid w:val="004F0C89"/>
    <w:rsid w:val="004F10DE"/>
    <w:rsid w:val="004F4215"/>
    <w:rsid w:val="00500740"/>
    <w:rsid w:val="005020E2"/>
    <w:rsid w:val="00502647"/>
    <w:rsid w:val="00504AE4"/>
    <w:rsid w:val="005053EC"/>
    <w:rsid w:val="00511BE4"/>
    <w:rsid w:val="005150C4"/>
    <w:rsid w:val="005153DD"/>
    <w:rsid w:val="0051707C"/>
    <w:rsid w:val="0052099E"/>
    <w:rsid w:val="00521758"/>
    <w:rsid w:val="00524376"/>
    <w:rsid w:val="0052531B"/>
    <w:rsid w:val="005257CC"/>
    <w:rsid w:val="00526637"/>
    <w:rsid w:val="005266F6"/>
    <w:rsid w:val="005270BC"/>
    <w:rsid w:val="00527244"/>
    <w:rsid w:val="00530C59"/>
    <w:rsid w:val="00533CB8"/>
    <w:rsid w:val="00535542"/>
    <w:rsid w:val="00535BE9"/>
    <w:rsid w:val="00536D86"/>
    <w:rsid w:val="00537D1B"/>
    <w:rsid w:val="00540B96"/>
    <w:rsid w:val="005418EB"/>
    <w:rsid w:val="00542FCA"/>
    <w:rsid w:val="00545130"/>
    <w:rsid w:val="00546D06"/>
    <w:rsid w:val="0055501E"/>
    <w:rsid w:val="005573B0"/>
    <w:rsid w:val="005575E2"/>
    <w:rsid w:val="0056203E"/>
    <w:rsid w:val="0056247E"/>
    <w:rsid w:val="00562A45"/>
    <w:rsid w:val="00565221"/>
    <w:rsid w:val="00574E85"/>
    <w:rsid w:val="00576147"/>
    <w:rsid w:val="00585677"/>
    <w:rsid w:val="00585852"/>
    <w:rsid w:val="005867F5"/>
    <w:rsid w:val="00590799"/>
    <w:rsid w:val="005910EC"/>
    <w:rsid w:val="00594408"/>
    <w:rsid w:val="00594C4A"/>
    <w:rsid w:val="005A0DD6"/>
    <w:rsid w:val="005A542D"/>
    <w:rsid w:val="005A7BED"/>
    <w:rsid w:val="005B03E3"/>
    <w:rsid w:val="005B594A"/>
    <w:rsid w:val="005B5A49"/>
    <w:rsid w:val="005B6041"/>
    <w:rsid w:val="005B7BF2"/>
    <w:rsid w:val="005C0071"/>
    <w:rsid w:val="005C1856"/>
    <w:rsid w:val="005C1C64"/>
    <w:rsid w:val="005C1FB9"/>
    <w:rsid w:val="005C78D2"/>
    <w:rsid w:val="005D1130"/>
    <w:rsid w:val="005D1591"/>
    <w:rsid w:val="005D2647"/>
    <w:rsid w:val="005D6C90"/>
    <w:rsid w:val="005D7E0E"/>
    <w:rsid w:val="005E3A7F"/>
    <w:rsid w:val="005E42D0"/>
    <w:rsid w:val="005E7A76"/>
    <w:rsid w:val="005F3148"/>
    <w:rsid w:val="005F32F2"/>
    <w:rsid w:val="005F3B30"/>
    <w:rsid w:val="006001BE"/>
    <w:rsid w:val="00600D17"/>
    <w:rsid w:val="00603F20"/>
    <w:rsid w:val="006057BF"/>
    <w:rsid w:val="006058EC"/>
    <w:rsid w:val="00605CD8"/>
    <w:rsid w:val="00605EC0"/>
    <w:rsid w:val="006060ED"/>
    <w:rsid w:val="00607C97"/>
    <w:rsid w:val="00612E97"/>
    <w:rsid w:val="0061679D"/>
    <w:rsid w:val="0061761E"/>
    <w:rsid w:val="00633C9F"/>
    <w:rsid w:val="006375C6"/>
    <w:rsid w:val="00641669"/>
    <w:rsid w:val="006464FF"/>
    <w:rsid w:val="00653144"/>
    <w:rsid w:val="00664096"/>
    <w:rsid w:val="00664945"/>
    <w:rsid w:val="00664DC5"/>
    <w:rsid w:val="00672EFA"/>
    <w:rsid w:val="00672FD1"/>
    <w:rsid w:val="00673397"/>
    <w:rsid w:val="00674940"/>
    <w:rsid w:val="00675396"/>
    <w:rsid w:val="006753D9"/>
    <w:rsid w:val="006775F0"/>
    <w:rsid w:val="0068033D"/>
    <w:rsid w:val="00680C99"/>
    <w:rsid w:val="006848FB"/>
    <w:rsid w:val="00686DB1"/>
    <w:rsid w:val="00686F42"/>
    <w:rsid w:val="00690B4A"/>
    <w:rsid w:val="00692552"/>
    <w:rsid w:val="006A15B3"/>
    <w:rsid w:val="006A2058"/>
    <w:rsid w:val="006A2CE5"/>
    <w:rsid w:val="006A6C7A"/>
    <w:rsid w:val="006A7A35"/>
    <w:rsid w:val="006A7E37"/>
    <w:rsid w:val="006B1FE6"/>
    <w:rsid w:val="006B34CC"/>
    <w:rsid w:val="006B3F95"/>
    <w:rsid w:val="006B5E09"/>
    <w:rsid w:val="006C3AAD"/>
    <w:rsid w:val="006C73D0"/>
    <w:rsid w:val="006D39C8"/>
    <w:rsid w:val="006D58F7"/>
    <w:rsid w:val="006D7051"/>
    <w:rsid w:val="006E14CE"/>
    <w:rsid w:val="006E1526"/>
    <w:rsid w:val="006E23B8"/>
    <w:rsid w:val="006E3718"/>
    <w:rsid w:val="006E4B13"/>
    <w:rsid w:val="006E7D8A"/>
    <w:rsid w:val="006F1762"/>
    <w:rsid w:val="006F5387"/>
    <w:rsid w:val="00701EEF"/>
    <w:rsid w:val="0070332A"/>
    <w:rsid w:val="0070445D"/>
    <w:rsid w:val="007064C7"/>
    <w:rsid w:val="00707245"/>
    <w:rsid w:val="00710E28"/>
    <w:rsid w:val="00716265"/>
    <w:rsid w:val="007236A8"/>
    <w:rsid w:val="00724456"/>
    <w:rsid w:val="00725F16"/>
    <w:rsid w:val="00726B35"/>
    <w:rsid w:val="00730CF6"/>
    <w:rsid w:val="007370F2"/>
    <w:rsid w:val="00742A05"/>
    <w:rsid w:val="007475AD"/>
    <w:rsid w:val="007478F3"/>
    <w:rsid w:val="00760C76"/>
    <w:rsid w:val="00761A86"/>
    <w:rsid w:val="00767B65"/>
    <w:rsid w:val="0077418A"/>
    <w:rsid w:val="007751EC"/>
    <w:rsid w:val="0078073D"/>
    <w:rsid w:val="00780FB1"/>
    <w:rsid w:val="00783845"/>
    <w:rsid w:val="00784158"/>
    <w:rsid w:val="007A388B"/>
    <w:rsid w:val="007A3DC7"/>
    <w:rsid w:val="007B106F"/>
    <w:rsid w:val="007B1870"/>
    <w:rsid w:val="007B2529"/>
    <w:rsid w:val="007B2960"/>
    <w:rsid w:val="007B5194"/>
    <w:rsid w:val="007B5661"/>
    <w:rsid w:val="007C04D2"/>
    <w:rsid w:val="007C5382"/>
    <w:rsid w:val="007C59E0"/>
    <w:rsid w:val="007C6DDA"/>
    <w:rsid w:val="007C7865"/>
    <w:rsid w:val="007D2665"/>
    <w:rsid w:val="007D49D0"/>
    <w:rsid w:val="007D4D6C"/>
    <w:rsid w:val="007D5F77"/>
    <w:rsid w:val="007E0C4E"/>
    <w:rsid w:val="007E1872"/>
    <w:rsid w:val="007E1A44"/>
    <w:rsid w:val="007E66DB"/>
    <w:rsid w:val="007F04DC"/>
    <w:rsid w:val="00801437"/>
    <w:rsid w:val="00802B6B"/>
    <w:rsid w:val="0081292F"/>
    <w:rsid w:val="00813785"/>
    <w:rsid w:val="008202C1"/>
    <w:rsid w:val="00822133"/>
    <w:rsid w:val="00826C0E"/>
    <w:rsid w:val="00831047"/>
    <w:rsid w:val="00831E7D"/>
    <w:rsid w:val="00833CA4"/>
    <w:rsid w:val="00833D89"/>
    <w:rsid w:val="0083514D"/>
    <w:rsid w:val="00835229"/>
    <w:rsid w:val="00841EF0"/>
    <w:rsid w:val="00845156"/>
    <w:rsid w:val="0085033B"/>
    <w:rsid w:val="008526EC"/>
    <w:rsid w:val="008625BA"/>
    <w:rsid w:val="00867296"/>
    <w:rsid w:val="00870AFF"/>
    <w:rsid w:val="0087133C"/>
    <w:rsid w:val="008740DB"/>
    <w:rsid w:val="00874FD2"/>
    <w:rsid w:val="00875AAB"/>
    <w:rsid w:val="00876B79"/>
    <w:rsid w:val="00876EBA"/>
    <w:rsid w:val="00881EAE"/>
    <w:rsid w:val="008A045D"/>
    <w:rsid w:val="008A0543"/>
    <w:rsid w:val="008A05B0"/>
    <w:rsid w:val="008A17D0"/>
    <w:rsid w:val="008A2981"/>
    <w:rsid w:val="008A46DB"/>
    <w:rsid w:val="008A7D52"/>
    <w:rsid w:val="008B49A3"/>
    <w:rsid w:val="008B67D6"/>
    <w:rsid w:val="008B6EC3"/>
    <w:rsid w:val="008C0E10"/>
    <w:rsid w:val="008E2740"/>
    <w:rsid w:val="008F0A6C"/>
    <w:rsid w:val="008F1E9C"/>
    <w:rsid w:val="008F2000"/>
    <w:rsid w:val="008F6C5F"/>
    <w:rsid w:val="00900AED"/>
    <w:rsid w:val="009010C7"/>
    <w:rsid w:val="009074C0"/>
    <w:rsid w:val="00907546"/>
    <w:rsid w:val="009256DA"/>
    <w:rsid w:val="00926C9D"/>
    <w:rsid w:val="009335ED"/>
    <w:rsid w:val="00935DBD"/>
    <w:rsid w:val="00936A9C"/>
    <w:rsid w:val="00937367"/>
    <w:rsid w:val="009379D5"/>
    <w:rsid w:val="00937C4F"/>
    <w:rsid w:val="00940BAD"/>
    <w:rsid w:val="00941817"/>
    <w:rsid w:val="00942E08"/>
    <w:rsid w:val="009440EC"/>
    <w:rsid w:val="00945570"/>
    <w:rsid w:val="00946BB5"/>
    <w:rsid w:val="009517C7"/>
    <w:rsid w:val="00955530"/>
    <w:rsid w:val="009568A7"/>
    <w:rsid w:val="00963EA6"/>
    <w:rsid w:val="00970CF0"/>
    <w:rsid w:val="00971B07"/>
    <w:rsid w:val="009807BE"/>
    <w:rsid w:val="009811B0"/>
    <w:rsid w:val="00985154"/>
    <w:rsid w:val="00990267"/>
    <w:rsid w:val="00991EA0"/>
    <w:rsid w:val="0099422A"/>
    <w:rsid w:val="009A2E40"/>
    <w:rsid w:val="009A35F8"/>
    <w:rsid w:val="009A3982"/>
    <w:rsid w:val="009A4362"/>
    <w:rsid w:val="009B2574"/>
    <w:rsid w:val="009B2776"/>
    <w:rsid w:val="009B450E"/>
    <w:rsid w:val="009B5FD2"/>
    <w:rsid w:val="009B6DB0"/>
    <w:rsid w:val="009C037B"/>
    <w:rsid w:val="009C31DB"/>
    <w:rsid w:val="009C6F99"/>
    <w:rsid w:val="009D035F"/>
    <w:rsid w:val="009D2D2D"/>
    <w:rsid w:val="009D5BF9"/>
    <w:rsid w:val="009D6035"/>
    <w:rsid w:val="009D6C5F"/>
    <w:rsid w:val="009E089F"/>
    <w:rsid w:val="009E1D39"/>
    <w:rsid w:val="009E1F14"/>
    <w:rsid w:val="009E7BA0"/>
    <w:rsid w:val="009F1626"/>
    <w:rsid w:val="009F17D0"/>
    <w:rsid w:val="009F17F2"/>
    <w:rsid w:val="009F307E"/>
    <w:rsid w:val="009F6DEC"/>
    <w:rsid w:val="00A00D04"/>
    <w:rsid w:val="00A0145F"/>
    <w:rsid w:val="00A046E9"/>
    <w:rsid w:val="00A05514"/>
    <w:rsid w:val="00A06779"/>
    <w:rsid w:val="00A07D0B"/>
    <w:rsid w:val="00A10ECB"/>
    <w:rsid w:val="00A1761B"/>
    <w:rsid w:val="00A179B8"/>
    <w:rsid w:val="00A2218E"/>
    <w:rsid w:val="00A235EE"/>
    <w:rsid w:val="00A23B6D"/>
    <w:rsid w:val="00A30597"/>
    <w:rsid w:val="00A33643"/>
    <w:rsid w:val="00A40A40"/>
    <w:rsid w:val="00A47EED"/>
    <w:rsid w:val="00A5106E"/>
    <w:rsid w:val="00A51436"/>
    <w:rsid w:val="00A53E74"/>
    <w:rsid w:val="00A55789"/>
    <w:rsid w:val="00A61C5F"/>
    <w:rsid w:val="00A63CBB"/>
    <w:rsid w:val="00A65234"/>
    <w:rsid w:val="00A66CAC"/>
    <w:rsid w:val="00A70BD1"/>
    <w:rsid w:val="00A72953"/>
    <w:rsid w:val="00A7336A"/>
    <w:rsid w:val="00A86159"/>
    <w:rsid w:val="00A90089"/>
    <w:rsid w:val="00A92753"/>
    <w:rsid w:val="00A92FA4"/>
    <w:rsid w:val="00AA2400"/>
    <w:rsid w:val="00AA3264"/>
    <w:rsid w:val="00AA450D"/>
    <w:rsid w:val="00AA464D"/>
    <w:rsid w:val="00AA4EDE"/>
    <w:rsid w:val="00AB08BD"/>
    <w:rsid w:val="00AB21A5"/>
    <w:rsid w:val="00AB2342"/>
    <w:rsid w:val="00AB3EDA"/>
    <w:rsid w:val="00AB499B"/>
    <w:rsid w:val="00AB4F38"/>
    <w:rsid w:val="00AB6088"/>
    <w:rsid w:val="00AB6223"/>
    <w:rsid w:val="00AC315F"/>
    <w:rsid w:val="00AC3DD9"/>
    <w:rsid w:val="00AC7490"/>
    <w:rsid w:val="00AD13DD"/>
    <w:rsid w:val="00AD2D6E"/>
    <w:rsid w:val="00AD509A"/>
    <w:rsid w:val="00AE0957"/>
    <w:rsid w:val="00AE61C3"/>
    <w:rsid w:val="00AF1017"/>
    <w:rsid w:val="00AF2240"/>
    <w:rsid w:val="00AF2689"/>
    <w:rsid w:val="00AF4E2C"/>
    <w:rsid w:val="00B02F2D"/>
    <w:rsid w:val="00B0684F"/>
    <w:rsid w:val="00B15899"/>
    <w:rsid w:val="00B16E27"/>
    <w:rsid w:val="00B24E74"/>
    <w:rsid w:val="00B2759E"/>
    <w:rsid w:val="00B32393"/>
    <w:rsid w:val="00B326F2"/>
    <w:rsid w:val="00B33705"/>
    <w:rsid w:val="00B33976"/>
    <w:rsid w:val="00B40F32"/>
    <w:rsid w:val="00B470DD"/>
    <w:rsid w:val="00B5051C"/>
    <w:rsid w:val="00B51BA8"/>
    <w:rsid w:val="00B53AF1"/>
    <w:rsid w:val="00B57673"/>
    <w:rsid w:val="00B62558"/>
    <w:rsid w:val="00B62788"/>
    <w:rsid w:val="00B62D34"/>
    <w:rsid w:val="00B630F6"/>
    <w:rsid w:val="00B63149"/>
    <w:rsid w:val="00B631A1"/>
    <w:rsid w:val="00B70E96"/>
    <w:rsid w:val="00B747CE"/>
    <w:rsid w:val="00B749A4"/>
    <w:rsid w:val="00B75CAF"/>
    <w:rsid w:val="00B75E15"/>
    <w:rsid w:val="00B77280"/>
    <w:rsid w:val="00B81A24"/>
    <w:rsid w:val="00B841BB"/>
    <w:rsid w:val="00B85F49"/>
    <w:rsid w:val="00B871F1"/>
    <w:rsid w:val="00B87400"/>
    <w:rsid w:val="00B90C03"/>
    <w:rsid w:val="00B92428"/>
    <w:rsid w:val="00B93028"/>
    <w:rsid w:val="00B93B0C"/>
    <w:rsid w:val="00B94B73"/>
    <w:rsid w:val="00B94E73"/>
    <w:rsid w:val="00B9594F"/>
    <w:rsid w:val="00B95BF9"/>
    <w:rsid w:val="00BA065C"/>
    <w:rsid w:val="00BA2A54"/>
    <w:rsid w:val="00BA615D"/>
    <w:rsid w:val="00BA68B0"/>
    <w:rsid w:val="00BB1013"/>
    <w:rsid w:val="00BB3ACF"/>
    <w:rsid w:val="00BB6D90"/>
    <w:rsid w:val="00BC2667"/>
    <w:rsid w:val="00BC3CBD"/>
    <w:rsid w:val="00BC43C9"/>
    <w:rsid w:val="00BC4B02"/>
    <w:rsid w:val="00BC5731"/>
    <w:rsid w:val="00BC6B16"/>
    <w:rsid w:val="00BD21B7"/>
    <w:rsid w:val="00BD37F8"/>
    <w:rsid w:val="00BD5820"/>
    <w:rsid w:val="00BD6A74"/>
    <w:rsid w:val="00BE1AC6"/>
    <w:rsid w:val="00BE39DC"/>
    <w:rsid w:val="00BE6602"/>
    <w:rsid w:val="00BF016C"/>
    <w:rsid w:val="00BF091F"/>
    <w:rsid w:val="00BF1A63"/>
    <w:rsid w:val="00BF6F2A"/>
    <w:rsid w:val="00C0019B"/>
    <w:rsid w:val="00C0288E"/>
    <w:rsid w:val="00C047E3"/>
    <w:rsid w:val="00C04EF1"/>
    <w:rsid w:val="00C10ED9"/>
    <w:rsid w:val="00C121E1"/>
    <w:rsid w:val="00C1435B"/>
    <w:rsid w:val="00C150C2"/>
    <w:rsid w:val="00C17A40"/>
    <w:rsid w:val="00C17B56"/>
    <w:rsid w:val="00C17D56"/>
    <w:rsid w:val="00C22BD4"/>
    <w:rsid w:val="00C237D4"/>
    <w:rsid w:val="00C24E03"/>
    <w:rsid w:val="00C25F86"/>
    <w:rsid w:val="00C34C18"/>
    <w:rsid w:val="00C354EE"/>
    <w:rsid w:val="00C40758"/>
    <w:rsid w:val="00C40761"/>
    <w:rsid w:val="00C418D9"/>
    <w:rsid w:val="00C422CF"/>
    <w:rsid w:val="00C43730"/>
    <w:rsid w:val="00C44B7A"/>
    <w:rsid w:val="00C54F28"/>
    <w:rsid w:val="00C608CA"/>
    <w:rsid w:val="00C60D03"/>
    <w:rsid w:val="00C62F3F"/>
    <w:rsid w:val="00C648F3"/>
    <w:rsid w:val="00C65502"/>
    <w:rsid w:val="00C70EE8"/>
    <w:rsid w:val="00C75937"/>
    <w:rsid w:val="00C759E3"/>
    <w:rsid w:val="00C76BA4"/>
    <w:rsid w:val="00C77163"/>
    <w:rsid w:val="00C7798C"/>
    <w:rsid w:val="00C77A69"/>
    <w:rsid w:val="00C81B80"/>
    <w:rsid w:val="00C87E9E"/>
    <w:rsid w:val="00C9184E"/>
    <w:rsid w:val="00C938C0"/>
    <w:rsid w:val="00C93915"/>
    <w:rsid w:val="00C94EAA"/>
    <w:rsid w:val="00C96444"/>
    <w:rsid w:val="00CA2B5D"/>
    <w:rsid w:val="00CA4C5D"/>
    <w:rsid w:val="00CB0947"/>
    <w:rsid w:val="00CB3E1E"/>
    <w:rsid w:val="00CB4C39"/>
    <w:rsid w:val="00CB5210"/>
    <w:rsid w:val="00CB5957"/>
    <w:rsid w:val="00CB6E4F"/>
    <w:rsid w:val="00CC18FC"/>
    <w:rsid w:val="00CC5344"/>
    <w:rsid w:val="00CC6956"/>
    <w:rsid w:val="00CC6FA4"/>
    <w:rsid w:val="00CD66EE"/>
    <w:rsid w:val="00CE1642"/>
    <w:rsid w:val="00CE1D97"/>
    <w:rsid w:val="00CE6487"/>
    <w:rsid w:val="00CF266E"/>
    <w:rsid w:val="00CF46B4"/>
    <w:rsid w:val="00D00D64"/>
    <w:rsid w:val="00D02FBC"/>
    <w:rsid w:val="00D04C46"/>
    <w:rsid w:val="00D05CD9"/>
    <w:rsid w:val="00D10531"/>
    <w:rsid w:val="00D10F0B"/>
    <w:rsid w:val="00D13B9E"/>
    <w:rsid w:val="00D15A92"/>
    <w:rsid w:val="00D15BA3"/>
    <w:rsid w:val="00D16915"/>
    <w:rsid w:val="00D170D0"/>
    <w:rsid w:val="00D2340F"/>
    <w:rsid w:val="00D257A5"/>
    <w:rsid w:val="00D26063"/>
    <w:rsid w:val="00D30E98"/>
    <w:rsid w:val="00D32BBE"/>
    <w:rsid w:val="00D37437"/>
    <w:rsid w:val="00D37591"/>
    <w:rsid w:val="00D40827"/>
    <w:rsid w:val="00D40A45"/>
    <w:rsid w:val="00D41F47"/>
    <w:rsid w:val="00D4258C"/>
    <w:rsid w:val="00D43ADB"/>
    <w:rsid w:val="00D44686"/>
    <w:rsid w:val="00D460E7"/>
    <w:rsid w:val="00D47BD3"/>
    <w:rsid w:val="00D5064A"/>
    <w:rsid w:val="00D50FB5"/>
    <w:rsid w:val="00D52534"/>
    <w:rsid w:val="00D52793"/>
    <w:rsid w:val="00D5534B"/>
    <w:rsid w:val="00D61D77"/>
    <w:rsid w:val="00D669D2"/>
    <w:rsid w:val="00D725DF"/>
    <w:rsid w:val="00D73827"/>
    <w:rsid w:val="00D75748"/>
    <w:rsid w:val="00D757EA"/>
    <w:rsid w:val="00D8174E"/>
    <w:rsid w:val="00D81891"/>
    <w:rsid w:val="00D82910"/>
    <w:rsid w:val="00D84460"/>
    <w:rsid w:val="00D84E28"/>
    <w:rsid w:val="00D92B1B"/>
    <w:rsid w:val="00D9538A"/>
    <w:rsid w:val="00D964A8"/>
    <w:rsid w:val="00D96A74"/>
    <w:rsid w:val="00DA2F18"/>
    <w:rsid w:val="00DB0804"/>
    <w:rsid w:val="00DB130A"/>
    <w:rsid w:val="00DB1788"/>
    <w:rsid w:val="00DB186F"/>
    <w:rsid w:val="00DB1BEA"/>
    <w:rsid w:val="00DB2B11"/>
    <w:rsid w:val="00DB2B13"/>
    <w:rsid w:val="00DB5B6E"/>
    <w:rsid w:val="00DB5E3B"/>
    <w:rsid w:val="00DB7D17"/>
    <w:rsid w:val="00DC1B12"/>
    <w:rsid w:val="00DC3C7D"/>
    <w:rsid w:val="00DC7E21"/>
    <w:rsid w:val="00DD4BF9"/>
    <w:rsid w:val="00DE1BC5"/>
    <w:rsid w:val="00DE2F2C"/>
    <w:rsid w:val="00DF6247"/>
    <w:rsid w:val="00DF73DE"/>
    <w:rsid w:val="00E01445"/>
    <w:rsid w:val="00E02239"/>
    <w:rsid w:val="00E15246"/>
    <w:rsid w:val="00E16464"/>
    <w:rsid w:val="00E1654C"/>
    <w:rsid w:val="00E23C5D"/>
    <w:rsid w:val="00E25E63"/>
    <w:rsid w:val="00E27B8D"/>
    <w:rsid w:val="00E34C64"/>
    <w:rsid w:val="00E35C4A"/>
    <w:rsid w:val="00E46794"/>
    <w:rsid w:val="00E467A3"/>
    <w:rsid w:val="00E4779D"/>
    <w:rsid w:val="00E531C8"/>
    <w:rsid w:val="00E53D1C"/>
    <w:rsid w:val="00E54CE3"/>
    <w:rsid w:val="00E54EB3"/>
    <w:rsid w:val="00E56A92"/>
    <w:rsid w:val="00E577A2"/>
    <w:rsid w:val="00E5780F"/>
    <w:rsid w:val="00E578E6"/>
    <w:rsid w:val="00E70FC5"/>
    <w:rsid w:val="00E718D3"/>
    <w:rsid w:val="00E73608"/>
    <w:rsid w:val="00E73950"/>
    <w:rsid w:val="00E747CE"/>
    <w:rsid w:val="00E74B43"/>
    <w:rsid w:val="00E778E6"/>
    <w:rsid w:val="00E82106"/>
    <w:rsid w:val="00E82762"/>
    <w:rsid w:val="00E83C32"/>
    <w:rsid w:val="00E96221"/>
    <w:rsid w:val="00E963EF"/>
    <w:rsid w:val="00E9754C"/>
    <w:rsid w:val="00EA1EA3"/>
    <w:rsid w:val="00EA34E6"/>
    <w:rsid w:val="00EA3543"/>
    <w:rsid w:val="00EA726A"/>
    <w:rsid w:val="00EB0A43"/>
    <w:rsid w:val="00EB0D77"/>
    <w:rsid w:val="00EB2695"/>
    <w:rsid w:val="00EB606B"/>
    <w:rsid w:val="00EC107B"/>
    <w:rsid w:val="00EC344C"/>
    <w:rsid w:val="00ED26D4"/>
    <w:rsid w:val="00ED4D1C"/>
    <w:rsid w:val="00ED5B5A"/>
    <w:rsid w:val="00ED68B8"/>
    <w:rsid w:val="00EE087C"/>
    <w:rsid w:val="00EE1461"/>
    <w:rsid w:val="00EE1CB0"/>
    <w:rsid w:val="00EE497A"/>
    <w:rsid w:val="00EE6272"/>
    <w:rsid w:val="00EF0804"/>
    <w:rsid w:val="00EF4889"/>
    <w:rsid w:val="00EF79B5"/>
    <w:rsid w:val="00EF7E13"/>
    <w:rsid w:val="00F00DEB"/>
    <w:rsid w:val="00F03B6B"/>
    <w:rsid w:val="00F04A5D"/>
    <w:rsid w:val="00F125C8"/>
    <w:rsid w:val="00F16DA9"/>
    <w:rsid w:val="00F20B55"/>
    <w:rsid w:val="00F20CA0"/>
    <w:rsid w:val="00F259D7"/>
    <w:rsid w:val="00F275B1"/>
    <w:rsid w:val="00F319C1"/>
    <w:rsid w:val="00F32470"/>
    <w:rsid w:val="00F368E3"/>
    <w:rsid w:val="00F40B29"/>
    <w:rsid w:val="00F40C61"/>
    <w:rsid w:val="00F53F05"/>
    <w:rsid w:val="00F55FA3"/>
    <w:rsid w:val="00F57BD1"/>
    <w:rsid w:val="00F60942"/>
    <w:rsid w:val="00F61F12"/>
    <w:rsid w:val="00F6209C"/>
    <w:rsid w:val="00F64A09"/>
    <w:rsid w:val="00F65355"/>
    <w:rsid w:val="00F675FE"/>
    <w:rsid w:val="00F704DA"/>
    <w:rsid w:val="00F70E9E"/>
    <w:rsid w:val="00F729ED"/>
    <w:rsid w:val="00F75E0B"/>
    <w:rsid w:val="00F76190"/>
    <w:rsid w:val="00F817E4"/>
    <w:rsid w:val="00F81F26"/>
    <w:rsid w:val="00F84E24"/>
    <w:rsid w:val="00F868CA"/>
    <w:rsid w:val="00F8696B"/>
    <w:rsid w:val="00F87664"/>
    <w:rsid w:val="00F87774"/>
    <w:rsid w:val="00F9010B"/>
    <w:rsid w:val="00F91FE6"/>
    <w:rsid w:val="00F9250A"/>
    <w:rsid w:val="00F95FF0"/>
    <w:rsid w:val="00F96D99"/>
    <w:rsid w:val="00F96F58"/>
    <w:rsid w:val="00FA5059"/>
    <w:rsid w:val="00FA65BF"/>
    <w:rsid w:val="00FA73A5"/>
    <w:rsid w:val="00FB0D10"/>
    <w:rsid w:val="00FB3463"/>
    <w:rsid w:val="00FB3C5C"/>
    <w:rsid w:val="00FB5747"/>
    <w:rsid w:val="00FB62AF"/>
    <w:rsid w:val="00FB7EAE"/>
    <w:rsid w:val="00FC1266"/>
    <w:rsid w:val="00FC38A7"/>
    <w:rsid w:val="00FC6D6A"/>
    <w:rsid w:val="00FC7C58"/>
    <w:rsid w:val="00FD1AE7"/>
    <w:rsid w:val="00FD507E"/>
    <w:rsid w:val="00FD6962"/>
    <w:rsid w:val="00FD70B6"/>
    <w:rsid w:val="00FD7959"/>
    <w:rsid w:val="00FE237D"/>
    <w:rsid w:val="00FE3AAC"/>
    <w:rsid w:val="00FE3C02"/>
    <w:rsid w:val="00FE4172"/>
    <w:rsid w:val="00FF2483"/>
    <w:rsid w:val="00FF3728"/>
    <w:rsid w:val="00FF47E6"/>
    <w:rsid w:val="00FF70F2"/>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71361"/>
    <o:shapelayout v:ext="edit">
      <o:idmap v:ext="edit" data="1"/>
    </o:shapelayout>
  </w:shapeDefaults>
  <w:decimalSymbol w:val="."/>
  <w:listSeparator w:val=","/>
  <w14:docId w14:val="053A6D9F"/>
  <w15:docId w15:val="{241729A4-5ADD-43D3-AD80-2E1BA8390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agraph Text"/>
    <w:qFormat/>
    <w:rsid w:val="00F9250A"/>
    <w:pPr>
      <w:spacing w:after="40"/>
      <w:ind w:left="58"/>
      <w:jc w:val="both"/>
    </w:pPr>
    <w:rPr>
      <w:rFonts w:ascii="Gill Sans Nova Book" w:hAnsi="Gill Sans Nova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rsid w:val="00B92428"/>
    <w:rPr>
      <w:rFonts w:ascii="Gill Sans MT" w:hAnsi="Gill Sans MT"/>
    </w:rPr>
  </w:style>
  <w:style w:type="paragraph" w:customStyle="1" w:styleId="Heading">
    <w:name w:val="Heading"/>
    <w:basedOn w:val="NoSpacing"/>
    <w:link w:val="HeadingChar"/>
    <w:rsid w:val="00B92428"/>
    <w:pPr>
      <w:tabs>
        <w:tab w:val="right" w:pos="10800"/>
      </w:tabs>
      <w:spacing w:before="240" w:after="60"/>
    </w:pPr>
    <w:rPr>
      <w:rFonts w:ascii="Goudy Old Style" w:hAnsi="Goudy Old Style"/>
      <w:b/>
      <w:smallCaps/>
    </w:rPr>
  </w:style>
  <w:style w:type="paragraph" w:customStyle="1" w:styleId="Rubric">
    <w:name w:val="Rubric"/>
    <w:basedOn w:val="NoSpacing"/>
    <w:link w:val="RubricChar"/>
    <w:qFormat/>
    <w:rsid w:val="00A86159"/>
    <w:pPr>
      <w:spacing w:before="200" w:line="192" w:lineRule="auto"/>
    </w:pPr>
    <w:rPr>
      <w:rFonts w:ascii="Gill Sans Nova Book" w:hAnsi="Gill Sans Nova Book"/>
      <w:i/>
    </w:rPr>
  </w:style>
  <w:style w:type="character" w:customStyle="1" w:styleId="NoSpacingChar">
    <w:name w:val="No Spacing Char"/>
    <w:link w:val="NoSpacing"/>
    <w:uiPriority w:val="99"/>
    <w:locked/>
    <w:rsid w:val="00B92428"/>
    <w:rPr>
      <w:rFonts w:ascii="Gill Sans MT" w:hAnsi="Gill Sans MT"/>
    </w:rPr>
  </w:style>
  <w:style w:type="character" w:customStyle="1" w:styleId="HeadingChar">
    <w:name w:val="Heading Char"/>
    <w:link w:val="Heading"/>
    <w:locked/>
    <w:rsid w:val="00B92428"/>
    <w:rPr>
      <w:rFonts w:ascii="Goudy Old Style" w:hAnsi="Goudy Old Style"/>
      <w:b/>
      <w:smallCaps/>
    </w:rPr>
  </w:style>
  <w:style w:type="paragraph" w:customStyle="1" w:styleId="2ColCentMusic">
    <w:name w:val="2 Col Cent. Music"/>
    <w:basedOn w:val="NoSpacing"/>
    <w:link w:val="2ColCentMusicChar"/>
    <w:rsid w:val="00B92428"/>
    <w:pPr>
      <w:jc w:val="center"/>
    </w:pPr>
    <w:rPr>
      <w:i/>
    </w:rPr>
  </w:style>
  <w:style w:type="character" w:customStyle="1" w:styleId="RubricChar">
    <w:name w:val="Rubric Char"/>
    <w:link w:val="Rubric"/>
    <w:locked/>
    <w:rsid w:val="00A86159"/>
    <w:rPr>
      <w:rFonts w:ascii="Gill Sans Nova Book" w:hAnsi="Gill Sans Nova Book"/>
      <w:i/>
    </w:rPr>
  </w:style>
  <w:style w:type="paragraph" w:customStyle="1" w:styleId="1Tab">
    <w:name w:val="1 Tab"/>
    <w:basedOn w:val="NoSpacing"/>
    <w:link w:val="1TabChar"/>
    <w:qFormat/>
    <w:rsid w:val="00B92428"/>
    <w:pPr>
      <w:tabs>
        <w:tab w:val="left" w:pos="630"/>
      </w:tabs>
    </w:pPr>
  </w:style>
  <w:style w:type="character" w:customStyle="1" w:styleId="2ColCentMusicChar">
    <w:name w:val="2 Col Cent. Music Char"/>
    <w:link w:val="2ColCentMusic"/>
    <w:locked/>
    <w:rsid w:val="00B92428"/>
    <w:rPr>
      <w:rFonts w:ascii="Gill Sans MT" w:hAnsi="Gill Sans MT"/>
      <w:i/>
    </w:rPr>
  </w:style>
  <w:style w:type="paragraph" w:customStyle="1" w:styleId="Music">
    <w:name w:val="Music"/>
    <w:basedOn w:val="Heading"/>
    <w:link w:val="MusicChar"/>
    <w:qFormat/>
    <w:rsid w:val="00B92428"/>
    <w:pPr>
      <w:tabs>
        <w:tab w:val="center" w:pos="6480"/>
      </w:tabs>
    </w:pPr>
  </w:style>
  <w:style w:type="character" w:customStyle="1" w:styleId="1TabChar">
    <w:name w:val="1 Tab Char"/>
    <w:link w:val="1Tab"/>
    <w:locked/>
    <w:rsid w:val="00B92428"/>
    <w:rPr>
      <w:rFonts w:ascii="Gill Sans MT" w:hAnsi="Gill Sans MT"/>
    </w:rPr>
  </w:style>
  <w:style w:type="paragraph" w:customStyle="1" w:styleId="SectionTitle">
    <w:name w:val="Section Title"/>
    <w:basedOn w:val="Heading"/>
    <w:link w:val="SectionTitleChar"/>
    <w:qFormat/>
    <w:rsid w:val="00463A26"/>
    <w:pPr>
      <w:spacing w:after="0"/>
      <w:jc w:val="center"/>
    </w:pPr>
    <w:rPr>
      <w:sz w:val="28"/>
    </w:rPr>
  </w:style>
  <w:style w:type="character" w:customStyle="1" w:styleId="MusicChar">
    <w:name w:val="Music Char"/>
    <w:link w:val="Music"/>
    <w:locked/>
    <w:rsid w:val="00B92428"/>
    <w:rPr>
      <w:rFonts w:ascii="Goudy Old Style" w:hAnsi="Goudy Old Style"/>
      <w:b/>
      <w:smallCaps/>
    </w:rPr>
  </w:style>
  <w:style w:type="table" w:styleId="TableGrid">
    <w:name w:val="Table Grid"/>
    <w:basedOn w:val="TableNormal"/>
    <w:uiPriority w:val="59"/>
    <w:rsid w:val="00B92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TitleChar">
    <w:name w:val="Section Title Char"/>
    <w:link w:val="SectionTitle"/>
    <w:locked/>
    <w:rsid w:val="00463A26"/>
    <w:rPr>
      <w:rFonts w:ascii="Goudy Old Style" w:hAnsi="Goudy Old Style"/>
      <w:b/>
      <w:smallCaps/>
      <w:sz w:val="28"/>
    </w:rPr>
  </w:style>
  <w:style w:type="paragraph" w:customStyle="1" w:styleId="ITMusic">
    <w:name w:val="ITMusic"/>
    <w:basedOn w:val="Music"/>
    <w:link w:val="ITMusicChar"/>
    <w:qFormat/>
    <w:rsid w:val="005F32F2"/>
    <w:pPr>
      <w:tabs>
        <w:tab w:val="clear" w:pos="6480"/>
        <w:tab w:val="clear" w:pos="10800"/>
        <w:tab w:val="center" w:pos="5107"/>
        <w:tab w:val="right" w:pos="9079"/>
      </w:tabs>
      <w:spacing w:after="240"/>
      <w:ind w:left="58"/>
    </w:pPr>
  </w:style>
  <w:style w:type="paragraph" w:customStyle="1" w:styleId="Response">
    <w:name w:val="Response"/>
    <w:basedOn w:val="1Tab"/>
    <w:link w:val="ResponseChar"/>
    <w:qFormat/>
    <w:rsid w:val="004320DE"/>
    <w:pPr>
      <w:tabs>
        <w:tab w:val="clear" w:pos="630"/>
        <w:tab w:val="left" w:pos="1417"/>
      </w:tabs>
      <w:spacing w:before="200" w:after="220"/>
      <w:ind w:left="58"/>
    </w:pPr>
    <w:rPr>
      <w:rFonts w:ascii="Gill Sans Nova Book" w:hAnsi="Gill Sans Nova Book"/>
      <w:i/>
    </w:rPr>
  </w:style>
  <w:style w:type="character" w:customStyle="1" w:styleId="ITMusicChar">
    <w:name w:val="ITMusic Char"/>
    <w:link w:val="ITMusic"/>
    <w:locked/>
    <w:rsid w:val="005F32F2"/>
    <w:rPr>
      <w:rFonts w:ascii="Goudy Old Style" w:hAnsi="Goudy Old Style"/>
      <w:b/>
      <w:smallCaps/>
    </w:rPr>
  </w:style>
  <w:style w:type="paragraph" w:customStyle="1" w:styleId="ITHeading">
    <w:name w:val="ITHeading"/>
    <w:basedOn w:val="NoSpacing"/>
    <w:link w:val="ITHeadingChar"/>
    <w:qFormat/>
    <w:rsid w:val="005F32F2"/>
    <w:pPr>
      <w:tabs>
        <w:tab w:val="right" w:pos="9079"/>
      </w:tabs>
      <w:spacing w:before="200" w:after="100"/>
      <w:ind w:left="58"/>
    </w:pPr>
    <w:rPr>
      <w:rFonts w:ascii="Goudy Old Style" w:hAnsi="Goudy Old Style"/>
      <w:b/>
      <w:smallCaps/>
    </w:rPr>
  </w:style>
  <w:style w:type="character" w:customStyle="1" w:styleId="ResponseChar">
    <w:name w:val="Response Char"/>
    <w:link w:val="Response"/>
    <w:locked/>
    <w:rsid w:val="004320DE"/>
    <w:rPr>
      <w:rFonts w:ascii="Gill Sans Nova Book" w:hAnsi="Gill Sans Nova Book"/>
      <w:i/>
    </w:rPr>
  </w:style>
  <w:style w:type="paragraph" w:customStyle="1" w:styleId="OffMusic">
    <w:name w:val="Off. Music"/>
    <w:basedOn w:val="NoSpacing"/>
    <w:link w:val="OffMusicChar"/>
    <w:qFormat/>
    <w:rsid w:val="00B92428"/>
    <w:pPr>
      <w:tabs>
        <w:tab w:val="right" w:pos="8797"/>
      </w:tabs>
    </w:pPr>
    <w:rPr>
      <w:i/>
    </w:rPr>
  </w:style>
  <w:style w:type="character" w:customStyle="1" w:styleId="ITHeadingChar">
    <w:name w:val="ITHeading Char"/>
    <w:link w:val="ITHeading"/>
    <w:locked/>
    <w:rsid w:val="005F32F2"/>
    <w:rPr>
      <w:rFonts w:ascii="Goudy Old Style" w:hAnsi="Goudy Old Style"/>
      <w:b/>
      <w:smallCaps/>
    </w:rPr>
  </w:style>
  <w:style w:type="paragraph" w:styleId="Header">
    <w:name w:val="header"/>
    <w:basedOn w:val="Normal"/>
    <w:link w:val="HeaderChar"/>
    <w:uiPriority w:val="99"/>
    <w:unhideWhenUsed/>
    <w:rsid w:val="00B92428"/>
    <w:pPr>
      <w:tabs>
        <w:tab w:val="center" w:pos="4680"/>
        <w:tab w:val="right" w:pos="9360"/>
      </w:tabs>
      <w:spacing w:after="0"/>
    </w:pPr>
  </w:style>
  <w:style w:type="character" w:customStyle="1" w:styleId="HeaderChar">
    <w:name w:val="Header Char"/>
    <w:link w:val="Header"/>
    <w:uiPriority w:val="99"/>
    <w:locked/>
    <w:rsid w:val="00B92428"/>
    <w:rPr>
      <w:rFonts w:ascii="Gill Sans MT" w:eastAsiaTheme="minorHAnsi" w:hAnsi="Gill Sans MT" w:cstheme="minorBidi"/>
    </w:rPr>
  </w:style>
  <w:style w:type="character" w:customStyle="1" w:styleId="OffMusicChar">
    <w:name w:val="Off. Music Char"/>
    <w:link w:val="OffMusic"/>
    <w:locked/>
    <w:rsid w:val="00B92428"/>
    <w:rPr>
      <w:rFonts w:ascii="Gill Sans MT" w:hAnsi="Gill Sans MT"/>
      <w:i/>
    </w:rPr>
  </w:style>
  <w:style w:type="paragraph" w:styleId="Footer">
    <w:name w:val="footer"/>
    <w:basedOn w:val="Normal"/>
    <w:link w:val="FooterChar"/>
    <w:uiPriority w:val="99"/>
    <w:unhideWhenUsed/>
    <w:rsid w:val="00B92428"/>
    <w:pPr>
      <w:tabs>
        <w:tab w:val="center" w:pos="4680"/>
        <w:tab w:val="right" w:pos="9360"/>
      </w:tabs>
      <w:spacing w:after="0"/>
    </w:pPr>
  </w:style>
  <w:style w:type="character" w:customStyle="1" w:styleId="FooterChar">
    <w:name w:val="Footer Char"/>
    <w:link w:val="Footer"/>
    <w:uiPriority w:val="99"/>
    <w:locked/>
    <w:rsid w:val="00B92428"/>
    <w:rPr>
      <w:rFonts w:ascii="Gill Sans MT" w:eastAsiaTheme="minorHAnsi" w:hAnsi="Gill Sans MT" w:cstheme="minorBidi"/>
    </w:rPr>
  </w:style>
  <w:style w:type="paragraph" w:customStyle="1" w:styleId="Psalm">
    <w:name w:val="Psalm"/>
    <w:basedOn w:val="NoSpacing"/>
    <w:link w:val="PsalmChar"/>
    <w:qFormat/>
    <w:rsid w:val="004B544B"/>
    <w:pPr>
      <w:spacing w:after="160"/>
    </w:pPr>
    <w:rPr>
      <w:rFonts w:ascii="Gill Sans Nova Book" w:hAnsi="Gill Sans Nova Book"/>
    </w:rPr>
  </w:style>
  <w:style w:type="character" w:customStyle="1" w:styleId="PsalmChar">
    <w:name w:val="Psalm Char"/>
    <w:link w:val="Psalm"/>
    <w:locked/>
    <w:rsid w:val="004B544B"/>
    <w:rPr>
      <w:rFonts w:ascii="Gill Sans Nova Book" w:hAnsi="Gill Sans Nova Book"/>
    </w:rPr>
  </w:style>
  <w:style w:type="paragraph" w:styleId="BalloonText">
    <w:name w:val="Balloon Text"/>
    <w:basedOn w:val="Normal"/>
    <w:link w:val="BalloonTextChar"/>
    <w:uiPriority w:val="99"/>
    <w:semiHidden/>
    <w:unhideWhenUsed/>
    <w:rsid w:val="00B92428"/>
    <w:pPr>
      <w:spacing w:after="0"/>
    </w:pPr>
    <w:rPr>
      <w:rFonts w:ascii="Segoe UI" w:hAnsi="Segoe UI" w:cs="Segoe UI"/>
      <w:sz w:val="18"/>
      <w:szCs w:val="18"/>
    </w:rPr>
  </w:style>
  <w:style w:type="character" w:customStyle="1" w:styleId="BalloonTextChar">
    <w:name w:val="Balloon Text Char"/>
    <w:link w:val="BalloonText"/>
    <w:uiPriority w:val="99"/>
    <w:semiHidden/>
    <w:locked/>
    <w:rsid w:val="00B92428"/>
    <w:rPr>
      <w:rFonts w:ascii="Segoe UI" w:hAnsi="Segoe UI" w:cs="Segoe UI"/>
      <w:sz w:val="18"/>
      <w:szCs w:val="18"/>
    </w:rPr>
  </w:style>
  <w:style w:type="paragraph" w:customStyle="1" w:styleId="Sermon">
    <w:name w:val="Sermon"/>
    <w:basedOn w:val="Response"/>
    <w:link w:val="SermonChar"/>
    <w:qFormat/>
    <w:rsid w:val="00B92428"/>
    <w:pPr>
      <w:tabs>
        <w:tab w:val="clear" w:pos="1417"/>
        <w:tab w:val="right" w:pos="9064"/>
      </w:tabs>
    </w:pPr>
  </w:style>
  <w:style w:type="paragraph" w:styleId="BodyTextIndent">
    <w:name w:val="Body Text Indent"/>
    <w:basedOn w:val="Normal"/>
    <w:link w:val="BodyTextIndentChar"/>
    <w:uiPriority w:val="99"/>
    <w:rsid w:val="00B92428"/>
    <w:pPr>
      <w:tabs>
        <w:tab w:val="left" w:pos="432"/>
        <w:tab w:val="left" w:pos="1008"/>
        <w:tab w:val="right" w:pos="6725"/>
      </w:tabs>
      <w:spacing w:after="0"/>
      <w:ind w:left="1728"/>
      <w:jc w:val="left"/>
    </w:pPr>
    <w:rPr>
      <w:rFonts w:ascii="Times New Roman" w:eastAsia="Times New Roman" w:hAnsi="Times New Roman"/>
      <w:sz w:val="24"/>
      <w:szCs w:val="24"/>
    </w:rPr>
  </w:style>
  <w:style w:type="character" w:customStyle="1" w:styleId="BodyTextIndentChar">
    <w:name w:val="Body Text Indent Char"/>
    <w:link w:val="BodyTextIndent"/>
    <w:uiPriority w:val="99"/>
    <w:locked/>
    <w:rsid w:val="00B92428"/>
    <w:rPr>
      <w:rFonts w:ascii="Times New Roman" w:eastAsia="Times New Roman" w:hAnsi="Times New Roman"/>
      <w:sz w:val="24"/>
      <w:szCs w:val="24"/>
    </w:rPr>
  </w:style>
  <w:style w:type="character" w:customStyle="1" w:styleId="SermonChar">
    <w:name w:val="Sermon Char"/>
    <w:link w:val="Sermon"/>
    <w:locked/>
    <w:rsid w:val="00B92428"/>
    <w:rPr>
      <w:rFonts w:ascii="Gill Sans MT" w:hAnsi="Gill Sans MT"/>
      <w:i/>
    </w:rPr>
  </w:style>
  <w:style w:type="character" w:styleId="PageNumber">
    <w:name w:val="page number"/>
    <w:uiPriority w:val="99"/>
    <w:rsid w:val="00B92428"/>
    <w:rPr>
      <w:rFonts w:cs="Times New Roman"/>
    </w:rPr>
  </w:style>
  <w:style w:type="paragraph" w:customStyle="1" w:styleId="LessonsSermon">
    <w:name w:val="Lessons &amp; Sermon"/>
    <w:basedOn w:val="Normal"/>
    <w:link w:val="LessonsSermonChar"/>
    <w:qFormat/>
    <w:rsid w:val="00B92428"/>
    <w:pPr>
      <w:tabs>
        <w:tab w:val="right" w:pos="9166"/>
      </w:tabs>
      <w:spacing w:after="0"/>
    </w:pPr>
    <w:rPr>
      <w:rFonts w:ascii="Goudy Old Style" w:hAnsi="Goudy Old Style"/>
      <w:b/>
      <w:smallCaps/>
      <w:sz w:val="24"/>
    </w:rPr>
  </w:style>
  <w:style w:type="character" w:customStyle="1" w:styleId="LessonsSermonChar">
    <w:name w:val="Lessons &amp; Sermon Char"/>
    <w:link w:val="LessonsSermon"/>
    <w:rsid w:val="00B92428"/>
    <w:rPr>
      <w:rFonts w:ascii="Goudy Old Style" w:eastAsiaTheme="minorHAnsi" w:hAnsi="Goudy Old Style" w:cstheme="minorBidi"/>
      <w:b/>
      <w:smallCaps/>
      <w:sz w:val="24"/>
    </w:rPr>
  </w:style>
  <w:style w:type="character" w:styleId="Hyperlink">
    <w:name w:val="Hyperlink"/>
    <w:basedOn w:val="DefaultParagraphFont"/>
    <w:uiPriority w:val="99"/>
    <w:unhideWhenUsed/>
    <w:rsid w:val="00B15899"/>
    <w:rPr>
      <w:color w:val="0000FF" w:themeColor="hyperlink"/>
      <w:u w:val="single"/>
    </w:rPr>
  </w:style>
  <w:style w:type="character" w:styleId="UnresolvedMention">
    <w:name w:val="Unresolved Mention"/>
    <w:basedOn w:val="DefaultParagraphFont"/>
    <w:uiPriority w:val="99"/>
    <w:semiHidden/>
    <w:unhideWhenUsed/>
    <w:rsid w:val="00B15899"/>
    <w:rPr>
      <w:color w:val="808080"/>
      <w:shd w:val="clear" w:color="auto" w:fill="E6E6E6"/>
    </w:rPr>
  </w:style>
  <w:style w:type="paragraph" w:styleId="ListParagraph">
    <w:name w:val="List Paragraph"/>
    <w:basedOn w:val="Normal"/>
    <w:uiPriority w:val="34"/>
    <w:rsid w:val="00B470DD"/>
    <w:pPr>
      <w:ind w:left="720"/>
      <w:contextualSpacing/>
    </w:pPr>
  </w:style>
  <w:style w:type="paragraph" w:customStyle="1" w:styleId="LeftSideAnnouncements">
    <w:name w:val="LeftSide Announcements"/>
    <w:basedOn w:val="ITHeading"/>
    <w:link w:val="LeftSideAnnouncementsChar"/>
    <w:qFormat/>
    <w:rsid w:val="005B594A"/>
    <w:rPr>
      <w:rFonts w:ascii="Gill Sans MT" w:hAnsi="Gill Sans MT"/>
    </w:rPr>
  </w:style>
  <w:style w:type="character" w:customStyle="1" w:styleId="LeftSideAnnouncementsChar">
    <w:name w:val="LeftSide Announcements Char"/>
    <w:basedOn w:val="ITHeadingChar"/>
    <w:link w:val="LeftSideAnnouncements"/>
    <w:rsid w:val="005B594A"/>
    <w:rPr>
      <w:rFonts w:ascii="Gill Sans MT" w:hAnsi="Gill Sans MT"/>
      <w:b/>
      <w:smallCaps/>
    </w:rPr>
  </w:style>
  <w:style w:type="paragraph" w:customStyle="1" w:styleId="psalmtext">
    <w:name w:val="psalmtext"/>
    <w:basedOn w:val="Normal"/>
    <w:rsid w:val="007B2529"/>
    <w:pPr>
      <w:spacing w:before="100" w:beforeAutospacing="1" w:after="100" w:afterAutospacing="1"/>
      <w:ind w:left="0"/>
      <w:jc w:val="left"/>
    </w:pPr>
    <w:rPr>
      <w:rFonts w:ascii="Times New Roman" w:eastAsia="Times New Roman" w:hAnsi="Times New Roman"/>
      <w:sz w:val="24"/>
      <w:szCs w:val="24"/>
    </w:rPr>
  </w:style>
  <w:style w:type="character" w:customStyle="1" w:styleId="initcap">
    <w:name w:val="initcap"/>
    <w:basedOn w:val="DefaultParagraphFont"/>
    <w:rsid w:val="007B2529"/>
  </w:style>
  <w:style w:type="character" w:customStyle="1" w:styleId="lordsmallcaps">
    <w:name w:val="lordsmallcaps"/>
    <w:basedOn w:val="DefaultParagraphFont"/>
    <w:rsid w:val="007B2529"/>
  </w:style>
  <w:style w:type="paragraph" w:styleId="NormalWeb">
    <w:name w:val="Normal (Web)"/>
    <w:basedOn w:val="Normal"/>
    <w:uiPriority w:val="99"/>
    <w:semiHidden/>
    <w:unhideWhenUsed/>
    <w:rsid w:val="008B49A3"/>
    <w:pPr>
      <w:spacing w:before="100" w:beforeAutospacing="1" w:after="100" w:afterAutospacing="1"/>
      <w:ind w:left="0"/>
      <w:jc w:val="left"/>
    </w:pPr>
    <w:rPr>
      <w:rFonts w:ascii="Times New Roman" w:eastAsia="Times New Roman" w:hAnsi="Times New Roman"/>
      <w:sz w:val="24"/>
      <w:szCs w:val="24"/>
    </w:rPr>
  </w:style>
  <w:style w:type="character" w:styleId="Emphasis">
    <w:name w:val="Emphasis"/>
    <w:basedOn w:val="DefaultParagraphFont"/>
    <w:uiPriority w:val="20"/>
    <w:qFormat/>
    <w:locked/>
    <w:rsid w:val="008B49A3"/>
    <w:rPr>
      <w:i/>
      <w:iCs/>
    </w:rPr>
  </w:style>
  <w:style w:type="paragraph" w:customStyle="1" w:styleId="3Indent">
    <w:name w:val=".3 Indent"/>
    <w:basedOn w:val="NoSpacing"/>
    <w:link w:val="3IndentChar"/>
    <w:uiPriority w:val="99"/>
    <w:rsid w:val="00D52534"/>
    <w:pPr>
      <w:tabs>
        <w:tab w:val="left" w:pos="1440"/>
      </w:tabs>
      <w:ind w:left="432"/>
    </w:pPr>
    <w:rPr>
      <w:rFonts w:ascii="Goudy Old Style" w:hAnsi="Goudy Old Style"/>
    </w:rPr>
  </w:style>
  <w:style w:type="character" w:customStyle="1" w:styleId="3IndentChar">
    <w:name w:val=".3 Indent Char"/>
    <w:link w:val="3Indent"/>
    <w:uiPriority w:val="99"/>
    <w:locked/>
    <w:rsid w:val="00D52534"/>
    <w:rPr>
      <w:rFonts w:ascii="Goudy Old Style" w:hAnsi="Goudy Old Style"/>
    </w:rPr>
  </w:style>
  <w:style w:type="paragraph" w:customStyle="1" w:styleId="Body">
    <w:name w:val="Body"/>
    <w:rsid w:val="00FE237D"/>
    <w:pPr>
      <w:pBdr>
        <w:top w:val="nil"/>
        <w:left w:val="nil"/>
        <w:bottom w:val="nil"/>
        <w:right w:val="nil"/>
        <w:between w:val="nil"/>
        <w:bar w:val="nil"/>
      </w:pBdr>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95101">
      <w:bodyDiv w:val="1"/>
      <w:marLeft w:val="0"/>
      <w:marRight w:val="0"/>
      <w:marTop w:val="0"/>
      <w:marBottom w:val="0"/>
      <w:divBdr>
        <w:top w:val="none" w:sz="0" w:space="0" w:color="auto"/>
        <w:left w:val="none" w:sz="0" w:space="0" w:color="auto"/>
        <w:bottom w:val="none" w:sz="0" w:space="0" w:color="auto"/>
        <w:right w:val="none" w:sz="0" w:space="0" w:color="auto"/>
      </w:divBdr>
    </w:div>
    <w:div w:id="168179473">
      <w:bodyDiv w:val="1"/>
      <w:marLeft w:val="0"/>
      <w:marRight w:val="0"/>
      <w:marTop w:val="0"/>
      <w:marBottom w:val="0"/>
      <w:divBdr>
        <w:top w:val="none" w:sz="0" w:space="0" w:color="auto"/>
        <w:left w:val="none" w:sz="0" w:space="0" w:color="auto"/>
        <w:bottom w:val="none" w:sz="0" w:space="0" w:color="auto"/>
        <w:right w:val="none" w:sz="0" w:space="0" w:color="auto"/>
      </w:divBdr>
    </w:div>
    <w:div w:id="270092684">
      <w:bodyDiv w:val="1"/>
      <w:marLeft w:val="0"/>
      <w:marRight w:val="0"/>
      <w:marTop w:val="0"/>
      <w:marBottom w:val="0"/>
      <w:divBdr>
        <w:top w:val="none" w:sz="0" w:space="0" w:color="auto"/>
        <w:left w:val="none" w:sz="0" w:space="0" w:color="auto"/>
        <w:bottom w:val="none" w:sz="0" w:space="0" w:color="auto"/>
        <w:right w:val="none" w:sz="0" w:space="0" w:color="auto"/>
      </w:divBdr>
    </w:div>
    <w:div w:id="279578007">
      <w:bodyDiv w:val="1"/>
      <w:marLeft w:val="0"/>
      <w:marRight w:val="0"/>
      <w:marTop w:val="0"/>
      <w:marBottom w:val="0"/>
      <w:divBdr>
        <w:top w:val="none" w:sz="0" w:space="0" w:color="auto"/>
        <w:left w:val="none" w:sz="0" w:space="0" w:color="auto"/>
        <w:bottom w:val="none" w:sz="0" w:space="0" w:color="auto"/>
        <w:right w:val="none" w:sz="0" w:space="0" w:color="auto"/>
      </w:divBdr>
    </w:div>
    <w:div w:id="294877345">
      <w:marLeft w:val="0"/>
      <w:marRight w:val="0"/>
      <w:marTop w:val="0"/>
      <w:marBottom w:val="0"/>
      <w:divBdr>
        <w:top w:val="none" w:sz="0" w:space="0" w:color="auto"/>
        <w:left w:val="none" w:sz="0" w:space="0" w:color="auto"/>
        <w:bottom w:val="none" w:sz="0" w:space="0" w:color="auto"/>
        <w:right w:val="none" w:sz="0" w:space="0" w:color="auto"/>
      </w:divBdr>
    </w:div>
    <w:div w:id="294877346">
      <w:marLeft w:val="0"/>
      <w:marRight w:val="0"/>
      <w:marTop w:val="0"/>
      <w:marBottom w:val="0"/>
      <w:divBdr>
        <w:top w:val="none" w:sz="0" w:space="0" w:color="auto"/>
        <w:left w:val="none" w:sz="0" w:space="0" w:color="auto"/>
        <w:bottom w:val="none" w:sz="0" w:space="0" w:color="auto"/>
        <w:right w:val="none" w:sz="0" w:space="0" w:color="auto"/>
      </w:divBdr>
    </w:div>
    <w:div w:id="294877347">
      <w:marLeft w:val="0"/>
      <w:marRight w:val="0"/>
      <w:marTop w:val="0"/>
      <w:marBottom w:val="0"/>
      <w:divBdr>
        <w:top w:val="none" w:sz="0" w:space="0" w:color="auto"/>
        <w:left w:val="none" w:sz="0" w:space="0" w:color="auto"/>
        <w:bottom w:val="none" w:sz="0" w:space="0" w:color="auto"/>
        <w:right w:val="none" w:sz="0" w:space="0" w:color="auto"/>
      </w:divBdr>
    </w:div>
    <w:div w:id="294877348">
      <w:marLeft w:val="0"/>
      <w:marRight w:val="0"/>
      <w:marTop w:val="0"/>
      <w:marBottom w:val="0"/>
      <w:divBdr>
        <w:top w:val="none" w:sz="0" w:space="0" w:color="auto"/>
        <w:left w:val="none" w:sz="0" w:space="0" w:color="auto"/>
        <w:bottom w:val="none" w:sz="0" w:space="0" w:color="auto"/>
        <w:right w:val="none" w:sz="0" w:space="0" w:color="auto"/>
      </w:divBdr>
    </w:div>
    <w:div w:id="294877349">
      <w:marLeft w:val="0"/>
      <w:marRight w:val="0"/>
      <w:marTop w:val="0"/>
      <w:marBottom w:val="0"/>
      <w:divBdr>
        <w:top w:val="none" w:sz="0" w:space="0" w:color="auto"/>
        <w:left w:val="none" w:sz="0" w:space="0" w:color="auto"/>
        <w:bottom w:val="none" w:sz="0" w:space="0" w:color="auto"/>
        <w:right w:val="none" w:sz="0" w:space="0" w:color="auto"/>
      </w:divBdr>
    </w:div>
    <w:div w:id="294877350">
      <w:marLeft w:val="0"/>
      <w:marRight w:val="0"/>
      <w:marTop w:val="0"/>
      <w:marBottom w:val="0"/>
      <w:divBdr>
        <w:top w:val="none" w:sz="0" w:space="0" w:color="auto"/>
        <w:left w:val="none" w:sz="0" w:space="0" w:color="auto"/>
        <w:bottom w:val="none" w:sz="0" w:space="0" w:color="auto"/>
        <w:right w:val="none" w:sz="0" w:space="0" w:color="auto"/>
      </w:divBdr>
    </w:div>
    <w:div w:id="338967665">
      <w:bodyDiv w:val="1"/>
      <w:marLeft w:val="0"/>
      <w:marRight w:val="0"/>
      <w:marTop w:val="0"/>
      <w:marBottom w:val="0"/>
      <w:divBdr>
        <w:top w:val="none" w:sz="0" w:space="0" w:color="auto"/>
        <w:left w:val="none" w:sz="0" w:space="0" w:color="auto"/>
        <w:bottom w:val="none" w:sz="0" w:space="0" w:color="auto"/>
        <w:right w:val="none" w:sz="0" w:space="0" w:color="auto"/>
      </w:divBdr>
    </w:div>
    <w:div w:id="460610279">
      <w:bodyDiv w:val="1"/>
      <w:marLeft w:val="0"/>
      <w:marRight w:val="0"/>
      <w:marTop w:val="0"/>
      <w:marBottom w:val="0"/>
      <w:divBdr>
        <w:top w:val="none" w:sz="0" w:space="0" w:color="auto"/>
        <w:left w:val="none" w:sz="0" w:space="0" w:color="auto"/>
        <w:bottom w:val="none" w:sz="0" w:space="0" w:color="auto"/>
        <w:right w:val="none" w:sz="0" w:space="0" w:color="auto"/>
      </w:divBdr>
    </w:div>
    <w:div w:id="482743771">
      <w:bodyDiv w:val="1"/>
      <w:marLeft w:val="0"/>
      <w:marRight w:val="0"/>
      <w:marTop w:val="0"/>
      <w:marBottom w:val="0"/>
      <w:divBdr>
        <w:top w:val="none" w:sz="0" w:space="0" w:color="auto"/>
        <w:left w:val="none" w:sz="0" w:space="0" w:color="auto"/>
        <w:bottom w:val="none" w:sz="0" w:space="0" w:color="auto"/>
        <w:right w:val="none" w:sz="0" w:space="0" w:color="auto"/>
      </w:divBdr>
      <w:divsChild>
        <w:div w:id="1065227146">
          <w:marLeft w:val="0"/>
          <w:marRight w:val="0"/>
          <w:marTop w:val="0"/>
          <w:marBottom w:val="0"/>
          <w:divBdr>
            <w:top w:val="none" w:sz="0" w:space="0" w:color="auto"/>
            <w:left w:val="none" w:sz="0" w:space="0" w:color="auto"/>
            <w:bottom w:val="none" w:sz="0" w:space="0" w:color="auto"/>
            <w:right w:val="none" w:sz="0" w:space="0" w:color="auto"/>
          </w:divBdr>
        </w:div>
      </w:divsChild>
    </w:div>
    <w:div w:id="515265810">
      <w:bodyDiv w:val="1"/>
      <w:marLeft w:val="0"/>
      <w:marRight w:val="0"/>
      <w:marTop w:val="0"/>
      <w:marBottom w:val="0"/>
      <w:divBdr>
        <w:top w:val="none" w:sz="0" w:space="0" w:color="auto"/>
        <w:left w:val="none" w:sz="0" w:space="0" w:color="auto"/>
        <w:bottom w:val="none" w:sz="0" w:space="0" w:color="auto"/>
        <w:right w:val="none" w:sz="0" w:space="0" w:color="auto"/>
      </w:divBdr>
    </w:div>
    <w:div w:id="535587365">
      <w:bodyDiv w:val="1"/>
      <w:marLeft w:val="0"/>
      <w:marRight w:val="0"/>
      <w:marTop w:val="0"/>
      <w:marBottom w:val="0"/>
      <w:divBdr>
        <w:top w:val="none" w:sz="0" w:space="0" w:color="auto"/>
        <w:left w:val="none" w:sz="0" w:space="0" w:color="auto"/>
        <w:bottom w:val="none" w:sz="0" w:space="0" w:color="auto"/>
        <w:right w:val="none" w:sz="0" w:space="0" w:color="auto"/>
      </w:divBdr>
    </w:div>
    <w:div w:id="576743168">
      <w:bodyDiv w:val="1"/>
      <w:marLeft w:val="0"/>
      <w:marRight w:val="0"/>
      <w:marTop w:val="0"/>
      <w:marBottom w:val="0"/>
      <w:divBdr>
        <w:top w:val="none" w:sz="0" w:space="0" w:color="auto"/>
        <w:left w:val="none" w:sz="0" w:space="0" w:color="auto"/>
        <w:bottom w:val="none" w:sz="0" w:space="0" w:color="auto"/>
        <w:right w:val="none" w:sz="0" w:space="0" w:color="auto"/>
      </w:divBdr>
    </w:div>
    <w:div w:id="670329260">
      <w:bodyDiv w:val="1"/>
      <w:marLeft w:val="0"/>
      <w:marRight w:val="0"/>
      <w:marTop w:val="0"/>
      <w:marBottom w:val="0"/>
      <w:divBdr>
        <w:top w:val="none" w:sz="0" w:space="0" w:color="auto"/>
        <w:left w:val="none" w:sz="0" w:space="0" w:color="auto"/>
        <w:bottom w:val="none" w:sz="0" w:space="0" w:color="auto"/>
        <w:right w:val="none" w:sz="0" w:space="0" w:color="auto"/>
      </w:divBdr>
    </w:div>
    <w:div w:id="700592102">
      <w:bodyDiv w:val="1"/>
      <w:marLeft w:val="0"/>
      <w:marRight w:val="0"/>
      <w:marTop w:val="0"/>
      <w:marBottom w:val="0"/>
      <w:divBdr>
        <w:top w:val="none" w:sz="0" w:space="0" w:color="auto"/>
        <w:left w:val="none" w:sz="0" w:space="0" w:color="auto"/>
        <w:bottom w:val="none" w:sz="0" w:space="0" w:color="auto"/>
        <w:right w:val="none" w:sz="0" w:space="0" w:color="auto"/>
      </w:divBdr>
      <w:divsChild>
        <w:div w:id="1305812151">
          <w:marLeft w:val="0"/>
          <w:marRight w:val="0"/>
          <w:marTop w:val="0"/>
          <w:marBottom w:val="0"/>
          <w:divBdr>
            <w:top w:val="none" w:sz="0" w:space="0" w:color="auto"/>
            <w:left w:val="none" w:sz="0" w:space="0" w:color="auto"/>
            <w:bottom w:val="none" w:sz="0" w:space="0" w:color="auto"/>
            <w:right w:val="none" w:sz="0" w:space="0" w:color="auto"/>
          </w:divBdr>
        </w:div>
      </w:divsChild>
    </w:div>
    <w:div w:id="712073479">
      <w:bodyDiv w:val="1"/>
      <w:marLeft w:val="0"/>
      <w:marRight w:val="0"/>
      <w:marTop w:val="0"/>
      <w:marBottom w:val="0"/>
      <w:divBdr>
        <w:top w:val="none" w:sz="0" w:space="0" w:color="auto"/>
        <w:left w:val="none" w:sz="0" w:space="0" w:color="auto"/>
        <w:bottom w:val="none" w:sz="0" w:space="0" w:color="auto"/>
        <w:right w:val="none" w:sz="0" w:space="0" w:color="auto"/>
      </w:divBdr>
    </w:div>
    <w:div w:id="712920039">
      <w:bodyDiv w:val="1"/>
      <w:marLeft w:val="0"/>
      <w:marRight w:val="0"/>
      <w:marTop w:val="0"/>
      <w:marBottom w:val="0"/>
      <w:divBdr>
        <w:top w:val="none" w:sz="0" w:space="0" w:color="auto"/>
        <w:left w:val="none" w:sz="0" w:space="0" w:color="auto"/>
        <w:bottom w:val="none" w:sz="0" w:space="0" w:color="auto"/>
        <w:right w:val="none" w:sz="0" w:space="0" w:color="auto"/>
      </w:divBdr>
    </w:div>
    <w:div w:id="851644218">
      <w:bodyDiv w:val="1"/>
      <w:marLeft w:val="0"/>
      <w:marRight w:val="0"/>
      <w:marTop w:val="0"/>
      <w:marBottom w:val="0"/>
      <w:divBdr>
        <w:top w:val="none" w:sz="0" w:space="0" w:color="auto"/>
        <w:left w:val="none" w:sz="0" w:space="0" w:color="auto"/>
        <w:bottom w:val="none" w:sz="0" w:space="0" w:color="auto"/>
        <w:right w:val="none" w:sz="0" w:space="0" w:color="auto"/>
      </w:divBdr>
    </w:div>
    <w:div w:id="966279554">
      <w:bodyDiv w:val="1"/>
      <w:marLeft w:val="0"/>
      <w:marRight w:val="0"/>
      <w:marTop w:val="0"/>
      <w:marBottom w:val="0"/>
      <w:divBdr>
        <w:top w:val="none" w:sz="0" w:space="0" w:color="auto"/>
        <w:left w:val="none" w:sz="0" w:space="0" w:color="auto"/>
        <w:bottom w:val="none" w:sz="0" w:space="0" w:color="auto"/>
        <w:right w:val="none" w:sz="0" w:space="0" w:color="auto"/>
      </w:divBdr>
    </w:div>
    <w:div w:id="1038360359">
      <w:bodyDiv w:val="1"/>
      <w:marLeft w:val="0"/>
      <w:marRight w:val="0"/>
      <w:marTop w:val="0"/>
      <w:marBottom w:val="0"/>
      <w:divBdr>
        <w:top w:val="none" w:sz="0" w:space="0" w:color="auto"/>
        <w:left w:val="none" w:sz="0" w:space="0" w:color="auto"/>
        <w:bottom w:val="none" w:sz="0" w:space="0" w:color="auto"/>
        <w:right w:val="none" w:sz="0" w:space="0" w:color="auto"/>
      </w:divBdr>
    </w:div>
    <w:div w:id="1093167735">
      <w:bodyDiv w:val="1"/>
      <w:marLeft w:val="0"/>
      <w:marRight w:val="0"/>
      <w:marTop w:val="0"/>
      <w:marBottom w:val="0"/>
      <w:divBdr>
        <w:top w:val="none" w:sz="0" w:space="0" w:color="auto"/>
        <w:left w:val="none" w:sz="0" w:space="0" w:color="auto"/>
        <w:bottom w:val="none" w:sz="0" w:space="0" w:color="auto"/>
        <w:right w:val="none" w:sz="0" w:space="0" w:color="auto"/>
      </w:divBdr>
    </w:div>
    <w:div w:id="1152529090">
      <w:bodyDiv w:val="1"/>
      <w:marLeft w:val="0"/>
      <w:marRight w:val="0"/>
      <w:marTop w:val="0"/>
      <w:marBottom w:val="0"/>
      <w:divBdr>
        <w:top w:val="none" w:sz="0" w:space="0" w:color="auto"/>
        <w:left w:val="none" w:sz="0" w:space="0" w:color="auto"/>
        <w:bottom w:val="none" w:sz="0" w:space="0" w:color="auto"/>
        <w:right w:val="none" w:sz="0" w:space="0" w:color="auto"/>
      </w:divBdr>
    </w:div>
    <w:div w:id="1217862321">
      <w:bodyDiv w:val="1"/>
      <w:marLeft w:val="0"/>
      <w:marRight w:val="0"/>
      <w:marTop w:val="0"/>
      <w:marBottom w:val="0"/>
      <w:divBdr>
        <w:top w:val="none" w:sz="0" w:space="0" w:color="auto"/>
        <w:left w:val="none" w:sz="0" w:space="0" w:color="auto"/>
        <w:bottom w:val="none" w:sz="0" w:space="0" w:color="auto"/>
        <w:right w:val="none" w:sz="0" w:space="0" w:color="auto"/>
      </w:divBdr>
    </w:div>
    <w:div w:id="1276475347">
      <w:bodyDiv w:val="1"/>
      <w:marLeft w:val="0"/>
      <w:marRight w:val="0"/>
      <w:marTop w:val="0"/>
      <w:marBottom w:val="0"/>
      <w:divBdr>
        <w:top w:val="none" w:sz="0" w:space="0" w:color="auto"/>
        <w:left w:val="none" w:sz="0" w:space="0" w:color="auto"/>
        <w:bottom w:val="none" w:sz="0" w:space="0" w:color="auto"/>
        <w:right w:val="none" w:sz="0" w:space="0" w:color="auto"/>
      </w:divBdr>
    </w:div>
    <w:div w:id="1360549389">
      <w:bodyDiv w:val="1"/>
      <w:marLeft w:val="0"/>
      <w:marRight w:val="0"/>
      <w:marTop w:val="0"/>
      <w:marBottom w:val="0"/>
      <w:divBdr>
        <w:top w:val="none" w:sz="0" w:space="0" w:color="auto"/>
        <w:left w:val="none" w:sz="0" w:space="0" w:color="auto"/>
        <w:bottom w:val="none" w:sz="0" w:space="0" w:color="auto"/>
        <w:right w:val="none" w:sz="0" w:space="0" w:color="auto"/>
      </w:divBdr>
    </w:div>
    <w:div w:id="1480152450">
      <w:bodyDiv w:val="1"/>
      <w:marLeft w:val="0"/>
      <w:marRight w:val="0"/>
      <w:marTop w:val="0"/>
      <w:marBottom w:val="0"/>
      <w:divBdr>
        <w:top w:val="none" w:sz="0" w:space="0" w:color="auto"/>
        <w:left w:val="none" w:sz="0" w:space="0" w:color="auto"/>
        <w:bottom w:val="none" w:sz="0" w:space="0" w:color="auto"/>
        <w:right w:val="none" w:sz="0" w:space="0" w:color="auto"/>
      </w:divBdr>
    </w:div>
    <w:div w:id="1698889845">
      <w:bodyDiv w:val="1"/>
      <w:marLeft w:val="0"/>
      <w:marRight w:val="0"/>
      <w:marTop w:val="0"/>
      <w:marBottom w:val="0"/>
      <w:divBdr>
        <w:top w:val="none" w:sz="0" w:space="0" w:color="auto"/>
        <w:left w:val="none" w:sz="0" w:space="0" w:color="auto"/>
        <w:bottom w:val="none" w:sz="0" w:space="0" w:color="auto"/>
        <w:right w:val="none" w:sz="0" w:space="0" w:color="auto"/>
      </w:divBdr>
    </w:div>
    <w:div w:id="1699313190">
      <w:bodyDiv w:val="1"/>
      <w:marLeft w:val="0"/>
      <w:marRight w:val="0"/>
      <w:marTop w:val="0"/>
      <w:marBottom w:val="0"/>
      <w:divBdr>
        <w:top w:val="none" w:sz="0" w:space="0" w:color="auto"/>
        <w:left w:val="none" w:sz="0" w:space="0" w:color="auto"/>
        <w:bottom w:val="none" w:sz="0" w:space="0" w:color="auto"/>
        <w:right w:val="none" w:sz="0" w:space="0" w:color="auto"/>
      </w:divBdr>
    </w:div>
    <w:div w:id="1705599280">
      <w:bodyDiv w:val="1"/>
      <w:marLeft w:val="0"/>
      <w:marRight w:val="0"/>
      <w:marTop w:val="0"/>
      <w:marBottom w:val="0"/>
      <w:divBdr>
        <w:top w:val="none" w:sz="0" w:space="0" w:color="auto"/>
        <w:left w:val="none" w:sz="0" w:space="0" w:color="auto"/>
        <w:bottom w:val="none" w:sz="0" w:space="0" w:color="auto"/>
        <w:right w:val="none" w:sz="0" w:space="0" w:color="auto"/>
      </w:divBdr>
    </w:div>
    <w:div w:id="1715694007">
      <w:bodyDiv w:val="1"/>
      <w:marLeft w:val="0"/>
      <w:marRight w:val="0"/>
      <w:marTop w:val="0"/>
      <w:marBottom w:val="0"/>
      <w:divBdr>
        <w:top w:val="none" w:sz="0" w:space="0" w:color="auto"/>
        <w:left w:val="none" w:sz="0" w:space="0" w:color="auto"/>
        <w:bottom w:val="none" w:sz="0" w:space="0" w:color="auto"/>
        <w:right w:val="none" w:sz="0" w:space="0" w:color="auto"/>
      </w:divBdr>
    </w:div>
    <w:div w:id="1857578828">
      <w:bodyDiv w:val="1"/>
      <w:marLeft w:val="0"/>
      <w:marRight w:val="0"/>
      <w:marTop w:val="0"/>
      <w:marBottom w:val="0"/>
      <w:divBdr>
        <w:top w:val="none" w:sz="0" w:space="0" w:color="auto"/>
        <w:left w:val="none" w:sz="0" w:space="0" w:color="auto"/>
        <w:bottom w:val="none" w:sz="0" w:space="0" w:color="auto"/>
        <w:right w:val="none" w:sz="0" w:space="0" w:color="auto"/>
      </w:divBdr>
    </w:div>
    <w:div w:id="1942377649">
      <w:bodyDiv w:val="1"/>
      <w:marLeft w:val="0"/>
      <w:marRight w:val="0"/>
      <w:marTop w:val="0"/>
      <w:marBottom w:val="0"/>
      <w:divBdr>
        <w:top w:val="none" w:sz="0" w:space="0" w:color="auto"/>
        <w:left w:val="none" w:sz="0" w:space="0" w:color="auto"/>
        <w:bottom w:val="none" w:sz="0" w:space="0" w:color="auto"/>
        <w:right w:val="none" w:sz="0" w:space="0" w:color="auto"/>
      </w:divBdr>
    </w:div>
    <w:div w:id="1966767900">
      <w:bodyDiv w:val="1"/>
      <w:marLeft w:val="0"/>
      <w:marRight w:val="0"/>
      <w:marTop w:val="0"/>
      <w:marBottom w:val="0"/>
      <w:divBdr>
        <w:top w:val="none" w:sz="0" w:space="0" w:color="auto"/>
        <w:left w:val="none" w:sz="0" w:space="0" w:color="auto"/>
        <w:bottom w:val="none" w:sz="0" w:space="0" w:color="auto"/>
        <w:right w:val="none" w:sz="0" w:space="0" w:color="auto"/>
      </w:divBdr>
    </w:div>
    <w:div w:id="2004041921">
      <w:bodyDiv w:val="1"/>
      <w:marLeft w:val="0"/>
      <w:marRight w:val="0"/>
      <w:marTop w:val="0"/>
      <w:marBottom w:val="0"/>
      <w:divBdr>
        <w:top w:val="none" w:sz="0" w:space="0" w:color="auto"/>
        <w:left w:val="none" w:sz="0" w:space="0" w:color="auto"/>
        <w:bottom w:val="none" w:sz="0" w:space="0" w:color="auto"/>
        <w:right w:val="none" w:sz="0" w:space="0" w:color="auto"/>
      </w:divBdr>
    </w:div>
    <w:div w:id="2038042075">
      <w:bodyDiv w:val="1"/>
      <w:marLeft w:val="0"/>
      <w:marRight w:val="0"/>
      <w:marTop w:val="0"/>
      <w:marBottom w:val="0"/>
      <w:divBdr>
        <w:top w:val="none" w:sz="0" w:space="0" w:color="auto"/>
        <w:left w:val="none" w:sz="0" w:space="0" w:color="auto"/>
        <w:bottom w:val="none" w:sz="0" w:space="0" w:color="auto"/>
        <w:right w:val="none" w:sz="0" w:space="0" w:color="auto"/>
      </w:divBdr>
    </w:div>
    <w:div w:id="210083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AEA78-1727-4FB8-BB29-C9774A2DD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8</Pages>
  <Words>3059</Words>
  <Characters>13398</Characters>
  <Application>Microsoft Office Word</Application>
  <DocSecurity>0</DocSecurity>
  <Lines>111</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Geter</dc:creator>
  <cp:keywords/>
  <dc:description/>
  <cp:lastModifiedBy>Laurie McCarley</cp:lastModifiedBy>
  <cp:revision>16</cp:revision>
  <cp:lastPrinted>2019-05-02T19:13:00Z</cp:lastPrinted>
  <dcterms:created xsi:type="dcterms:W3CDTF">2019-05-10T18:23:00Z</dcterms:created>
  <dcterms:modified xsi:type="dcterms:W3CDTF">2019-05-16T16:26:00Z</dcterms:modified>
</cp:coreProperties>
</file>